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2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99E2D" w14:textId="77B461BF" w:rsidR="003D07EF" w:rsidRPr="004C0B79" w:rsidRDefault="00560B19" w:rsidP="00E2011E">
      <w:pPr>
        <w:spacing w:before="0"/>
        <w:ind w:left="-851"/>
        <w:rPr>
          <w:color w:val="FFFFFF" w:themeColor="background1"/>
          <w:sz w:val="20"/>
          <w:lang w:val="en-US"/>
        </w:rPr>
      </w:pPr>
      <w:bookmarkStart w:id="0" w:name="_Toc322966936"/>
      <w:r>
        <w:rPr>
          <w:noProof/>
          <w:color w:val="FFFFFF" w:themeColor="background1"/>
          <w:sz w:val="20"/>
          <w:lang w:eastAsia="en-AU"/>
        </w:rPr>
        <w:drawing>
          <wp:anchor distT="0" distB="0" distL="114300" distR="114300" simplePos="0" relativeHeight="251661824" behindDoc="1" locked="0" layoutInCell="1" allowOverlap="1" wp14:anchorId="0BAE4649" wp14:editId="25893F74">
            <wp:simplePos x="0" y="0"/>
            <wp:positionH relativeFrom="column">
              <wp:posOffset>-1260260</wp:posOffset>
            </wp:positionH>
            <wp:positionV relativeFrom="paragraph">
              <wp:posOffset>-907487</wp:posOffset>
            </wp:positionV>
            <wp:extent cx="7783195" cy="11221720"/>
            <wp:effectExtent l="0" t="0" r="8255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3195" cy="11221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502D" w:rsidRPr="004C0B79">
        <w:rPr>
          <w:noProof/>
          <w:color w:val="FFFFFF" w:themeColor="background1"/>
          <w:sz w:val="20"/>
          <w:lang w:eastAsia="en-AU"/>
        </w:rPr>
        <w:t xml:space="preserve">Issued </w:t>
      </w:r>
      <w:r w:rsidR="00326171" w:rsidRPr="004C0B79">
        <w:rPr>
          <w:color w:val="FFFFFF" w:themeColor="background1"/>
          <w:sz w:val="20"/>
          <w:lang w:val="en-US"/>
        </w:rPr>
        <w:t>by</w:t>
      </w:r>
      <w:r w:rsidR="003D07EF" w:rsidRPr="004C0B79">
        <w:rPr>
          <w:color w:val="FFFFFF" w:themeColor="background1"/>
          <w:sz w:val="20"/>
          <w:lang w:val="en-US"/>
        </w:rPr>
        <w:t xml:space="preserve"> the </w:t>
      </w:r>
      <w:r w:rsidR="004E5D8B" w:rsidRPr="004C0B79">
        <w:rPr>
          <w:color w:val="FFFFFF" w:themeColor="background1"/>
          <w:sz w:val="20"/>
          <w:lang w:val="en-US"/>
        </w:rPr>
        <w:t>Director</w:t>
      </w:r>
      <w:r w:rsidR="00F360CC" w:rsidRPr="004C0B79">
        <w:rPr>
          <w:color w:val="FFFFFF" w:themeColor="background1"/>
          <w:sz w:val="20"/>
          <w:lang w:val="en-US"/>
        </w:rPr>
        <w:t xml:space="preserve"> </w:t>
      </w:r>
      <w:r w:rsidR="003D07EF" w:rsidRPr="004C0B79">
        <w:rPr>
          <w:color w:val="FFFFFF" w:themeColor="background1"/>
          <w:sz w:val="20"/>
          <w:lang w:val="en-US"/>
        </w:rPr>
        <w:t>of Public Health</w:t>
      </w:r>
      <w:bookmarkEnd w:id="0"/>
      <w:r w:rsidR="00F360CC" w:rsidRPr="004C0B79">
        <w:rPr>
          <w:color w:val="FFFFFF" w:themeColor="background1"/>
          <w:sz w:val="20"/>
          <w:lang w:val="en-US"/>
        </w:rPr>
        <w:br/>
      </w:r>
      <w:r w:rsidR="003D07EF" w:rsidRPr="004C0B79">
        <w:rPr>
          <w:color w:val="FFFFFF" w:themeColor="background1"/>
          <w:sz w:val="20"/>
          <w:lang w:val="en-US"/>
        </w:rPr>
        <w:t>under</w:t>
      </w:r>
      <w:r w:rsidR="00F360CC" w:rsidRPr="004C0B79">
        <w:rPr>
          <w:color w:val="FFFFFF" w:themeColor="background1"/>
          <w:sz w:val="20"/>
          <w:lang w:val="en-US"/>
        </w:rPr>
        <w:t xml:space="preserve"> t</w:t>
      </w:r>
      <w:r w:rsidR="003D07EF" w:rsidRPr="004C0B79">
        <w:rPr>
          <w:color w:val="FFFFFF" w:themeColor="background1"/>
          <w:sz w:val="20"/>
          <w:lang w:val="en-US"/>
        </w:rPr>
        <w:t xml:space="preserve">he </w:t>
      </w:r>
      <w:r w:rsidR="003D07EF" w:rsidRPr="004C0B79">
        <w:rPr>
          <w:i/>
          <w:color w:val="FFFFFF" w:themeColor="background1"/>
          <w:sz w:val="20"/>
          <w:lang w:val="en-US"/>
        </w:rPr>
        <w:t xml:space="preserve">Public Health </w:t>
      </w:r>
      <w:r w:rsidR="00B24971" w:rsidRPr="004C0B79">
        <w:rPr>
          <w:i/>
          <w:color w:val="FFFFFF" w:themeColor="background1"/>
          <w:sz w:val="20"/>
          <w:lang w:val="en-US"/>
        </w:rPr>
        <w:t>Act</w:t>
      </w:r>
      <w:r w:rsidR="003D07EF" w:rsidRPr="004C0B79">
        <w:rPr>
          <w:i/>
          <w:color w:val="FFFFFF" w:themeColor="background1"/>
          <w:sz w:val="20"/>
          <w:lang w:val="en-US"/>
        </w:rPr>
        <w:t xml:space="preserve"> 1997</w:t>
      </w:r>
    </w:p>
    <w:p w14:paraId="35F7F4A7" w14:textId="5F21D462" w:rsidR="006B1E42" w:rsidRPr="004C0B79" w:rsidRDefault="006B1E42" w:rsidP="00C86D94">
      <w:pPr>
        <w:tabs>
          <w:tab w:val="clear" w:pos="1134"/>
          <w:tab w:val="clear" w:pos="7349"/>
          <w:tab w:val="clear" w:pos="8364"/>
        </w:tabs>
        <w:spacing w:before="1080"/>
        <w:ind w:left="0"/>
        <w:jc w:val="center"/>
        <w:rPr>
          <w:noProof/>
          <w:color w:val="FFFFFF" w:themeColor="background1"/>
          <w:sz w:val="28"/>
          <w:szCs w:val="28"/>
        </w:rPr>
      </w:pPr>
      <w:bookmarkStart w:id="1" w:name="_Toc322966938"/>
      <w:r w:rsidRPr="004C0B79">
        <w:rPr>
          <w:color w:val="FFFFFF" w:themeColor="background1"/>
          <w:sz w:val="28"/>
          <w:szCs w:val="28"/>
        </w:rPr>
        <w:t>Effectiv</w:t>
      </w:r>
      <w:r w:rsidR="00F2643C" w:rsidRPr="004C0B79">
        <w:rPr>
          <w:color w:val="FFFFFF" w:themeColor="background1"/>
          <w:sz w:val="28"/>
          <w:szCs w:val="28"/>
        </w:rPr>
        <w:t xml:space="preserve">e </w:t>
      </w:r>
      <w:r w:rsidR="00E03FF7" w:rsidRPr="004C0B79">
        <w:rPr>
          <w:color w:val="FFFFFF" w:themeColor="background1"/>
          <w:sz w:val="28"/>
          <w:szCs w:val="28"/>
        </w:rPr>
        <w:t>2</w:t>
      </w:r>
      <w:r w:rsidR="00B650E0" w:rsidRPr="004C0B79">
        <w:rPr>
          <w:color w:val="FFFFFF" w:themeColor="background1"/>
          <w:sz w:val="28"/>
          <w:szCs w:val="28"/>
        </w:rPr>
        <w:t>7</w:t>
      </w:r>
      <w:r w:rsidR="00E03FF7" w:rsidRPr="004C0B79">
        <w:rPr>
          <w:color w:val="FFFFFF" w:themeColor="background1"/>
          <w:sz w:val="28"/>
          <w:szCs w:val="28"/>
        </w:rPr>
        <w:t xml:space="preserve"> October </w:t>
      </w:r>
      <w:r w:rsidR="002D6287" w:rsidRPr="004C0B79">
        <w:rPr>
          <w:color w:val="FFFFFF" w:themeColor="background1"/>
          <w:sz w:val="28"/>
          <w:szCs w:val="28"/>
        </w:rPr>
        <w:t>202</w:t>
      </w:r>
      <w:r w:rsidR="00F96E13" w:rsidRPr="004C0B79">
        <w:rPr>
          <w:color w:val="FFFFFF" w:themeColor="background1"/>
          <w:sz w:val="28"/>
          <w:szCs w:val="28"/>
        </w:rPr>
        <w:t>1</w:t>
      </w:r>
    </w:p>
    <w:p w14:paraId="0A37A340" w14:textId="586D68D7" w:rsidR="00BF61D6" w:rsidRPr="004C0B79" w:rsidRDefault="00B24971" w:rsidP="002D6287">
      <w:pPr>
        <w:pStyle w:val="Title"/>
        <w:spacing w:after="480"/>
        <w:rPr>
          <w:sz w:val="44"/>
          <w:szCs w:val="44"/>
        </w:rPr>
      </w:pPr>
      <w:r w:rsidRPr="004C0B79">
        <w:rPr>
          <w:sz w:val="44"/>
          <w:szCs w:val="44"/>
        </w:rPr>
        <w:t>Guideline</w:t>
      </w:r>
      <w:r w:rsidR="00AE71B5" w:rsidRPr="004C0B79">
        <w:rPr>
          <w:sz w:val="44"/>
          <w:szCs w:val="44"/>
        </w:rPr>
        <w:t>s for Notifying</w:t>
      </w:r>
      <w:r w:rsidR="009A43D8" w:rsidRPr="004C0B79">
        <w:rPr>
          <w:sz w:val="44"/>
          <w:szCs w:val="44"/>
        </w:rPr>
        <w:t xml:space="preserve"> </w:t>
      </w:r>
      <w:r w:rsidR="002D6287" w:rsidRPr="004C0B79">
        <w:rPr>
          <w:sz w:val="44"/>
          <w:szCs w:val="44"/>
        </w:rPr>
        <w:br/>
      </w:r>
      <w:r w:rsidR="009A43D8" w:rsidRPr="004C0B79">
        <w:rPr>
          <w:sz w:val="44"/>
          <w:szCs w:val="44"/>
        </w:rPr>
        <w:t xml:space="preserve">Coronavirus </w:t>
      </w:r>
      <w:r w:rsidR="00603E5C" w:rsidRPr="004C0B79">
        <w:rPr>
          <w:sz w:val="44"/>
          <w:szCs w:val="44"/>
        </w:rPr>
        <w:t xml:space="preserve">Disease </w:t>
      </w:r>
      <w:r w:rsidR="009A43D8" w:rsidRPr="004C0B79">
        <w:rPr>
          <w:sz w:val="44"/>
          <w:szCs w:val="44"/>
        </w:rPr>
        <w:t>2019 (COVID-19)</w:t>
      </w:r>
      <w:r w:rsidR="00A77F18" w:rsidRPr="004C0B79">
        <w:rPr>
          <w:sz w:val="44"/>
          <w:szCs w:val="44"/>
        </w:rPr>
        <w:br/>
      </w:r>
    </w:p>
    <w:bookmarkEnd w:id="1"/>
    <w:p w14:paraId="3173B11C" w14:textId="683AC8DE" w:rsidR="00BC2A2F" w:rsidRPr="004C0B79" w:rsidRDefault="00A77F18" w:rsidP="002D6287">
      <w:pPr>
        <w:tabs>
          <w:tab w:val="clear" w:pos="1134"/>
          <w:tab w:val="clear" w:pos="7349"/>
          <w:tab w:val="clear" w:pos="8364"/>
        </w:tabs>
        <w:spacing w:before="0"/>
        <w:ind w:left="0"/>
        <w:jc w:val="center"/>
        <w:rPr>
          <w:color w:val="FFFFFF" w:themeColor="background1"/>
          <w:sz w:val="28"/>
          <w:szCs w:val="28"/>
        </w:rPr>
        <w:sectPr w:rsidR="00BC2A2F" w:rsidRPr="004C0B79" w:rsidSect="000A36BB">
          <w:footerReference w:type="default" r:id="rId9"/>
          <w:type w:val="continuous"/>
          <w:pgSz w:w="11906" w:h="16838"/>
          <w:pgMar w:top="568" w:right="1700" w:bottom="1418" w:left="1701" w:header="454" w:footer="454" w:gutter="0"/>
          <w:cols w:space="708"/>
          <w:docGrid w:linePitch="360"/>
        </w:sectPr>
      </w:pPr>
      <w:r w:rsidRPr="004C0B79">
        <w:rPr>
          <w:color w:val="FFFFFF" w:themeColor="background1"/>
          <w:sz w:val="28"/>
          <w:szCs w:val="28"/>
        </w:rPr>
        <w:t>Containing l</w:t>
      </w:r>
      <w:r w:rsidR="00DB037F" w:rsidRPr="004C0B79">
        <w:rPr>
          <w:color w:val="FFFFFF" w:themeColor="background1"/>
          <w:sz w:val="28"/>
          <w:szCs w:val="28"/>
        </w:rPr>
        <w:t>egal requirements for</w:t>
      </w:r>
      <w:r w:rsidR="00A5667B" w:rsidRPr="004C0B79">
        <w:rPr>
          <w:color w:val="FFFFFF" w:themeColor="background1"/>
          <w:sz w:val="28"/>
          <w:szCs w:val="28"/>
        </w:rPr>
        <w:br/>
      </w:r>
      <w:r w:rsidR="00A1502D" w:rsidRPr="004C0B79">
        <w:rPr>
          <w:color w:val="FFFFFF" w:themeColor="background1"/>
          <w:sz w:val="28"/>
          <w:szCs w:val="28"/>
        </w:rPr>
        <w:t>laboratorie</w:t>
      </w:r>
      <w:r w:rsidR="006D2A95" w:rsidRPr="004C0B79">
        <w:rPr>
          <w:color w:val="FFFFFF" w:themeColor="background1"/>
          <w:sz w:val="28"/>
          <w:szCs w:val="28"/>
        </w:rPr>
        <w:t>s</w:t>
      </w:r>
      <w:r w:rsidR="00953061" w:rsidRPr="004C0B79">
        <w:rPr>
          <w:color w:val="FFFFFF" w:themeColor="background1"/>
          <w:sz w:val="28"/>
          <w:szCs w:val="28"/>
        </w:rPr>
        <w:t xml:space="preserve"> </w:t>
      </w:r>
      <w:r w:rsidR="00981687" w:rsidRPr="004C0B79">
        <w:rPr>
          <w:b/>
          <w:noProof/>
          <w:sz w:val="28"/>
          <w:szCs w:val="28"/>
          <w:lang w:eastAsia="en-AU"/>
        </w:rPr>
        <w:drawing>
          <wp:anchor distT="0" distB="0" distL="114300" distR="114300" simplePos="0" relativeHeight="251649536" behindDoc="0" locked="0" layoutInCell="1" allowOverlap="1" wp14:anchorId="61DCDF02" wp14:editId="2AEE8C48">
            <wp:simplePos x="0" y="0"/>
            <wp:positionH relativeFrom="column">
              <wp:posOffset>257175</wp:posOffset>
            </wp:positionH>
            <wp:positionV relativeFrom="paragraph">
              <wp:posOffset>10020300</wp:posOffset>
            </wp:positionV>
            <wp:extent cx="3400425" cy="542925"/>
            <wp:effectExtent l="0" t="0" r="9525" b="9525"/>
            <wp:wrapNone/>
            <wp:docPr id="29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584" r="46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542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687" w:rsidRPr="004C0B79">
        <w:rPr>
          <w:b/>
          <w:noProof/>
          <w:sz w:val="28"/>
          <w:szCs w:val="28"/>
          <w:lang w:eastAsia="en-AU"/>
        </w:rPr>
        <w:drawing>
          <wp:anchor distT="0" distB="0" distL="114300" distR="114300" simplePos="0" relativeHeight="251650560" behindDoc="0" locked="0" layoutInCell="1" allowOverlap="1" wp14:anchorId="2B2B2AE2" wp14:editId="1C886CBE">
            <wp:simplePos x="0" y="0"/>
            <wp:positionH relativeFrom="column">
              <wp:posOffset>6057900</wp:posOffset>
            </wp:positionH>
            <wp:positionV relativeFrom="paragraph">
              <wp:posOffset>9458325</wp:posOffset>
            </wp:positionV>
            <wp:extent cx="1495425" cy="1181100"/>
            <wp:effectExtent l="0" t="0" r="9525" b="0"/>
            <wp:wrapNone/>
            <wp:docPr id="2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852" t="2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66DB1D" w14:textId="03215983" w:rsidR="000F4E40" w:rsidRPr="004C0B79" w:rsidRDefault="000F4E40" w:rsidP="003A1779">
      <w:pPr>
        <w:pStyle w:val="TOCHeading"/>
        <w:spacing w:after="720"/>
        <w:ind w:left="-567"/>
      </w:pPr>
      <w:r w:rsidRPr="004C0B79">
        <w:lastRenderedPageBreak/>
        <w:t>Table of Contents</w:t>
      </w:r>
    </w:p>
    <w:p w14:paraId="12C82989" w14:textId="152A1CC5" w:rsidR="00CD651B" w:rsidRPr="004C0B79" w:rsidRDefault="002A0432">
      <w:pPr>
        <w:pStyle w:val="TOC1"/>
        <w:rPr>
          <w:rFonts w:ascii="Gill Sans MT" w:eastAsiaTheme="minorEastAsia" w:hAnsi="Gill Sans MT" w:cstheme="minorBidi"/>
          <w:b w:val="0"/>
          <w:bCs w:val="0"/>
          <w:i w:val="0"/>
          <w:iCs w:val="0"/>
          <w:noProof/>
          <w:sz w:val="22"/>
          <w:szCs w:val="22"/>
          <w:lang w:eastAsia="en-AU"/>
        </w:rPr>
      </w:pPr>
      <w:r w:rsidRPr="004C0B79">
        <w:rPr>
          <w:rFonts w:ascii="Gill Sans MT" w:hAnsi="Gill Sans MT"/>
          <w:b w:val="0"/>
          <w:bCs w:val="0"/>
          <w:i w:val="0"/>
          <w:iCs w:val="0"/>
          <w:noProof/>
        </w:rPr>
        <w:fldChar w:fldCharType="begin"/>
      </w:r>
      <w:r w:rsidRPr="004C0B79">
        <w:rPr>
          <w:rFonts w:ascii="Gill Sans MT" w:hAnsi="Gill Sans MT"/>
          <w:b w:val="0"/>
          <w:bCs w:val="0"/>
          <w:i w:val="0"/>
          <w:iCs w:val="0"/>
          <w:noProof/>
        </w:rPr>
        <w:instrText xml:space="preserve"> TOC \o "1-1" \h \z \u </w:instrText>
      </w:r>
      <w:r w:rsidRPr="004C0B79">
        <w:rPr>
          <w:rFonts w:ascii="Gill Sans MT" w:hAnsi="Gill Sans MT"/>
          <w:b w:val="0"/>
          <w:bCs w:val="0"/>
          <w:i w:val="0"/>
          <w:iCs w:val="0"/>
          <w:noProof/>
        </w:rPr>
        <w:fldChar w:fldCharType="separate"/>
      </w:r>
      <w:hyperlink w:anchor="_Toc85122816" w:history="1">
        <w:r w:rsidR="00CD651B" w:rsidRPr="004C0B79">
          <w:rPr>
            <w:rStyle w:val="Hyperlink"/>
            <w:rFonts w:ascii="Gill Sans MT" w:hAnsi="Gill Sans MT"/>
            <w:b w:val="0"/>
            <w:bCs w:val="0"/>
            <w:i w:val="0"/>
            <w:iCs w:val="0"/>
            <w:noProof/>
          </w:rPr>
          <w:t>PART A</w:t>
        </w:r>
        <w:r w:rsidR="00CD651B" w:rsidRPr="004C0B79">
          <w:rPr>
            <w:rFonts w:ascii="Gill Sans MT" w:eastAsiaTheme="minorEastAsia" w:hAnsi="Gill Sans MT" w:cstheme="minorBidi"/>
            <w:b w:val="0"/>
            <w:bCs w:val="0"/>
            <w:i w:val="0"/>
            <w:iCs w:val="0"/>
            <w:noProof/>
            <w:sz w:val="22"/>
            <w:szCs w:val="22"/>
            <w:lang w:eastAsia="en-AU"/>
          </w:rPr>
          <w:tab/>
        </w:r>
        <w:r w:rsidR="00CD651B" w:rsidRPr="004C0B79">
          <w:rPr>
            <w:rStyle w:val="Hyperlink"/>
            <w:rFonts w:ascii="Gill Sans MT" w:hAnsi="Gill Sans MT"/>
            <w:b w:val="0"/>
            <w:bCs w:val="0"/>
            <w:i w:val="0"/>
            <w:iCs w:val="0"/>
            <w:noProof/>
          </w:rPr>
          <w:t>Issuing statement and version notes</w: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tab/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begin"/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instrText xml:space="preserve"> PAGEREF _Toc85122816 \h </w:instrTex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7A5927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t>3</w: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23EE2C9C" w14:textId="5B14B622" w:rsidR="00CD651B" w:rsidRPr="004C0B79" w:rsidRDefault="00560B19">
      <w:pPr>
        <w:pStyle w:val="TOC1"/>
        <w:rPr>
          <w:rFonts w:ascii="Gill Sans MT" w:eastAsiaTheme="minorEastAsia" w:hAnsi="Gill Sans MT" w:cstheme="minorBidi"/>
          <w:b w:val="0"/>
          <w:bCs w:val="0"/>
          <w:i w:val="0"/>
          <w:iCs w:val="0"/>
          <w:noProof/>
          <w:sz w:val="22"/>
          <w:szCs w:val="22"/>
          <w:lang w:eastAsia="en-AU"/>
        </w:rPr>
      </w:pPr>
      <w:hyperlink w:anchor="_Toc85122817" w:history="1">
        <w:r w:rsidR="00CD651B" w:rsidRPr="004C0B79">
          <w:rPr>
            <w:rStyle w:val="Hyperlink"/>
            <w:rFonts w:ascii="Gill Sans MT" w:hAnsi="Gill Sans MT"/>
            <w:b w:val="0"/>
            <w:bCs w:val="0"/>
            <w:i w:val="0"/>
            <w:iCs w:val="0"/>
            <w:noProof/>
          </w:rPr>
          <w:t>PART B</w:t>
        </w:r>
        <w:r w:rsidR="00CD651B" w:rsidRPr="004C0B79">
          <w:rPr>
            <w:rFonts w:ascii="Gill Sans MT" w:eastAsiaTheme="minorEastAsia" w:hAnsi="Gill Sans MT" w:cstheme="minorBidi"/>
            <w:b w:val="0"/>
            <w:bCs w:val="0"/>
            <w:i w:val="0"/>
            <w:iCs w:val="0"/>
            <w:noProof/>
            <w:sz w:val="22"/>
            <w:szCs w:val="22"/>
            <w:lang w:eastAsia="en-AU"/>
          </w:rPr>
          <w:tab/>
        </w:r>
        <w:r w:rsidR="00CD651B" w:rsidRPr="004C0B79">
          <w:rPr>
            <w:rStyle w:val="Hyperlink"/>
            <w:rFonts w:ascii="Gill Sans MT" w:hAnsi="Gill Sans MT"/>
            <w:b w:val="0"/>
            <w:bCs w:val="0"/>
            <w:i w:val="0"/>
            <w:iCs w:val="0"/>
            <w:noProof/>
          </w:rPr>
          <w:t>Introduction</w: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tab/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begin"/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instrText xml:space="preserve"> PAGEREF _Toc85122817 \h </w:instrTex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7A5927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t>4</w: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03322D39" w14:textId="31EC7C0F" w:rsidR="00CD651B" w:rsidRPr="004C0B79" w:rsidRDefault="00560B19">
      <w:pPr>
        <w:pStyle w:val="TOC1"/>
        <w:rPr>
          <w:rFonts w:ascii="Gill Sans MT" w:eastAsiaTheme="minorEastAsia" w:hAnsi="Gill Sans MT" w:cstheme="minorBidi"/>
          <w:b w:val="0"/>
          <w:bCs w:val="0"/>
          <w:i w:val="0"/>
          <w:iCs w:val="0"/>
          <w:noProof/>
          <w:sz w:val="22"/>
          <w:szCs w:val="22"/>
          <w:lang w:eastAsia="en-AU"/>
        </w:rPr>
      </w:pPr>
      <w:hyperlink w:anchor="_Toc85122818" w:history="1">
        <w:r w:rsidR="00CD651B" w:rsidRPr="004C0B79">
          <w:rPr>
            <w:rStyle w:val="Hyperlink"/>
            <w:rFonts w:ascii="Gill Sans MT" w:hAnsi="Gill Sans MT"/>
            <w:b w:val="0"/>
            <w:bCs w:val="0"/>
            <w:i w:val="0"/>
            <w:iCs w:val="0"/>
            <w:noProof/>
          </w:rPr>
          <w:t>PART C</w:t>
        </w:r>
        <w:r w:rsidR="00CD651B" w:rsidRPr="004C0B79">
          <w:rPr>
            <w:rFonts w:ascii="Gill Sans MT" w:eastAsiaTheme="minorEastAsia" w:hAnsi="Gill Sans MT" w:cstheme="minorBidi"/>
            <w:b w:val="0"/>
            <w:bCs w:val="0"/>
            <w:i w:val="0"/>
            <w:iCs w:val="0"/>
            <w:noProof/>
            <w:sz w:val="22"/>
            <w:szCs w:val="22"/>
            <w:lang w:eastAsia="en-AU"/>
          </w:rPr>
          <w:tab/>
        </w:r>
        <w:r w:rsidR="00CD651B" w:rsidRPr="004C0B79">
          <w:rPr>
            <w:rStyle w:val="Hyperlink"/>
            <w:rFonts w:ascii="Gill Sans MT" w:hAnsi="Gill Sans MT"/>
            <w:b w:val="0"/>
            <w:bCs w:val="0"/>
            <w:i w:val="0"/>
            <w:iCs w:val="0"/>
            <w:noProof/>
          </w:rPr>
          <w:t>Definitions</w: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tab/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begin"/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instrText xml:space="preserve"> PAGEREF _Toc85122818 \h </w:instrTex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7A5927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t>5</w: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36FDA14D" w14:textId="7C4C9080" w:rsidR="00CD651B" w:rsidRPr="004C0B79" w:rsidRDefault="00560B19">
      <w:pPr>
        <w:pStyle w:val="TOC1"/>
        <w:rPr>
          <w:rFonts w:ascii="Gill Sans MT" w:eastAsiaTheme="minorEastAsia" w:hAnsi="Gill Sans MT" w:cstheme="minorBidi"/>
          <w:b w:val="0"/>
          <w:bCs w:val="0"/>
          <w:i w:val="0"/>
          <w:iCs w:val="0"/>
          <w:noProof/>
          <w:sz w:val="22"/>
          <w:szCs w:val="22"/>
          <w:lang w:eastAsia="en-AU"/>
        </w:rPr>
      </w:pPr>
      <w:hyperlink w:anchor="_Toc85122819" w:history="1">
        <w:r w:rsidR="00CD651B" w:rsidRPr="004C0B79">
          <w:rPr>
            <w:rStyle w:val="Hyperlink"/>
            <w:rFonts w:ascii="Gill Sans MT" w:hAnsi="Gill Sans MT"/>
            <w:b w:val="0"/>
            <w:bCs w:val="0"/>
            <w:i w:val="0"/>
            <w:iCs w:val="0"/>
            <w:noProof/>
          </w:rPr>
          <w:t>PART D</w:t>
        </w:r>
        <w:r w:rsidR="00CD651B" w:rsidRPr="004C0B79">
          <w:rPr>
            <w:rFonts w:ascii="Gill Sans MT" w:eastAsiaTheme="minorEastAsia" w:hAnsi="Gill Sans MT" w:cstheme="minorBidi"/>
            <w:b w:val="0"/>
            <w:bCs w:val="0"/>
            <w:i w:val="0"/>
            <w:iCs w:val="0"/>
            <w:noProof/>
            <w:sz w:val="22"/>
            <w:szCs w:val="22"/>
            <w:lang w:eastAsia="en-AU"/>
          </w:rPr>
          <w:tab/>
        </w:r>
        <w:r w:rsidR="00CD651B" w:rsidRPr="004C0B79">
          <w:rPr>
            <w:rStyle w:val="Hyperlink"/>
            <w:rFonts w:ascii="Gill Sans MT" w:hAnsi="Gill Sans MT"/>
            <w:b w:val="0"/>
            <w:bCs w:val="0"/>
            <w:i w:val="0"/>
            <w:iCs w:val="0"/>
            <w:noProof/>
          </w:rPr>
          <w:t>Laboratory notification – positive result</w: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tab/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begin"/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instrText xml:space="preserve"> PAGEREF _Toc85122819 \h </w:instrTex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7A5927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t>6</w: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3B21C64A" w14:textId="480BB450" w:rsidR="00CD651B" w:rsidRPr="004C0B79" w:rsidRDefault="00560B19">
      <w:pPr>
        <w:pStyle w:val="TOC1"/>
        <w:rPr>
          <w:rFonts w:ascii="Gill Sans MT" w:eastAsiaTheme="minorEastAsia" w:hAnsi="Gill Sans MT" w:cstheme="minorBidi"/>
          <w:b w:val="0"/>
          <w:bCs w:val="0"/>
          <w:i w:val="0"/>
          <w:iCs w:val="0"/>
          <w:noProof/>
          <w:sz w:val="22"/>
          <w:szCs w:val="22"/>
          <w:lang w:eastAsia="en-AU"/>
        </w:rPr>
      </w:pPr>
      <w:hyperlink w:anchor="_Toc85122820" w:history="1">
        <w:r w:rsidR="00CD651B" w:rsidRPr="004C0B79">
          <w:rPr>
            <w:rStyle w:val="Hyperlink"/>
            <w:rFonts w:ascii="Gill Sans MT" w:hAnsi="Gill Sans MT"/>
            <w:b w:val="0"/>
            <w:bCs w:val="0"/>
            <w:i w:val="0"/>
            <w:iCs w:val="0"/>
            <w:noProof/>
          </w:rPr>
          <w:t>PART E</w:t>
        </w:r>
        <w:r w:rsidR="00CD651B" w:rsidRPr="004C0B79">
          <w:rPr>
            <w:rFonts w:ascii="Gill Sans MT" w:eastAsiaTheme="minorEastAsia" w:hAnsi="Gill Sans MT" w:cstheme="minorBidi"/>
            <w:b w:val="0"/>
            <w:bCs w:val="0"/>
            <w:i w:val="0"/>
            <w:iCs w:val="0"/>
            <w:noProof/>
            <w:sz w:val="22"/>
            <w:szCs w:val="22"/>
            <w:lang w:eastAsia="en-AU"/>
          </w:rPr>
          <w:tab/>
        </w:r>
        <w:r w:rsidR="00CD651B" w:rsidRPr="004C0B79">
          <w:rPr>
            <w:rStyle w:val="Hyperlink"/>
            <w:rFonts w:ascii="Gill Sans MT" w:hAnsi="Gill Sans MT"/>
            <w:b w:val="0"/>
            <w:bCs w:val="0"/>
            <w:i w:val="0"/>
            <w:iCs w:val="0"/>
            <w:noProof/>
          </w:rPr>
          <w:t>Laboratory notification – negative result</w: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tab/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begin"/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instrText xml:space="preserve"> PAGEREF _Toc85122820 \h </w:instrTex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separate"/>
        </w:r>
        <w:r w:rsidR="007A5927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t>8</w:t>
        </w:r>
        <w:r w:rsidR="00CD651B" w:rsidRPr="004C0B79">
          <w:rPr>
            <w:rFonts w:ascii="Gill Sans MT" w:hAnsi="Gill Sans MT"/>
            <w:b w:val="0"/>
            <w:bCs w:val="0"/>
            <w:i w:val="0"/>
            <w:iCs w:val="0"/>
            <w:noProof/>
            <w:webHidden/>
          </w:rPr>
          <w:fldChar w:fldCharType="end"/>
        </w:r>
      </w:hyperlink>
    </w:p>
    <w:p w14:paraId="1900BFEF" w14:textId="19C0E205" w:rsidR="000A36BB" w:rsidRPr="004C0B79" w:rsidRDefault="002A0432" w:rsidP="004D6DF0">
      <w:pPr>
        <w:tabs>
          <w:tab w:val="left" w:pos="1276"/>
          <w:tab w:val="right" w:leader="underscore" w:pos="7797"/>
        </w:tabs>
        <w:spacing w:line="240" w:lineRule="auto"/>
        <w:rPr>
          <w:szCs w:val="22"/>
        </w:rPr>
        <w:sectPr w:rsidR="000A36BB" w:rsidRPr="004C0B79" w:rsidSect="003A1779">
          <w:headerReference w:type="default" r:id="rId11"/>
          <w:footerReference w:type="default" r:id="rId12"/>
          <w:pgSz w:w="11906" w:h="16838"/>
          <w:pgMar w:top="1843" w:right="1700" w:bottom="1418" w:left="1701" w:header="454" w:footer="454" w:gutter="0"/>
          <w:cols w:space="708"/>
          <w:docGrid w:linePitch="360"/>
        </w:sectPr>
      </w:pPr>
      <w:r w:rsidRPr="004C0B79">
        <w:rPr>
          <w:rFonts w:cstheme="minorHAnsi"/>
          <w:noProof/>
          <w:sz w:val="24"/>
          <w:szCs w:val="24"/>
        </w:rPr>
        <w:fldChar w:fldCharType="end"/>
      </w:r>
    </w:p>
    <w:p w14:paraId="05A4B247" w14:textId="3788DFDC" w:rsidR="00C92AB9" w:rsidRPr="004C0B79" w:rsidRDefault="001B27B5" w:rsidP="000A36BB">
      <w:pPr>
        <w:pStyle w:val="Heading1"/>
      </w:pPr>
      <w:bookmarkStart w:id="2" w:name="_Toc85122816"/>
      <w:r w:rsidRPr="004C0B79">
        <w:lastRenderedPageBreak/>
        <w:t xml:space="preserve">Issuing </w:t>
      </w:r>
      <w:r w:rsidR="00E23170" w:rsidRPr="004C0B79">
        <w:t>s</w:t>
      </w:r>
      <w:r w:rsidRPr="004C0B79">
        <w:t>tatement</w:t>
      </w:r>
      <w:r w:rsidR="008C5DAD" w:rsidRPr="004C0B79">
        <w:t xml:space="preserve"> and</w:t>
      </w:r>
      <w:r w:rsidR="00E23170" w:rsidRPr="004C0B79">
        <w:t xml:space="preserve"> version notes</w:t>
      </w:r>
      <w:bookmarkEnd w:id="2"/>
    </w:p>
    <w:p w14:paraId="1A57F62F" w14:textId="77777777" w:rsidR="00DB69CB" w:rsidRPr="004C0B79" w:rsidRDefault="00DB69CB" w:rsidP="00237C57">
      <w:pPr>
        <w:pStyle w:val="Heading2"/>
      </w:pPr>
      <w:r w:rsidRPr="004C0B79">
        <w:t>Issuing statement</w:t>
      </w:r>
    </w:p>
    <w:p w14:paraId="3B8C18E1" w14:textId="402C7AB3" w:rsidR="00DB69CB" w:rsidRPr="004C0B79" w:rsidRDefault="00DB69CB" w:rsidP="006E6F00">
      <w:r w:rsidRPr="004C0B79">
        <w:t>I, Dr Mark Veitch, being and as the Director of Public Health, acting pursuant to section</w:t>
      </w:r>
      <w:r w:rsidR="0064186D" w:rsidRPr="004C0B79">
        <w:t> </w:t>
      </w:r>
      <w:r w:rsidRPr="004C0B79">
        <w:t xml:space="preserve">184 of the </w:t>
      </w:r>
      <w:r w:rsidRPr="004C0B79">
        <w:rPr>
          <w:i/>
        </w:rPr>
        <w:t>Public Health Act 1997,</w:t>
      </w:r>
      <w:r w:rsidRPr="004C0B79">
        <w:t xml:space="preserve"> hereby:</w:t>
      </w:r>
    </w:p>
    <w:p w14:paraId="08A3453C" w14:textId="7937B49B" w:rsidR="00DB69CB" w:rsidRPr="004C0B79" w:rsidRDefault="00192AA2" w:rsidP="00ED4F17">
      <w:pPr>
        <w:pStyle w:val="ListParagraph"/>
        <w:numPr>
          <w:ilvl w:val="0"/>
          <w:numId w:val="22"/>
        </w:numPr>
        <w:tabs>
          <w:tab w:val="clear" w:pos="1560"/>
          <w:tab w:val="left" w:pos="1134"/>
        </w:tabs>
        <w:ind w:left="1134" w:hanging="567"/>
        <w:contextualSpacing w:val="0"/>
      </w:pPr>
      <w:r w:rsidRPr="004C0B79">
        <w:t xml:space="preserve">revoke </w:t>
      </w:r>
      <w:r w:rsidR="00DB69CB" w:rsidRPr="004C0B79">
        <w:t xml:space="preserve">the </w:t>
      </w:r>
      <w:r w:rsidR="00960108" w:rsidRPr="004C0B79">
        <w:rPr>
          <w:i/>
          <w:iCs/>
        </w:rPr>
        <w:t xml:space="preserve">Guidelines for </w:t>
      </w:r>
      <w:r w:rsidR="0025614B" w:rsidRPr="004C0B79">
        <w:rPr>
          <w:i/>
          <w:iCs/>
        </w:rPr>
        <w:t>Notifying</w:t>
      </w:r>
      <w:r w:rsidR="00776384" w:rsidRPr="004C0B79">
        <w:rPr>
          <w:i/>
          <w:iCs/>
        </w:rPr>
        <w:t xml:space="preserve"> </w:t>
      </w:r>
      <w:r w:rsidR="00FD78F8" w:rsidRPr="004C0B79">
        <w:rPr>
          <w:i/>
          <w:iCs/>
        </w:rPr>
        <w:t>Coronavirus Disease 2019 (COVID-19)</w:t>
      </w:r>
      <w:r w:rsidR="009465CC" w:rsidRPr="004C0B79">
        <w:rPr>
          <w:i/>
          <w:iCs/>
        </w:rPr>
        <w:t xml:space="preserve"> v2</w:t>
      </w:r>
      <w:r w:rsidR="00DB69CB" w:rsidRPr="004C0B79">
        <w:t>; and</w:t>
      </w:r>
    </w:p>
    <w:p w14:paraId="4B0DBF7B" w14:textId="6918A268" w:rsidR="00192AA2" w:rsidRPr="004C0B79" w:rsidRDefault="00192AA2" w:rsidP="00ED4F17">
      <w:pPr>
        <w:pStyle w:val="ListParagraph"/>
        <w:numPr>
          <w:ilvl w:val="0"/>
          <w:numId w:val="22"/>
        </w:numPr>
        <w:tabs>
          <w:tab w:val="clear" w:pos="1560"/>
          <w:tab w:val="left" w:pos="1134"/>
        </w:tabs>
        <w:ind w:left="1134" w:hanging="567"/>
        <w:contextualSpacing w:val="0"/>
      </w:pPr>
      <w:r w:rsidRPr="004C0B79">
        <w:t xml:space="preserve">issue these Guidelines, being the </w:t>
      </w:r>
      <w:r w:rsidRPr="004C0B79">
        <w:rPr>
          <w:i/>
          <w:iCs/>
        </w:rPr>
        <w:t>Guidelines for Notifying Coronavirus Disease</w:t>
      </w:r>
      <w:r w:rsidR="001E1754" w:rsidRPr="004C0B79">
        <w:rPr>
          <w:i/>
          <w:iCs/>
        </w:rPr>
        <w:br/>
      </w:r>
      <w:r w:rsidRPr="004C0B79">
        <w:rPr>
          <w:i/>
          <w:iCs/>
        </w:rPr>
        <w:t>2019 (COVID-19)</w:t>
      </w:r>
      <w:r w:rsidR="00FD78F8" w:rsidRPr="004C0B79">
        <w:rPr>
          <w:i/>
          <w:iCs/>
        </w:rPr>
        <w:t xml:space="preserve"> v</w:t>
      </w:r>
      <w:r w:rsidR="00F96E13" w:rsidRPr="004C0B79">
        <w:rPr>
          <w:i/>
          <w:iCs/>
        </w:rPr>
        <w:t>3</w:t>
      </w:r>
      <w:r w:rsidRPr="004C0B79">
        <w:rPr>
          <w:i/>
          <w:iCs/>
        </w:rPr>
        <w:t xml:space="preserve">; </w:t>
      </w:r>
      <w:r w:rsidRPr="004C0B79">
        <w:t>and</w:t>
      </w:r>
    </w:p>
    <w:p w14:paraId="7AA3CBEF" w14:textId="4889954C" w:rsidR="00DB69CB" w:rsidRPr="004C0B79" w:rsidRDefault="00DB69CB" w:rsidP="00ED4F17">
      <w:pPr>
        <w:pStyle w:val="ListParagraph"/>
        <w:numPr>
          <w:ilvl w:val="0"/>
          <w:numId w:val="22"/>
        </w:numPr>
        <w:tabs>
          <w:tab w:val="clear" w:pos="1560"/>
          <w:tab w:val="left" w:pos="1134"/>
        </w:tabs>
        <w:ind w:left="1134" w:hanging="567"/>
        <w:contextualSpacing w:val="0"/>
      </w:pPr>
      <w:r w:rsidRPr="004C0B79">
        <w:t>determine that these Guidelines come into effect on and fro</w:t>
      </w:r>
      <w:r w:rsidR="00F2643C" w:rsidRPr="004C0B79">
        <w:t xml:space="preserve">m </w:t>
      </w:r>
      <w:r w:rsidR="009465CC" w:rsidRPr="004C0B79">
        <w:t>2</w:t>
      </w:r>
      <w:r w:rsidR="00B650E0" w:rsidRPr="004C0B79">
        <w:t>7</w:t>
      </w:r>
      <w:r w:rsidR="009465CC" w:rsidRPr="004C0B79">
        <w:t xml:space="preserve"> October </w:t>
      </w:r>
      <w:r w:rsidR="00F96E13" w:rsidRPr="004C0B79">
        <w:t>2021</w:t>
      </w:r>
      <w:r w:rsidR="00F2643C" w:rsidRPr="004C0B79">
        <w:t>.</w:t>
      </w:r>
    </w:p>
    <w:p w14:paraId="78D3986A" w14:textId="4431F86E" w:rsidR="00DB69CB" w:rsidRPr="004C0B79" w:rsidRDefault="00DB69CB" w:rsidP="004B167D">
      <w:pPr>
        <w:spacing w:before="600"/>
      </w:pPr>
      <w:r w:rsidRPr="004C0B79">
        <w:t>Dated this</w:t>
      </w:r>
      <w:r w:rsidR="00E234CD" w:rsidRPr="004C0B79">
        <w:t xml:space="preserve"> </w:t>
      </w:r>
      <w:r w:rsidR="00FD78F8" w:rsidRPr="004C0B79">
        <w:t xml:space="preserve"> </w:t>
      </w:r>
      <w:r w:rsidR="009465CC" w:rsidRPr="004C0B79">
        <w:t xml:space="preserve">    October</w:t>
      </w:r>
      <w:r w:rsidR="00FD78F8" w:rsidRPr="004C0B79">
        <w:t xml:space="preserve"> </w:t>
      </w:r>
      <w:r w:rsidR="00265281" w:rsidRPr="004C0B79">
        <w:t>2021</w:t>
      </w:r>
    </w:p>
    <w:p w14:paraId="688B1FCE" w14:textId="77777777" w:rsidR="00DB69CB" w:rsidRPr="004C0B79" w:rsidRDefault="00C45C2C" w:rsidP="007320D3">
      <w:pPr>
        <w:spacing w:before="480" w:after="60" w:line="240" w:lineRule="auto"/>
        <w:rPr>
          <w:b/>
          <w:bCs/>
        </w:rPr>
      </w:pPr>
      <w:r w:rsidRPr="004C0B79">
        <w:rPr>
          <w:b/>
          <w:bCs/>
        </w:rPr>
        <w:t xml:space="preserve">Dr Mark </w:t>
      </w:r>
      <w:r w:rsidR="00DB69CB" w:rsidRPr="004C0B79">
        <w:rPr>
          <w:b/>
          <w:bCs/>
        </w:rPr>
        <w:t>Veitch</w:t>
      </w:r>
    </w:p>
    <w:p w14:paraId="3C500112" w14:textId="77777777" w:rsidR="00DB69CB" w:rsidRPr="004C0B79" w:rsidRDefault="00DB69CB" w:rsidP="004B167D">
      <w:pPr>
        <w:spacing w:before="0" w:after="1080" w:line="240" w:lineRule="auto"/>
      </w:pPr>
      <w:r w:rsidRPr="004C0B79">
        <w:t>Director of Public Health</w:t>
      </w:r>
    </w:p>
    <w:p w14:paraId="6445E435" w14:textId="77777777" w:rsidR="00DB69CB" w:rsidRPr="004C0B79" w:rsidRDefault="00DB69CB" w:rsidP="00237C57">
      <w:pPr>
        <w:pStyle w:val="Heading2"/>
      </w:pPr>
      <w:bookmarkStart w:id="3" w:name="_Toc496274440"/>
      <w:bookmarkStart w:id="4" w:name="_Toc499636346"/>
      <w:r w:rsidRPr="004C0B79">
        <w:t>Version notes</w:t>
      </w:r>
      <w:bookmarkEnd w:id="3"/>
      <w:bookmarkEnd w:id="4"/>
    </w:p>
    <w:p w14:paraId="2B08AB49" w14:textId="3E491037" w:rsidR="00FD78F8" w:rsidRPr="004C0B79" w:rsidRDefault="00CD52C4" w:rsidP="001E1754">
      <w:pPr>
        <w:tabs>
          <w:tab w:val="clear" w:pos="1134"/>
          <w:tab w:val="left" w:pos="2552"/>
        </w:tabs>
        <w:ind w:left="2552" w:hanging="1985"/>
      </w:pPr>
      <w:r w:rsidRPr="004C0B79">
        <w:t>2</w:t>
      </w:r>
      <w:r w:rsidR="00B650E0" w:rsidRPr="004C0B79">
        <w:t>7</w:t>
      </w:r>
      <w:r w:rsidRPr="004C0B79">
        <w:t xml:space="preserve"> October</w:t>
      </w:r>
      <w:r w:rsidR="00FD78F8" w:rsidRPr="004C0B79">
        <w:t xml:space="preserve"> 202</w:t>
      </w:r>
      <w:r w:rsidR="007E630F" w:rsidRPr="004C0B79">
        <w:t>1</w:t>
      </w:r>
      <w:r w:rsidR="00FD78F8" w:rsidRPr="004C0B79">
        <w:tab/>
        <w:t>Start date for re-issued Guidelines. This version replaces the 5</w:t>
      </w:r>
      <w:r w:rsidRPr="004C0B79">
        <w:t> </w:t>
      </w:r>
      <w:r w:rsidR="00FD78F8" w:rsidRPr="004C0B79">
        <w:t>March 2020 version. The changes reflect reporting requirements for negative results and method of reporting</w:t>
      </w:r>
      <w:r w:rsidRPr="004C0B79">
        <w:t xml:space="preserve">, </w:t>
      </w:r>
      <w:proofErr w:type="gramStart"/>
      <w:r w:rsidRPr="004C0B79">
        <w:t>and a</w:t>
      </w:r>
      <w:r w:rsidR="00FD78F8" w:rsidRPr="004C0B79">
        <w:t>lso</w:t>
      </w:r>
      <w:proofErr w:type="gramEnd"/>
      <w:r w:rsidR="00FD78F8" w:rsidRPr="004C0B79">
        <w:t xml:space="preserve"> remove reporting by </w:t>
      </w:r>
      <w:r w:rsidR="00EC7DFF" w:rsidRPr="004C0B79">
        <w:t>medical practitioners</w:t>
      </w:r>
      <w:r w:rsidR="007E630F" w:rsidRPr="004C0B79">
        <w:t>.</w:t>
      </w:r>
    </w:p>
    <w:p w14:paraId="7DC0C90F" w14:textId="2608649D" w:rsidR="00603E5C" w:rsidRPr="004C0B79" w:rsidRDefault="002D6287" w:rsidP="001E1754">
      <w:pPr>
        <w:tabs>
          <w:tab w:val="clear" w:pos="1134"/>
          <w:tab w:val="left" w:pos="2552"/>
        </w:tabs>
        <w:ind w:left="2552" w:hanging="1985"/>
      </w:pPr>
      <w:r w:rsidRPr="004C0B79">
        <w:t>5 March 2020</w:t>
      </w:r>
      <w:r w:rsidRPr="004C0B79">
        <w:tab/>
      </w:r>
      <w:r w:rsidR="001E1754" w:rsidRPr="004C0B79">
        <w:t>S</w:t>
      </w:r>
      <w:r w:rsidR="00A70C51" w:rsidRPr="004C0B79">
        <w:t xml:space="preserve">tart date for </w:t>
      </w:r>
      <w:r w:rsidR="00192AA2" w:rsidRPr="004C0B79">
        <w:t>re-issued</w:t>
      </w:r>
      <w:r w:rsidR="00A70C51" w:rsidRPr="004C0B79">
        <w:t xml:space="preserve"> Guidelines.  This version replaces the 6</w:t>
      </w:r>
      <w:r w:rsidRPr="004C0B79">
        <w:t> </w:t>
      </w:r>
      <w:r w:rsidR="00A70C51" w:rsidRPr="004C0B79">
        <w:t>February 2020 version</w:t>
      </w:r>
      <w:r w:rsidR="00192AA2" w:rsidRPr="004C0B79">
        <w:t xml:space="preserve">.  The changes reflect </w:t>
      </w:r>
      <w:r w:rsidR="00A70C51" w:rsidRPr="004C0B79">
        <w:t>the official naming of the disease by the World Health Organization</w:t>
      </w:r>
      <w:r w:rsidR="00192AA2" w:rsidRPr="004C0B79">
        <w:t>.</w:t>
      </w:r>
    </w:p>
    <w:p w14:paraId="6850A8D5" w14:textId="33648AF2" w:rsidR="00612A3A" w:rsidRPr="004C0B79" w:rsidRDefault="00F2643C" w:rsidP="001E1754">
      <w:pPr>
        <w:tabs>
          <w:tab w:val="left" w:pos="2552"/>
        </w:tabs>
      </w:pPr>
      <w:r w:rsidRPr="004C0B79">
        <w:t>6 February 2020</w:t>
      </w:r>
      <w:r w:rsidR="001E1754" w:rsidRPr="004C0B79">
        <w:tab/>
        <w:t>F</w:t>
      </w:r>
      <w:r w:rsidR="003C04FC" w:rsidRPr="004C0B79">
        <w:t>irst version of</w:t>
      </w:r>
      <w:r w:rsidR="006E7FE7" w:rsidRPr="004C0B79">
        <w:t xml:space="preserve"> </w:t>
      </w:r>
      <w:r w:rsidR="00C33692" w:rsidRPr="004C0B79">
        <w:t>the</w:t>
      </w:r>
      <w:r w:rsidR="006E7FE7" w:rsidRPr="004C0B79">
        <w:t xml:space="preserve"> Guidelines</w:t>
      </w:r>
      <w:r w:rsidRPr="004C0B79">
        <w:t xml:space="preserve"> start</w:t>
      </w:r>
      <w:r w:rsidR="00532DF4" w:rsidRPr="004C0B79">
        <w:t xml:space="preserve"> operating.</w:t>
      </w:r>
    </w:p>
    <w:p w14:paraId="767D18C0" w14:textId="77777777" w:rsidR="00BC2A2F" w:rsidRPr="004C0B79" w:rsidRDefault="00BC2A2F" w:rsidP="00237C57">
      <w:pPr>
        <w:pStyle w:val="Heading1"/>
        <w:sectPr w:rsidR="00BC2A2F" w:rsidRPr="004C0B79" w:rsidSect="003A1779">
          <w:footerReference w:type="default" r:id="rId13"/>
          <w:pgSz w:w="11906" w:h="16838"/>
          <w:pgMar w:top="1843" w:right="1700" w:bottom="1418" w:left="1701" w:header="454" w:footer="454" w:gutter="0"/>
          <w:cols w:space="708"/>
          <w:docGrid w:linePitch="360"/>
        </w:sectPr>
      </w:pPr>
    </w:p>
    <w:p w14:paraId="6D3FF480" w14:textId="77BBB0DD" w:rsidR="00FC0CF8" w:rsidRPr="004C0B79" w:rsidRDefault="000F4E40" w:rsidP="00237C57">
      <w:pPr>
        <w:pStyle w:val="Heading1"/>
      </w:pPr>
      <w:bookmarkStart w:id="5" w:name="_Toc85122817"/>
      <w:r w:rsidRPr="004C0B79">
        <w:lastRenderedPageBreak/>
        <w:t>Introduction</w:t>
      </w:r>
      <w:bookmarkEnd w:id="5"/>
    </w:p>
    <w:p w14:paraId="4993D181" w14:textId="77777777" w:rsidR="00067DED" w:rsidRPr="004C0B79" w:rsidRDefault="000F4E40" w:rsidP="00237C57">
      <w:pPr>
        <w:pStyle w:val="Heading2"/>
      </w:pPr>
      <w:r w:rsidRPr="004C0B79">
        <w:t>Content of guidelines</w:t>
      </w:r>
    </w:p>
    <w:p w14:paraId="46D91735" w14:textId="6A70E48D" w:rsidR="001D7920" w:rsidRPr="004C0B79" w:rsidRDefault="001D7920" w:rsidP="006E6F00">
      <w:r w:rsidRPr="004C0B79">
        <w:t xml:space="preserve">These </w:t>
      </w:r>
      <w:r w:rsidR="00B24971" w:rsidRPr="004C0B79">
        <w:t>Guideline</w:t>
      </w:r>
      <w:r w:rsidRPr="004C0B79">
        <w:t>s</w:t>
      </w:r>
      <w:r w:rsidR="00E8529E" w:rsidRPr="004C0B79">
        <w:t xml:space="preserve"> s</w:t>
      </w:r>
      <w:r w:rsidRPr="004C0B79">
        <w:t xml:space="preserve">et out </w:t>
      </w:r>
      <w:r w:rsidR="00D156F8" w:rsidRPr="004C0B79">
        <w:t xml:space="preserve">when and how laboratories must notify the Director of Public Health </w:t>
      </w:r>
      <w:r w:rsidR="00E66871" w:rsidRPr="004C0B79">
        <w:t>of</w:t>
      </w:r>
      <w:r w:rsidR="00603E5C" w:rsidRPr="004C0B79">
        <w:t xml:space="preserve"> coronavirus disease 2019 (COVID-19)</w:t>
      </w:r>
      <w:r w:rsidR="00E66871" w:rsidRPr="004C0B79">
        <w:t>.</w:t>
      </w:r>
    </w:p>
    <w:p w14:paraId="115C21D3" w14:textId="77777777" w:rsidR="00777635" w:rsidRPr="004C0B79" w:rsidRDefault="00B60648" w:rsidP="00237C57">
      <w:pPr>
        <w:pStyle w:val="Heading2"/>
      </w:pPr>
      <w:r w:rsidRPr="004C0B79">
        <w:t>Legal framework</w:t>
      </w:r>
    </w:p>
    <w:p w14:paraId="168A5FC4" w14:textId="77777777" w:rsidR="006E6F00" w:rsidRPr="004C0B79" w:rsidRDefault="006E6F00" w:rsidP="00474E09">
      <w:r w:rsidRPr="004C0B79">
        <w:t>The</w:t>
      </w:r>
      <w:r w:rsidRPr="004C0B79">
        <w:rPr>
          <w:i/>
        </w:rPr>
        <w:t xml:space="preserve"> Public Health Act 1997 </w:t>
      </w:r>
      <w:r w:rsidRPr="004C0B79">
        <w:t xml:space="preserve">contains the legal framework for declaring </w:t>
      </w:r>
      <w:r w:rsidR="00893813" w:rsidRPr="004C0B79">
        <w:t>notifiable</w:t>
      </w:r>
      <w:r w:rsidR="00E406AC" w:rsidRPr="004C0B79">
        <w:t xml:space="preserve"> diseases</w:t>
      </w:r>
      <w:r w:rsidR="00893813" w:rsidRPr="004C0B79">
        <w:t xml:space="preserve"> </w:t>
      </w:r>
      <w:r w:rsidRPr="004C0B79">
        <w:t>and issuing notification guidelines</w:t>
      </w:r>
      <w:r w:rsidR="00DB3DC9" w:rsidRPr="004C0B79">
        <w:t>.</w:t>
      </w:r>
    </w:p>
    <w:p w14:paraId="558899F3" w14:textId="0AC291EA" w:rsidR="00B60648" w:rsidRPr="004C0B79" w:rsidRDefault="00B60648" w:rsidP="006E6F00">
      <w:r w:rsidRPr="004C0B79">
        <w:t xml:space="preserve">Under section 40, the Director of Public Health has issued a public notice declaring </w:t>
      </w:r>
      <w:r w:rsidR="00603E5C" w:rsidRPr="004C0B79">
        <w:t>COVID-19</w:t>
      </w:r>
      <w:r w:rsidR="001E1754" w:rsidRPr="004C0B79">
        <w:t xml:space="preserve"> </w:t>
      </w:r>
      <w:r w:rsidRPr="004C0B79">
        <w:t>a</w:t>
      </w:r>
      <w:r w:rsidR="00E95263" w:rsidRPr="004C0B79">
        <w:t xml:space="preserve"> </w:t>
      </w:r>
      <w:r w:rsidRPr="004C0B79">
        <w:t>notifiable disease</w:t>
      </w:r>
      <w:r w:rsidR="00414F05" w:rsidRPr="004C0B79">
        <w:t xml:space="preserve"> for the purposes of the </w:t>
      </w:r>
      <w:r w:rsidR="007C32F3" w:rsidRPr="004C0B79">
        <w:t>Act.</w:t>
      </w:r>
      <w:r w:rsidRPr="004C0B79">
        <w:rPr>
          <w:rStyle w:val="FootnoteReference"/>
        </w:rPr>
        <w:footnoteReference w:id="1"/>
      </w:r>
    </w:p>
    <w:p w14:paraId="7486DE82" w14:textId="2C2B84ED" w:rsidR="00065A31" w:rsidRPr="004C0B79" w:rsidRDefault="00E95263" w:rsidP="00E95263">
      <w:r w:rsidRPr="004C0B79">
        <w:t xml:space="preserve">Section 46 provides that guidelines may require </w:t>
      </w:r>
      <w:r w:rsidR="007C32F3" w:rsidRPr="004C0B79">
        <w:t>a person</w:t>
      </w:r>
      <w:r w:rsidR="006C137B" w:rsidRPr="004C0B79">
        <w:t xml:space="preserve"> </w:t>
      </w:r>
      <w:r w:rsidR="007E630F" w:rsidRPr="004C0B79">
        <w:t xml:space="preserve">to </w:t>
      </w:r>
      <w:r w:rsidRPr="004C0B79">
        <w:t xml:space="preserve">notify the Director of </w:t>
      </w:r>
      <w:r w:rsidR="00893813" w:rsidRPr="004C0B79">
        <w:t xml:space="preserve">a </w:t>
      </w:r>
      <w:r w:rsidRPr="004C0B79">
        <w:t>notifiable disease</w:t>
      </w:r>
      <w:r w:rsidR="00893813" w:rsidRPr="004C0B79">
        <w:t xml:space="preserve">.  </w:t>
      </w:r>
      <w:r w:rsidR="00B60648" w:rsidRPr="004C0B79">
        <w:t>These guidelines serve that purpose for</w:t>
      </w:r>
      <w:r w:rsidR="00A70C51" w:rsidRPr="004C0B79">
        <w:t xml:space="preserve"> COVID-19</w:t>
      </w:r>
      <w:r w:rsidR="00096E20" w:rsidRPr="004C0B79">
        <w:t>.</w:t>
      </w:r>
    </w:p>
    <w:p w14:paraId="75131C42" w14:textId="43DEEEFE" w:rsidR="00096E20" w:rsidRPr="004C0B79" w:rsidRDefault="00096E20" w:rsidP="00096E20">
      <w:r w:rsidRPr="004C0B79">
        <w:t>Guidelines for notifying other diseases and contaminants are available on the</w:t>
      </w:r>
      <w:r w:rsidRPr="004C0B79">
        <w:br/>
        <w:t xml:space="preserve">Department of Health’s website at </w:t>
      </w:r>
      <w:hyperlink r:id="rId14" w:history="1">
        <w:r w:rsidRPr="004C0B79">
          <w:rPr>
            <w:rStyle w:val="Hyperlink"/>
          </w:rPr>
          <w:t>www.dhhs.tas.gov.au/publichealth/public_health_act2</w:t>
        </w:r>
      </w:hyperlink>
      <w:r w:rsidRPr="004C0B79">
        <w:t>.</w:t>
      </w:r>
    </w:p>
    <w:p w14:paraId="3DBBCE41" w14:textId="77777777" w:rsidR="00965B27" w:rsidRPr="004C0B79" w:rsidRDefault="00B60648" w:rsidP="00BC2A2F">
      <w:r w:rsidRPr="004C0B79">
        <w:t xml:space="preserve">Guidelines </w:t>
      </w:r>
      <w:r w:rsidR="00E95263" w:rsidRPr="004C0B79">
        <w:t>are issued under section 184 and</w:t>
      </w:r>
      <w:r w:rsidR="00AB1372" w:rsidRPr="004C0B79">
        <w:t xml:space="preserve"> they</w:t>
      </w:r>
      <w:r w:rsidR="00E95263" w:rsidRPr="004C0B79">
        <w:t xml:space="preserve"> </w:t>
      </w:r>
      <w:r w:rsidRPr="004C0B79">
        <w:t xml:space="preserve">contain legal requirements.  </w:t>
      </w:r>
      <w:r w:rsidR="00E95263" w:rsidRPr="004C0B79">
        <w:t xml:space="preserve">Not </w:t>
      </w:r>
      <w:r w:rsidR="00D20D67" w:rsidRPr="004C0B79">
        <w:t>complying with</w:t>
      </w:r>
      <w:r w:rsidR="00E95263" w:rsidRPr="004C0B79">
        <w:t xml:space="preserve"> them is an offence und</w:t>
      </w:r>
      <w:r w:rsidRPr="004C0B79">
        <w:t xml:space="preserve">er section 184(5) </w:t>
      </w:r>
      <w:r w:rsidR="00E95263" w:rsidRPr="004C0B79">
        <w:t>and penalties may apply</w:t>
      </w:r>
      <w:bookmarkStart w:id="6" w:name="_Toc438737848"/>
      <w:r w:rsidR="00BC2A2F" w:rsidRPr="004C0B79">
        <w:t>.</w:t>
      </w:r>
    </w:p>
    <w:p w14:paraId="7B291D3E" w14:textId="06829429" w:rsidR="00BC2A2F" w:rsidRPr="004C0B79" w:rsidRDefault="00BC2A2F" w:rsidP="00BC2A2F">
      <w:pPr>
        <w:ind w:left="0"/>
        <w:sectPr w:rsidR="00BC2A2F" w:rsidRPr="004C0B79" w:rsidSect="003A1779">
          <w:footerReference w:type="default" r:id="rId15"/>
          <w:pgSz w:w="11906" w:h="16838"/>
          <w:pgMar w:top="1843" w:right="1700" w:bottom="1418" w:left="1701" w:header="454" w:footer="454" w:gutter="0"/>
          <w:cols w:space="708"/>
          <w:docGrid w:linePitch="360"/>
        </w:sectPr>
      </w:pPr>
    </w:p>
    <w:p w14:paraId="3FA5379A" w14:textId="2BE494B1" w:rsidR="000C30A3" w:rsidRPr="004C0B79" w:rsidRDefault="000C30A3" w:rsidP="00237C57">
      <w:pPr>
        <w:pStyle w:val="Heading1"/>
      </w:pPr>
      <w:bookmarkStart w:id="7" w:name="_Toc85122818"/>
      <w:r w:rsidRPr="004C0B79">
        <w:lastRenderedPageBreak/>
        <w:t>Definitions</w:t>
      </w:r>
      <w:bookmarkEnd w:id="6"/>
      <w:bookmarkEnd w:id="7"/>
    </w:p>
    <w:p w14:paraId="4052E87C" w14:textId="25A4DD76" w:rsidR="00474E09" w:rsidRPr="004C0B79" w:rsidRDefault="00474E09" w:rsidP="00965B27">
      <w:pPr>
        <w:spacing w:after="480"/>
      </w:pPr>
      <w:r w:rsidRPr="004C0B79">
        <w:t>A word or phrase appearing in </w:t>
      </w:r>
      <w:r w:rsidRPr="004C0B79">
        <w:rPr>
          <w:i/>
        </w:rPr>
        <w:t>italics</w:t>
      </w:r>
      <w:r w:rsidRPr="004C0B79">
        <w:t> in these Guidelines has the meaning given to it in the table below.  If there is an asterisk (*) next to the word or phrase, its meaning is taken from the </w:t>
      </w:r>
      <w:r w:rsidRPr="004C0B79">
        <w:rPr>
          <w:i/>
        </w:rPr>
        <w:t>Public Health Act 1997</w:t>
      </w:r>
      <w:r w:rsidRPr="004C0B79">
        <w:t xml:space="preserve"> at the effective date of the Guidelines.  If the definition in the Act later changes, </w:t>
      </w:r>
      <w:r w:rsidR="005742B0" w:rsidRPr="004C0B79">
        <w:t>that</w:t>
      </w:r>
      <w:r w:rsidRPr="004C0B79">
        <w:t xml:space="preserve"> new definition replaces the one below</w:t>
      </w:r>
      <w:r w:rsidR="00AB1372" w:rsidRPr="004C0B79">
        <w:t>.</w:t>
      </w:r>
    </w:p>
    <w:tbl>
      <w:tblPr>
        <w:tblW w:w="8364" w:type="dxa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  <w:tblCaption w:val="Table 1"/>
        <w:tblDescription w:val="Contains defintions for certain words and phrases used in the Guideline"/>
      </w:tblPr>
      <w:tblGrid>
        <w:gridCol w:w="2268"/>
        <w:gridCol w:w="6096"/>
      </w:tblGrid>
      <w:tr w:rsidR="005B4BFC" w:rsidRPr="004C0B79" w14:paraId="6D160775" w14:textId="77777777" w:rsidTr="00712491">
        <w:trPr>
          <w:tblHeader/>
        </w:trPr>
        <w:tc>
          <w:tcPr>
            <w:tcW w:w="2268" w:type="dxa"/>
            <w:tcBorders>
              <w:bottom w:val="single" w:sz="4" w:space="0" w:color="000000"/>
            </w:tcBorders>
            <w:shd w:val="clear" w:color="auto" w:fill="B2B2B2"/>
            <w:vAlign w:val="center"/>
          </w:tcPr>
          <w:p w14:paraId="1A228EB8" w14:textId="77777777" w:rsidR="005B4BFC" w:rsidRPr="004C0B79" w:rsidRDefault="005B4BFC" w:rsidP="00DE38ED">
            <w:pPr>
              <w:pStyle w:val="Heading4"/>
            </w:pPr>
            <w:r w:rsidRPr="004C0B79">
              <w:t>Word or phrase</w:t>
            </w:r>
          </w:p>
        </w:tc>
        <w:tc>
          <w:tcPr>
            <w:tcW w:w="6096" w:type="dxa"/>
            <w:tcBorders>
              <w:bottom w:val="single" w:sz="4" w:space="0" w:color="000000"/>
            </w:tcBorders>
            <w:shd w:val="clear" w:color="auto" w:fill="B2B2B2"/>
            <w:vAlign w:val="center"/>
          </w:tcPr>
          <w:p w14:paraId="3AC9DC52" w14:textId="77777777" w:rsidR="005B4BFC" w:rsidRPr="004C0B79" w:rsidRDefault="005B4BFC" w:rsidP="00DE38ED">
            <w:pPr>
              <w:pStyle w:val="Heading4"/>
            </w:pPr>
            <w:r w:rsidRPr="004C0B79">
              <w:t xml:space="preserve">Definition </w:t>
            </w:r>
          </w:p>
        </w:tc>
      </w:tr>
      <w:tr w:rsidR="00562452" w:rsidRPr="004C0B79" w14:paraId="00832AD1" w14:textId="77777777" w:rsidTr="00712491">
        <w:tc>
          <w:tcPr>
            <w:tcW w:w="2268" w:type="dxa"/>
            <w:tcBorders>
              <w:bottom w:val="single" w:sz="4" w:space="0" w:color="000000"/>
            </w:tcBorders>
            <w:shd w:val="clear" w:color="auto" w:fill="auto"/>
          </w:tcPr>
          <w:p w14:paraId="2848F3AD" w14:textId="2C8BD22A" w:rsidR="00562452" w:rsidRPr="004C0B79" w:rsidRDefault="00562452" w:rsidP="00DE38ED">
            <w:pPr>
              <w:spacing w:beforeLines="60" w:before="144" w:afterLines="60" w:after="144"/>
              <w:ind w:left="28"/>
            </w:pPr>
            <w:r w:rsidRPr="004C0B79">
              <w:t>COVID-19</w:t>
            </w:r>
          </w:p>
        </w:tc>
        <w:tc>
          <w:tcPr>
            <w:tcW w:w="6096" w:type="dxa"/>
            <w:tcBorders>
              <w:bottom w:val="single" w:sz="4" w:space="0" w:color="000000"/>
            </w:tcBorders>
            <w:shd w:val="clear" w:color="auto" w:fill="auto"/>
          </w:tcPr>
          <w:p w14:paraId="11B8FB08" w14:textId="00573D66" w:rsidR="00562452" w:rsidRPr="004C0B79" w:rsidRDefault="000B0F23" w:rsidP="00DE38ED">
            <w:pPr>
              <w:spacing w:beforeLines="60" w:before="144" w:afterLines="60" w:after="144"/>
              <w:ind w:left="176" w:right="173"/>
              <w:rPr>
                <w:lang w:val="en-US"/>
              </w:rPr>
            </w:pPr>
            <w:r w:rsidRPr="004C0B79">
              <w:rPr>
                <w:lang w:val="en-US"/>
              </w:rPr>
              <w:t>means</w:t>
            </w:r>
            <w:r w:rsidR="00562452" w:rsidRPr="004C0B79">
              <w:rPr>
                <w:lang w:val="en-US"/>
              </w:rPr>
              <w:t xml:space="preserve"> </w:t>
            </w:r>
            <w:r w:rsidRPr="004C0B79">
              <w:rPr>
                <w:lang w:val="en-US"/>
              </w:rPr>
              <w:t xml:space="preserve">the </w:t>
            </w:r>
            <w:r w:rsidR="00562452" w:rsidRPr="004C0B79">
              <w:rPr>
                <w:lang w:val="en-US"/>
              </w:rPr>
              <w:t xml:space="preserve">coronavirus disease formerly identified as “2019 novel coronavirus”, an acute respiratory illness in humans caused by </w:t>
            </w:r>
            <w:r w:rsidRPr="004C0B79">
              <w:rPr>
                <w:lang w:val="en-US"/>
              </w:rPr>
              <w:t xml:space="preserve">the virus </w:t>
            </w:r>
            <w:r w:rsidR="00562452" w:rsidRPr="004C0B79">
              <w:rPr>
                <w:lang w:val="en-US"/>
              </w:rPr>
              <w:t>SARS-CoV-2</w:t>
            </w:r>
          </w:p>
        </w:tc>
      </w:tr>
      <w:tr w:rsidR="005B4BFC" w:rsidRPr="004C0B79" w14:paraId="3A090B84" w14:textId="77777777" w:rsidTr="00712491">
        <w:tc>
          <w:tcPr>
            <w:tcW w:w="2268" w:type="dxa"/>
            <w:tcBorders>
              <w:bottom w:val="single" w:sz="4" w:space="0" w:color="000000"/>
            </w:tcBorders>
            <w:shd w:val="clear" w:color="auto" w:fill="auto"/>
          </w:tcPr>
          <w:p w14:paraId="01291343" w14:textId="77777777" w:rsidR="005B4BFC" w:rsidRPr="004C0B79" w:rsidRDefault="005B4BFC" w:rsidP="00DE38ED">
            <w:pPr>
              <w:spacing w:beforeLines="60" w:before="144" w:afterLines="60" w:after="144"/>
              <w:ind w:left="28"/>
            </w:pPr>
            <w:r w:rsidRPr="004C0B79">
              <w:t>Director of Public Health*</w:t>
            </w:r>
          </w:p>
        </w:tc>
        <w:tc>
          <w:tcPr>
            <w:tcW w:w="6096" w:type="dxa"/>
            <w:tcBorders>
              <w:bottom w:val="single" w:sz="4" w:space="0" w:color="000000"/>
            </w:tcBorders>
            <w:shd w:val="clear" w:color="auto" w:fill="auto"/>
          </w:tcPr>
          <w:p w14:paraId="1FD49947" w14:textId="77777777" w:rsidR="005B4BFC" w:rsidRPr="004C0B79" w:rsidRDefault="005B4BFC" w:rsidP="00DE38ED">
            <w:pPr>
              <w:spacing w:beforeLines="60" w:before="144" w:afterLines="60" w:after="144"/>
              <w:ind w:left="176" w:right="173"/>
              <w:rPr>
                <w:i/>
                <w:lang w:val="en-US"/>
              </w:rPr>
            </w:pPr>
            <w:r w:rsidRPr="004C0B79">
              <w:rPr>
                <w:lang w:val="en-US"/>
              </w:rPr>
              <w:t xml:space="preserve">means the Director of Public Health appointed under the </w:t>
            </w:r>
            <w:r w:rsidRPr="004C0B79">
              <w:rPr>
                <w:i/>
                <w:lang w:val="en-US"/>
              </w:rPr>
              <w:t>Public Health Act 1997</w:t>
            </w:r>
          </w:p>
        </w:tc>
      </w:tr>
      <w:tr w:rsidR="009F6105" w:rsidRPr="004C0B79" w14:paraId="4ED7CB0C" w14:textId="77777777" w:rsidTr="00712491">
        <w:tc>
          <w:tcPr>
            <w:tcW w:w="2268" w:type="dxa"/>
            <w:tcBorders>
              <w:bottom w:val="single" w:sz="4" w:space="0" w:color="000000"/>
            </w:tcBorders>
            <w:shd w:val="clear" w:color="auto" w:fill="auto"/>
          </w:tcPr>
          <w:p w14:paraId="6CA5BAB3" w14:textId="2ED23F36" w:rsidR="009F6105" w:rsidRPr="004C0B79" w:rsidRDefault="009F6105" w:rsidP="00DE38ED">
            <w:pPr>
              <w:spacing w:beforeLines="60" w:before="144" w:afterLines="60" w:after="144"/>
              <w:ind w:left="28"/>
            </w:pPr>
            <w:r w:rsidRPr="004C0B79">
              <w:t>established electronic reporting channel</w:t>
            </w:r>
          </w:p>
        </w:tc>
        <w:tc>
          <w:tcPr>
            <w:tcW w:w="6096" w:type="dxa"/>
            <w:tcBorders>
              <w:bottom w:val="single" w:sz="4" w:space="0" w:color="000000"/>
            </w:tcBorders>
            <w:shd w:val="clear" w:color="auto" w:fill="auto"/>
          </w:tcPr>
          <w:p w14:paraId="2CF85B6A" w14:textId="4974B095" w:rsidR="009F6105" w:rsidRPr="004C0B79" w:rsidRDefault="009F6105" w:rsidP="00DE38ED">
            <w:pPr>
              <w:spacing w:beforeLines="60" w:before="144" w:afterLines="60" w:after="144"/>
              <w:ind w:left="176" w:right="173"/>
              <w:rPr>
                <w:lang w:val="en-US"/>
              </w:rPr>
            </w:pPr>
            <w:r w:rsidRPr="004C0B79">
              <w:rPr>
                <w:lang w:val="en-US"/>
              </w:rPr>
              <w:t>means an electronic reporting channel that conforms to the international standard known as Health Level 7 or HL7, version 2.3.1</w:t>
            </w:r>
          </w:p>
        </w:tc>
      </w:tr>
      <w:tr w:rsidR="005B4BFC" w:rsidRPr="004C0B79" w14:paraId="3BF1B54B" w14:textId="77777777" w:rsidTr="00712491">
        <w:tc>
          <w:tcPr>
            <w:tcW w:w="2268" w:type="dxa"/>
            <w:shd w:val="clear" w:color="auto" w:fill="auto"/>
          </w:tcPr>
          <w:p w14:paraId="793112F8" w14:textId="77777777" w:rsidR="005B4BFC" w:rsidRPr="004C0B79" w:rsidRDefault="005B4BFC" w:rsidP="00DE38ED">
            <w:pPr>
              <w:spacing w:beforeLines="60" w:before="144" w:afterLines="60" w:after="144"/>
              <w:ind w:left="28"/>
            </w:pPr>
            <w:r w:rsidRPr="004C0B79">
              <w:t>laboratory*</w:t>
            </w:r>
          </w:p>
        </w:tc>
        <w:tc>
          <w:tcPr>
            <w:tcW w:w="6096" w:type="dxa"/>
            <w:shd w:val="clear" w:color="auto" w:fill="auto"/>
          </w:tcPr>
          <w:p w14:paraId="6AB1A41C" w14:textId="77777777" w:rsidR="005B4BFC" w:rsidRPr="004C0B79" w:rsidRDefault="005B4BFC" w:rsidP="00DE38ED">
            <w:pPr>
              <w:spacing w:beforeLines="60" w:before="144" w:afterLines="60" w:after="144"/>
              <w:ind w:left="176" w:right="173"/>
            </w:pPr>
            <w:r w:rsidRPr="004C0B79">
              <w:t>means a laboratory whether associated with a hospital or not</w:t>
            </w:r>
          </w:p>
        </w:tc>
      </w:tr>
      <w:tr w:rsidR="00D63A00" w:rsidRPr="004C0B79" w14:paraId="7609AD3E" w14:textId="77777777" w:rsidTr="00712491">
        <w:tc>
          <w:tcPr>
            <w:tcW w:w="2268" w:type="dxa"/>
            <w:shd w:val="clear" w:color="auto" w:fill="auto"/>
          </w:tcPr>
          <w:p w14:paraId="42C4C009" w14:textId="77777777" w:rsidR="00D63A00" w:rsidRPr="004C0B79" w:rsidRDefault="00D63A00" w:rsidP="00D63A00">
            <w:pPr>
              <w:spacing w:beforeLines="60" w:before="144" w:afterLines="60" w:after="144"/>
              <w:ind w:left="28"/>
            </w:pPr>
            <w:r w:rsidRPr="004C0B79">
              <w:t>Public Health Officer</w:t>
            </w:r>
          </w:p>
        </w:tc>
        <w:tc>
          <w:tcPr>
            <w:tcW w:w="6096" w:type="dxa"/>
            <w:shd w:val="clear" w:color="auto" w:fill="auto"/>
          </w:tcPr>
          <w:p w14:paraId="1107DF2E" w14:textId="58AA90DC" w:rsidR="00711928" w:rsidRPr="004C0B79" w:rsidRDefault="00D63A00" w:rsidP="00854507">
            <w:pPr>
              <w:spacing w:beforeLines="60" w:before="144" w:afterLines="60" w:after="144"/>
              <w:ind w:left="176" w:right="173"/>
            </w:pPr>
            <w:r w:rsidRPr="004C0B79">
              <w:t xml:space="preserve">means a person who holds a delegation from the </w:t>
            </w:r>
            <w:r w:rsidRPr="004C0B79">
              <w:rPr>
                <w:i/>
              </w:rPr>
              <w:t>Director</w:t>
            </w:r>
            <w:r w:rsidR="00C94CB1" w:rsidRPr="004C0B79">
              <w:rPr>
                <w:i/>
              </w:rPr>
              <w:t xml:space="preserve"> of Public Health </w:t>
            </w:r>
            <w:r w:rsidRPr="004C0B79">
              <w:t xml:space="preserve">under </w:t>
            </w:r>
            <w:r w:rsidR="005625FA" w:rsidRPr="004C0B79">
              <w:t xml:space="preserve">the </w:t>
            </w:r>
            <w:r w:rsidR="005625FA" w:rsidRPr="004C0B79">
              <w:rPr>
                <w:i/>
                <w:iCs/>
              </w:rPr>
              <w:t>Public Health Act 1997</w:t>
            </w:r>
            <w:r w:rsidRPr="004C0B79">
              <w:t xml:space="preserve"> to investigate the presence</w:t>
            </w:r>
            <w:r w:rsidR="00C94CB1" w:rsidRPr="004C0B79">
              <w:t xml:space="preserve"> or occurrence</w:t>
            </w:r>
            <w:r w:rsidRPr="004C0B79">
              <w:t>, or suspected presence</w:t>
            </w:r>
            <w:r w:rsidR="00931AEF" w:rsidRPr="004C0B79">
              <w:t xml:space="preserve"> or occurrence</w:t>
            </w:r>
            <w:r w:rsidRPr="004C0B79">
              <w:t xml:space="preserve">, </w:t>
            </w:r>
            <w:r w:rsidR="00C253C5" w:rsidRPr="004C0B79">
              <w:t xml:space="preserve">of diseases declared </w:t>
            </w:r>
            <w:r w:rsidR="00C94CB1" w:rsidRPr="004C0B79">
              <w:t xml:space="preserve">under </w:t>
            </w:r>
            <w:r w:rsidR="00931AEF" w:rsidRPr="004C0B79">
              <w:t>section 40 as notifiable diseases</w:t>
            </w:r>
          </w:p>
        </w:tc>
      </w:tr>
      <w:tr w:rsidR="00562452" w:rsidRPr="004C0B79" w14:paraId="196135E0" w14:textId="77777777" w:rsidTr="00712491">
        <w:tc>
          <w:tcPr>
            <w:tcW w:w="2268" w:type="dxa"/>
            <w:shd w:val="clear" w:color="auto" w:fill="auto"/>
          </w:tcPr>
          <w:p w14:paraId="701B8229" w14:textId="062727F5" w:rsidR="00562452" w:rsidRPr="004C0B79" w:rsidRDefault="00562452" w:rsidP="00D63A00">
            <w:pPr>
              <w:spacing w:beforeLines="60" w:before="144" w:afterLines="60" w:after="144"/>
              <w:ind w:left="28"/>
            </w:pPr>
            <w:r w:rsidRPr="004C0B79">
              <w:t>SARS-CoV-2</w:t>
            </w:r>
          </w:p>
        </w:tc>
        <w:tc>
          <w:tcPr>
            <w:tcW w:w="6096" w:type="dxa"/>
            <w:shd w:val="clear" w:color="auto" w:fill="auto"/>
          </w:tcPr>
          <w:p w14:paraId="6A5D53B5" w14:textId="30FBC432" w:rsidR="00562452" w:rsidRPr="004C0B79" w:rsidRDefault="00562452" w:rsidP="00854507">
            <w:pPr>
              <w:spacing w:beforeLines="60" w:before="144" w:afterLines="60" w:after="144"/>
              <w:ind w:left="176" w:right="173"/>
            </w:pPr>
            <w:r w:rsidRPr="004C0B79">
              <w:t>means severe acute respiratory syndrome coronavirus 2, the virus that causes COVID-19 and the presence of which can be detected by a laboratory test</w:t>
            </w:r>
          </w:p>
        </w:tc>
      </w:tr>
      <w:tr w:rsidR="00CA2EE4" w:rsidRPr="004C0B79" w14:paraId="69052459" w14:textId="77777777" w:rsidTr="00712491">
        <w:tc>
          <w:tcPr>
            <w:tcW w:w="2268" w:type="dxa"/>
            <w:shd w:val="clear" w:color="auto" w:fill="auto"/>
          </w:tcPr>
          <w:p w14:paraId="6C4812F0" w14:textId="77777777" w:rsidR="00CA2EE4" w:rsidRPr="004C0B79" w:rsidRDefault="00CA2EE4" w:rsidP="00CA2EE4">
            <w:pPr>
              <w:spacing w:beforeLines="60" w:before="144" w:afterLines="60" w:after="144"/>
              <w:ind w:left="28"/>
            </w:pPr>
            <w:r w:rsidRPr="004C0B79">
              <w:t>superintendent</w:t>
            </w:r>
          </w:p>
        </w:tc>
        <w:tc>
          <w:tcPr>
            <w:tcW w:w="6096" w:type="dxa"/>
            <w:shd w:val="clear" w:color="auto" w:fill="auto"/>
          </w:tcPr>
          <w:p w14:paraId="240B854A" w14:textId="24727E51" w:rsidR="00CA2EE4" w:rsidRPr="004C0B79" w:rsidRDefault="00CA2EE4" w:rsidP="00CA2EE4">
            <w:pPr>
              <w:spacing w:beforeLines="60" w:before="144" w:afterLines="60" w:after="144"/>
              <w:ind w:left="176" w:right="173"/>
            </w:pPr>
            <w:r w:rsidRPr="004C0B79">
              <w:t>means the person in charge</w:t>
            </w:r>
          </w:p>
        </w:tc>
      </w:tr>
    </w:tbl>
    <w:p w14:paraId="2B65904F" w14:textId="77777777" w:rsidR="00B16D1B" w:rsidRPr="004C0B79" w:rsidRDefault="00B16D1B" w:rsidP="00A74163">
      <w:pPr>
        <w:ind w:left="0"/>
      </w:pPr>
    </w:p>
    <w:p w14:paraId="03F1267A" w14:textId="77777777" w:rsidR="00A74163" w:rsidRPr="004C0B79" w:rsidRDefault="00A74163" w:rsidP="00237C57">
      <w:pPr>
        <w:pStyle w:val="Heading1"/>
        <w:sectPr w:rsidR="00A74163" w:rsidRPr="004C0B79" w:rsidSect="003A1779">
          <w:footerReference w:type="default" r:id="rId16"/>
          <w:pgSz w:w="11906" w:h="16838"/>
          <w:pgMar w:top="1843" w:right="1700" w:bottom="1418" w:left="1701" w:header="454" w:footer="454" w:gutter="0"/>
          <w:cols w:space="708"/>
          <w:docGrid w:linePitch="360"/>
        </w:sectPr>
      </w:pPr>
      <w:bookmarkStart w:id="8" w:name="_Toc438737853"/>
    </w:p>
    <w:p w14:paraId="725DF9CB" w14:textId="414F8840" w:rsidR="004D4BCF" w:rsidRPr="004C0B79" w:rsidRDefault="00F35FD5" w:rsidP="00237C57">
      <w:pPr>
        <w:pStyle w:val="Heading1"/>
      </w:pPr>
      <w:bookmarkStart w:id="9" w:name="_Toc85122819"/>
      <w:r w:rsidRPr="004C0B79">
        <w:lastRenderedPageBreak/>
        <w:t>Laboratory notification</w:t>
      </w:r>
      <w:r w:rsidR="007E630F" w:rsidRPr="004C0B79">
        <w:t xml:space="preserve"> – </w:t>
      </w:r>
      <w:r w:rsidR="00FD78F8" w:rsidRPr="004C0B79">
        <w:t>positive result</w:t>
      </w:r>
      <w:bookmarkEnd w:id="9"/>
    </w:p>
    <w:p w14:paraId="0D5F74E4" w14:textId="168399E7" w:rsidR="003B4784" w:rsidRPr="004C0B79" w:rsidRDefault="003B4784" w:rsidP="00237C57">
      <w:pPr>
        <w:pStyle w:val="Heading2"/>
      </w:pPr>
      <w:r w:rsidRPr="004C0B79">
        <w:t xml:space="preserve">When and how to notify positive </w:t>
      </w:r>
      <w:r w:rsidRPr="004C0B79">
        <w:rPr>
          <w:i/>
          <w:iCs/>
        </w:rPr>
        <w:t>SARS-CoV-2</w:t>
      </w:r>
    </w:p>
    <w:p w14:paraId="1A44CB72" w14:textId="5174EAC5" w:rsidR="00B16D1B" w:rsidRPr="004C0B79" w:rsidRDefault="004D4BCF" w:rsidP="00237C57">
      <w:pPr>
        <w:pStyle w:val="Heading2"/>
      </w:pPr>
      <w:r w:rsidRPr="004C0B79">
        <w:t>W</w:t>
      </w:r>
      <w:r w:rsidR="00B16D1B" w:rsidRPr="004C0B79">
        <w:t>hen to notify</w:t>
      </w:r>
      <w:bookmarkEnd w:id="8"/>
    </w:p>
    <w:p w14:paraId="5C3DA110" w14:textId="1AD28E77" w:rsidR="00B16D1B" w:rsidRPr="004C0B79" w:rsidRDefault="006B4272" w:rsidP="00CB47EC">
      <w:pPr>
        <w:pStyle w:val="Numbering"/>
        <w:tabs>
          <w:tab w:val="clear" w:pos="1134"/>
          <w:tab w:val="clear" w:pos="8364"/>
        </w:tabs>
        <w:ind w:left="1134" w:hanging="567"/>
      </w:pPr>
      <w:r w:rsidRPr="004C0B79">
        <w:t xml:space="preserve">The </w:t>
      </w:r>
      <w:r w:rsidRPr="004C0B79">
        <w:rPr>
          <w:i/>
          <w:iCs/>
        </w:rPr>
        <w:t>superintendent</w:t>
      </w:r>
      <w:r w:rsidRPr="004C0B79">
        <w:t xml:space="preserve"> of </w:t>
      </w:r>
      <w:r w:rsidR="00B16D1B" w:rsidRPr="004C0B79">
        <w:t xml:space="preserve">a </w:t>
      </w:r>
      <w:r w:rsidR="002A3C0F" w:rsidRPr="004C0B79">
        <w:rPr>
          <w:i/>
          <w:iCs/>
        </w:rPr>
        <w:t>laboratory</w:t>
      </w:r>
      <w:r w:rsidR="00B16D1B" w:rsidRPr="004C0B79">
        <w:t xml:space="preserve"> who is aware</w:t>
      </w:r>
      <w:r w:rsidR="003B7D39" w:rsidRPr="004C0B79">
        <w:t xml:space="preserve"> (</w:t>
      </w:r>
      <w:r w:rsidR="00B16D1B" w:rsidRPr="004C0B79">
        <w:t>by reason of a test</w:t>
      </w:r>
      <w:r w:rsidR="00A418BC" w:rsidRPr="004C0B79">
        <w:br/>
      </w:r>
      <w:r w:rsidR="00B16D1B" w:rsidRPr="004C0B79">
        <w:t>carried out in</w:t>
      </w:r>
      <w:r w:rsidR="00850AEC" w:rsidRPr="004C0B79">
        <w:t>,</w:t>
      </w:r>
      <w:r w:rsidR="003B7D39" w:rsidRPr="004C0B79">
        <w:t xml:space="preserve"> or a </w:t>
      </w:r>
      <w:r w:rsidR="00DD1664" w:rsidRPr="004C0B79">
        <w:t xml:space="preserve">test </w:t>
      </w:r>
      <w:r w:rsidR="003B7D39" w:rsidRPr="004C0B79">
        <w:t>result received by</w:t>
      </w:r>
      <w:r w:rsidR="00850AEC" w:rsidRPr="004C0B79">
        <w:t>,</w:t>
      </w:r>
      <w:r w:rsidR="003B7D39" w:rsidRPr="004C0B79">
        <w:t xml:space="preserve"> the </w:t>
      </w:r>
      <w:r w:rsidR="002A3C0F" w:rsidRPr="004C0B79">
        <w:rPr>
          <w:i/>
          <w:iCs/>
        </w:rPr>
        <w:t>laboratory</w:t>
      </w:r>
      <w:r w:rsidR="003B7D39" w:rsidRPr="004C0B79">
        <w:t>)</w:t>
      </w:r>
      <w:r w:rsidR="00B16D1B" w:rsidRPr="004C0B79">
        <w:t xml:space="preserve"> that a person</w:t>
      </w:r>
      <w:r w:rsidR="003B7D39" w:rsidRPr="004C0B79">
        <w:t xml:space="preserve"> has </w:t>
      </w:r>
      <w:r w:rsidR="00573E0D" w:rsidRPr="004C0B79">
        <w:t>evidence of</w:t>
      </w:r>
      <w:r w:rsidR="00A70C51" w:rsidRPr="004C0B79">
        <w:t xml:space="preserve"> </w:t>
      </w:r>
      <w:r w:rsidR="00A70C51" w:rsidRPr="004C0B79">
        <w:rPr>
          <w:i/>
          <w:iCs/>
        </w:rPr>
        <w:t>COVID-19</w:t>
      </w:r>
      <w:r w:rsidR="00FD78F8" w:rsidRPr="004C0B79">
        <w:t>,</w:t>
      </w:r>
      <w:r w:rsidR="003B4784" w:rsidRPr="004C0B79">
        <w:t xml:space="preserve"> </w:t>
      </w:r>
      <w:proofErr w:type="gramStart"/>
      <w:r w:rsidR="003B4784" w:rsidRPr="004C0B79">
        <w:t>i.e.</w:t>
      </w:r>
      <w:proofErr w:type="gramEnd"/>
      <w:r w:rsidR="00FD78F8" w:rsidRPr="004C0B79">
        <w:t xml:space="preserve"> </w:t>
      </w:r>
      <w:r w:rsidR="00FD78F8" w:rsidRPr="004C0B79">
        <w:rPr>
          <w:i/>
          <w:iCs/>
          <w:u w:val="single"/>
        </w:rPr>
        <w:t>SARS-CoV-2</w:t>
      </w:r>
      <w:r w:rsidR="003B4784" w:rsidRPr="004C0B79">
        <w:rPr>
          <w:i/>
          <w:iCs/>
        </w:rPr>
        <w:t>,</w:t>
      </w:r>
      <w:r w:rsidR="00696682" w:rsidRPr="004C0B79">
        <w:t xml:space="preserve"> </w:t>
      </w:r>
      <w:r w:rsidR="00B16D1B" w:rsidRPr="004C0B79">
        <w:t xml:space="preserve">must notify the </w:t>
      </w:r>
      <w:r w:rsidR="004E5D8B" w:rsidRPr="004C0B79">
        <w:rPr>
          <w:i/>
          <w:iCs/>
        </w:rPr>
        <w:t>Director</w:t>
      </w:r>
      <w:r w:rsidR="001B7FF7" w:rsidRPr="004C0B79">
        <w:rPr>
          <w:i/>
          <w:iCs/>
        </w:rPr>
        <w:t xml:space="preserve"> of Public Health</w:t>
      </w:r>
      <w:r w:rsidR="00B16D1B" w:rsidRPr="004C0B79">
        <w:t xml:space="preserve"> </w:t>
      </w:r>
      <w:r w:rsidR="00CC367F" w:rsidRPr="004C0B79">
        <w:t>or</w:t>
      </w:r>
      <w:r w:rsidR="001B7FF7" w:rsidRPr="004C0B79">
        <w:t xml:space="preserve"> a</w:t>
      </w:r>
      <w:r w:rsidR="00CC367F" w:rsidRPr="004C0B79">
        <w:t xml:space="preserve"> </w:t>
      </w:r>
      <w:r w:rsidR="00CC367F" w:rsidRPr="004C0B79">
        <w:rPr>
          <w:i/>
          <w:iCs/>
        </w:rPr>
        <w:t>Public Health Officer</w:t>
      </w:r>
      <w:r w:rsidR="00CC367F" w:rsidRPr="004C0B79">
        <w:t xml:space="preserve"> </w:t>
      </w:r>
      <w:r w:rsidR="00B16D1B" w:rsidRPr="004C0B79">
        <w:t>in accordance with the requirements of this Par</w:t>
      </w:r>
      <w:r w:rsidR="00D5579A" w:rsidRPr="004C0B79">
        <w:t>t</w:t>
      </w:r>
      <w:r w:rsidR="00B43E66" w:rsidRPr="004C0B79">
        <w:t> </w:t>
      </w:r>
      <w:r w:rsidR="00D5579A" w:rsidRPr="004C0B79">
        <w:t>D</w:t>
      </w:r>
      <w:r w:rsidR="00B16D1B" w:rsidRPr="004C0B79">
        <w:t>.</w:t>
      </w:r>
    </w:p>
    <w:p w14:paraId="4358DC0C" w14:textId="77777777" w:rsidR="00C51A9F" w:rsidRPr="004C0B79" w:rsidRDefault="00C51A9F" w:rsidP="00C01E96">
      <w:pPr>
        <w:pStyle w:val="Heading2"/>
      </w:pPr>
      <w:r w:rsidRPr="004C0B79">
        <w:t>How to notify</w:t>
      </w:r>
    </w:p>
    <w:p w14:paraId="42FE8E27" w14:textId="6554777E" w:rsidR="008400DF" w:rsidRPr="004C0B79" w:rsidRDefault="00F92EC0" w:rsidP="009E40A0">
      <w:pPr>
        <w:pStyle w:val="Numbering"/>
        <w:spacing w:after="120"/>
        <w:ind w:left="1134" w:hanging="567"/>
      </w:pPr>
      <w:r w:rsidRPr="004C0B79">
        <w:t>U</w:t>
      </w:r>
      <w:r w:rsidR="00DF5D66" w:rsidRPr="004C0B79">
        <w:t>pon being required to notify</w:t>
      </w:r>
      <w:r w:rsidRPr="004C0B79">
        <w:t>,</w:t>
      </w:r>
      <w:r w:rsidR="00750439" w:rsidRPr="004C0B79">
        <w:t xml:space="preserve"> the </w:t>
      </w:r>
      <w:r w:rsidRPr="004C0B79">
        <w:rPr>
          <w:i/>
          <w:iCs/>
        </w:rPr>
        <w:t>superintendent</w:t>
      </w:r>
      <w:r w:rsidR="00750439" w:rsidRPr="004C0B79">
        <w:t xml:space="preserve"> must do so</w:t>
      </w:r>
      <w:r w:rsidR="00CB3FC5" w:rsidRPr="004C0B79">
        <w:t xml:space="preserve"> by immediately</w:t>
      </w:r>
      <w:r w:rsidR="008400DF" w:rsidRPr="004C0B79">
        <w:t>:</w:t>
      </w:r>
    </w:p>
    <w:p w14:paraId="3AA0472F" w14:textId="38962707" w:rsidR="00C51A9F" w:rsidRPr="004C0B79" w:rsidRDefault="00F92EC0" w:rsidP="00B045A5">
      <w:pPr>
        <w:pStyle w:val="Numbering-secondlevel"/>
        <w:spacing w:before="120"/>
        <w:ind w:left="1701" w:hanging="567"/>
      </w:pPr>
      <w:r w:rsidRPr="004C0B79">
        <w:t xml:space="preserve">telephoning </w:t>
      </w:r>
      <w:r w:rsidR="00FD78F8" w:rsidRPr="004C0B79">
        <w:t>Covid Response on 0436 840 407</w:t>
      </w:r>
      <w:r w:rsidRPr="004C0B79">
        <w:t>; and</w:t>
      </w:r>
    </w:p>
    <w:p w14:paraId="0B7A1AF6" w14:textId="736407CA" w:rsidR="00FD78F8" w:rsidRPr="004C0B79" w:rsidRDefault="00DF61F9" w:rsidP="00667C32">
      <w:pPr>
        <w:pStyle w:val="Numbering-secondlevel"/>
        <w:spacing w:before="120"/>
        <w:ind w:left="1701" w:hanging="567"/>
      </w:pPr>
      <w:r w:rsidRPr="004C0B79">
        <w:t xml:space="preserve">sending a facsimile to 03 </w:t>
      </w:r>
      <w:r w:rsidR="00FD78F8" w:rsidRPr="004C0B79">
        <w:t>6173 0821 or</w:t>
      </w:r>
    </w:p>
    <w:p w14:paraId="27EE5775" w14:textId="5F8BBED3" w:rsidR="00DE5AAA" w:rsidRPr="004C0B79" w:rsidRDefault="00FD78F8" w:rsidP="00667C32">
      <w:pPr>
        <w:pStyle w:val="Numbering-secondlevel"/>
        <w:spacing w:before="120"/>
        <w:ind w:left="1701" w:hanging="567"/>
      </w:pPr>
      <w:r w:rsidRPr="004C0B79">
        <w:t xml:space="preserve">sending a report via email to </w:t>
      </w:r>
      <w:hyperlink r:id="rId17" w:history="1">
        <w:r w:rsidRPr="004C0B79">
          <w:rPr>
            <w:rStyle w:val="Hyperlink"/>
          </w:rPr>
          <w:t>covid.response@health.tas.gov.au</w:t>
        </w:r>
      </w:hyperlink>
      <w:r w:rsidRPr="004C0B79">
        <w:t xml:space="preserve"> or</w:t>
      </w:r>
    </w:p>
    <w:p w14:paraId="0D801218" w14:textId="0F249AF8" w:rsidR="00FD78F8" w:rsidRPr="004C0B79" w:rsidRDefault="00FD78F8" w:rsidP="00667C32">
      <w:pPr>
        <w:pStyle w:val="Numbering-secondlevel"/>
        <w:spacing w:before="120"/>
        <w:ind w:left="1701" w:hanging="567"/>
      </w:pPr>
      <w:r w:rsidRPr="004C0B79">
        <w:t xml:space="preserve">sending a </w:t>
      </w:r>
      <w:r w:rsidR="007E630F" w:rsidRPr="004C0B79">
        <w:t>report</w:t>
      </w:r>
      <w:r w:rsidRPr="004C0B79">
        <w:t xml:space="preserve"> via an established electronic reporting channel</w:t>
      </w:r>
      <w:r w:rsidR="009F6105" w:rsidRPr="004C0B79">
        <w:t>.</w:t>
      </w:r>
    </w:p>
    <w:p w14:paraId="394E03A6" w14:textId="77777777" w:rsidR="00C51A9F" w:rsidRPr="004C0B79" w:rsidRDefault="00C51A9F" w:rsidP="00C01E96">
      <w:pPr>
        <w:pStyle w:val="Heading2"/>
      </w:pPr>
      <w:r w:rsidRPr="004C0B79">
        <w:t>What to notify</w:t>
      </w:r>
    </w:p>
    <w:p w14:paraId="00EEC16A" w14:textId="7F3838A5" w:rsidR="003B7D39" w:rsidRPr="004C0B79" w:rsidRDefault="003B7D39" w:rsidP="00E328ED">
      <w:pPr>
        <w:pStyle w:val="Numbering"/>
      </w:pPr>
      <w:r w:rsidRPr="004C0B79">
        <w:t>The</w:t>
      </w:r>
      <w:r w:rsidR="00F8074B" w:rsidRPr="004C0B79">
        <w:t xml:space="preserve"> </w:t>
      </w:r>
      <w:r w:rsidR="00F8074B" w:rsidRPr="004C0B79">
        <w:rPr>
          <w:i/>
        </w:rPr>
        <w:t>superintendent</w:t>
      </w:r>
      <w:r w:rsidR="00F8074B" w:rsidRPr="004C0B79">
        <w:t xml:space="preserve"> </w:t>
      </w:r>
      <w:r w:rsidRPr="004C0B79">
        <w:t>must notify the following information:</w:t>
      </w:r>
    </w:p>
    <w:p w14:paraId="627EA545" w14:textId="77777777" w:rsidR="00BD256A" w:rsidRPr="004C0B79" w:rsidRDefault="00BD256A" w:rsidP="009E40A0">
      <w:pPr>
        <w:pStyle w:val="Numbering-secondlevel"/>
        <w:spacing w:before="240"/>
        <w:ind w:left="1701" w:right="-142" w:hanging="567"/>
      </w:pPr>
      <w:r w:rsidRPr="004C0B79">
        <w:t>In relation to</w:t>
      </w:r>
      <w:r w:rsidR="00B17D0F" w:rsidRPr="004C0B79">
        <w:t xml:space="preserve"> the person with evidence o</w:t>
      </w:r>
      <w:r w:rsidR="000861C3" w:rsidRPr="004C0B79">
        <w:t>f</w:t>
      </w:r>
      <w:r w:rsidR="00010FC0" w:rsidRPr="004C0B79">
        <w:t xml:space="preserve"> the disease:</w:t>
      </w:r>
    </w:p>
    <w:p w14:paraId="2F9736E3" w14:textId="77777777" w:rsidR="003B7D39" w:rsidRPr="004C0B79" w:rsidRDefault="003B7D39" w:rsidP="002630DF">
      <w:pPr>
        <w:pStyle w:val="numbering-thirdlevel"/>
        <w:ind w:left="2268" w:hanging="567"/>
      </w:pPr>
      <w:r w:rsidRPr="004C0B79">
        <w:t>Full name</w:t>
      </w:r>
    </w:p>
    <w:p w14:paraId="57217A34" w14:textId="77777777" w:rsidR="003B7D39" w:rsidRPr="004C0B79" w:rsidRDefault="003B7D39" w:rsidP="002630DF">
      <w:pPr>
        <w:pStyle w:val="numbering-thirdlevel"/>
        <w:ind w:left="2268" w:hanging="567"/>
      </w:pPr>
      <w:r w:rsidRPr="004C0B79">
        <w:t>Gender</w:t>
      </w:r>
    </w:p>
    <w:p w14:paraId="3A5A11A1" w14:textId="77777777" w:rsidR="003B7D39" w:rsidRPr="004C0B79" w:rsidRDefault="003B7D39" w:rsidP="002630DF">
      <w:pPr>
        <w:pStyle w:val="numbering-thirdlevel"/>
        <w:ind w:left="2268" w:hanging="567"/>
      </w:pPr>
      <w:r w:rsidRPr="004C0B79">
        <w:t>Date of birth</w:t>
      </w:r>
    </w:p>
    <w:p w14:paraId="2C63272E" w14:textId="77777777" w:rsidR="003B7D39" w:rsidRPr="004C0B79" w:rsidRDefault="00446059" w:rsidP="002630DF">
      <w:pPr>
        <w:pStyle w:val="numbering-thirdlevel"/>
        <w:ind w:left="2268" w:hanging="567"/>
      </w:pPr>
      <w:r w:rsidRPr="004C0B79">
        <w:t>Telep</w:t>
      </w:r>
      <w:r w:rsidR="003B7D39" w:rsidRPr="004C0B79">
        <w:t>hone number(s)</w:t>
      </w:r>
      <w:r w:rsidR="00293DEF" w:rsidRPr="004C0B79">
        <w:t xml:space="preserve"> (if known)</w:t>
      </w:r>
    </w:p>
    <w:p w14:paraId="72E2D371" w14:textId="39E17567" w:rsidR="003B7D39" w:rsidRPr="004C0B79" w:rsidRDefault="00381049" w:rsidP="002630DF">
      <w:pPr>
        <w:pStyle w:val="numbering-thirdlevel"/>
        <w:ind w:left="2268" w:hanging="567"/>
      </w:pPr>
      <w:r w:rsidRPr="004C0B79">
        <w:t>Usual r</w:t>
      </w:r>
      <w:r w:rsidR="003B7D39" w:rsidRPr="004C0B79">
        <w:t>esidential address</w:t>
      </w:r>
      <w:r w:rsidR="006D59FD" w:rsidRPr="004C0B79">
        <w:br/>
      </w:r>
      <w:r w:rsidR="00406484" w:rsidRPr="004C0B79">
        <w:t>(street n</w:t>
      </w:r>
      <w:r w:rsidR="00C41844" w:rsidRPr="004C0B79">
        <w:t>umber and n</w:t>
      </w:r>
      <w:r w:rsidR="00406484" w:rsidRPr="004C0B79">
        <w:t>ame, suburb, postcode)</w:t>
      </w:r>
    </w:p>
    <w:p w14:paraId="39C82EAB" w14:textId="3C2410B6" w:rsidR="00CD3C21" w:rsidRPr="004C0B79" w:rsidRDefault="003B7D39" w:rsidP="002630DF">
      <w:pPr>
        <w:pStyle w:val="numbering-thirdlevel"/>
        <w:ind w:left="2268" w:hanging="567"/>
      </w:pPr>
      <w:r w:rsidRPr="004C0B79">
        <w:t>Postal address</w:t>
      </w:r>
      <w:r w:rsidR="00381049" w:rsidRPr="004C0B79">
        <w:t xml:space="preserve"> (if different to above)</w:t>
      </w:r>
    </w:p>
    <w:p w14:paraId="4EA1FD4B" w14:textId="4792AE2C" w:rsidR="00FD78F8" w:rsidRPr="004C0B79" w:rsidRDefault="00FD78F8" w:rsidP="002630DF">
      <w:pPr>
        <w:pStyle w:val="numbering-thirdlevel"/>
        <w:ind w:left="2268" w:hanging="567"/>
      </w:pPr>
      <w:r w:rsidRPr="004C0B79">
        <w:t>Email address (if known)</w:t>
      </w:r>
    </w:p>
    <w:p w14:paraId="7E79FFE8" w14:textId="77777777" w:rsidR="003B7D39" w:rsidRPr="004C0B79" w:rsidRDefault="003B7D39" w:rsidP="006D59FD">
      <w:pPr>
        <w:pStyle w:val="numbering-thirdlevel"/>
        <w:ind w:left="2268" w:right="-993" w:hanging="567"/>
      </w:pPr>
      <w:r w:rsidRPr="004C0B79">
        <w:t>Whether the person is Aboriginal or Torres Strait Islander</w:t>
      </w:r>
      <w:r w:rsidR="007B4483" w:rsidRPr="004C0B79">
        <w:t xml:space="preserve"> or both</w:t>
      </w:r>
      <w:r w:rsidR="007A24BD" w:rsidRPr="004C0B79">
        <w:t xml:space="preserve"> (if known)</w:t>
      </w:r>
    </w:p>
    <w:p w14:paraId="295B676A" w14:textId="3B97C608" w:rsidR="003B7D39" w:rsidRPr="004C0B79" w:rsidRDefault="003B7D39" w:rsidP="00195E3F">
      <w:pPr>
        <w:pStyle w:val="Numbering-secondlevel"/>
        <w:spacing w:before="480"/>
        <w:ind w:left="1701" w:hanging="567"/>
      </w:pPr>
      <w:r w:rsidRPr="004C0B79">
        <w:t>In relation t</w:t>
      </w:r>
      <w:r w:rsidR="00D7506E" w:rsidRPr="004C0B79">
        <w:t>o the disease</w:t>
      </w:r>
      <w:r w:rsidRPr="004C0B79">
        <w:t>:</w:t>
      </w:r>
    </w:p>
    <w:p w14:paraId="329B08ED" w14:textId="77777777" w:rsidR="003B7D39" w:rsidRPr="004C0B79" w:rsidRDefault="00D7506E" w:rsidP="004E2319">
      <w:pPr>
        <w:pStyle w:val="numbering-thirdlevel"/>
        <w:numPr>
          <w:ilvl w:val="2"/>
          <w:numId w:val="9"/>
        </w:numPr>
        <w:ind w:left="2268" w:hanging="567"/>
      </w:pPr>
      <w:r w:rsidRPr="004C0B79">
        <w:rPr>
          <w:i/>
          <w:iCs/>
        </w:rPr>
        <w:lastRenderedPageBreak/>
        <w:t>Laboratory</w:t>
      </w:r>
      <w:r w:rsidRPr="004C0B79">
        <w:t xml:space="preserve"> allocated number for the specimen</w:t>
      </w:r>
    </w:p>
    <w:p w14:paraId="00B24784" w14:textId="77777777" w:rsidR="00D7506E" w:rsidRPr="004C0B79" w:rsidRDefault="00D7506E" w:rsidP="004E2319">
      <w:pPr>
        <w:pStyle w:val="numbering-thirdlevel"/>
        <w:numPr>
          <w:ilvl w:val="2"/>
          <w:numId w:val="9"/>
        </w:numPr>
        <w:ind w:left="2268" w:hanging="567"/>
      </w:pPr>
      <w:r w:rsidRPr="004C0B79">
        <w:t xml:space="preserve">Date the specimen tested was collected </w:t>
      </w:r>
    </w:p>
    <w:p w14:paraId="0AB694BD" w14:textId="6130B89B" w:rsidR="00CD3C21" w:rsidRPr="004C0B79" w:rsidRDefault="008D5C56" w:rsidP="004E2319">
      <w:pPr>
        <w:pStyle w:val="numbering-thirdlevel"/>
        <w:numPr>
          <w:ilvl w:val="2"/>
          <w:numId w:val="9"/>
        </w:numPr>
        <w:ind w:left="2268" w:hanging="567"/>
      </w:pPr>
      <w:r w:rsidRPr="004C0B79">
        <w:t>Method of diagnosis</w:t>
      </w:r>
    </w:p>
    <w:p w14:paraId="2526FE5B" w14:textId="76297931" w:rsidR="00FD78F8" w:rsidRPr="004C0B79" w:rsidRDefault="00FD78F8" w:rsidP="004E2319">
      <w:pPr>
        <w:pStyle w:val="numbering-thirdlevel"/>
        <w:numPr>
          <w:ilvl w:val="2"/>
          <w:numId w:val="9"/>
        </w:numPr>
        <w:ind w:left="2268" w:hanging="567"/>
      </w:pPr>
      <w:r w:rsidRPr="004C0B79">
        <w:t>Result</w:t>
      </w:r>
    </w:p>
    <w:p w14:paraId="69465604" w14:textId="77777777" w:rsidR="00A50563" w:rsidRPr="004C0B79" w:rsidRDefault="008D5C56" w:rsidP="004E2319">
      <w:pPr>
        <w:pStyle w:val="numbering-thirdlevel"/>
        <w:numPr>
          <w:ilvl w:val="2"/>
          <w:numId w:val="9"/>
        </w:numPr>
        <w:ind w:left="2268" w:hanging="567"/>
      </w:pPr>
      <w:r w:rsidRPr="004C0B79">
        <w:t xml:space="preserve">Date the test result was authorised by the </w:t>
      </w:r>
      <w:r w:rsidRPr="004C0B79">
        <w:rPr>
          <w:i/>
          <w:iCs/>
        </w:rPr>
        <w:t>laboratory</w:t>
      </w:r>
    </w:p>
    <w:p w14:paraId="0BB9024C" w14:textId="77777777" w:rsidR="00C54C4C" w:rsidRPr="004C0B79" w:rsidRDefault="00C54C4C">
      <w:pPr>
        <w:tabs>
          <w:tab w:val="clear" w:pos="1134"/>
          <w:tab w:val="clear" w:pos="7349"/>
          <w:tab w:val="clear" w:pos="8364"/>
        </w:tabs>
        <w:spacing w:before="0" w:after="0" w:line="240" w:lineRule="auto"/>
        <w:ind w:left="0"/>
      </w:pPr>
    </w:p>
    <w:p w14:paraId="2EEC6E99" w14:textId="5DA9B19E" w:rsidR="00A14CEF" w:rsidRPr="004C0B79" w:rsidRDefault="00A14CEF" w:rsidP="003B3C3E">
      <w:pPr>
        <w:pStyle w:val="Numbering-secondlevel"/>
        <w:widowControl w:val="0"/>
        <w:spacing w:before="0"/>
        <w:ind w:left="1701" w:hanging="567"/>
      </w:pPr>
      <w:r w:rsidRPr="004C0B79">
        <w:t xml:space="preserve">In relation to the </w:t>
      </w:r>
      <w:r w:rsidRPr="004C0B79">
        <w:rPr>
          <w:i/>
          <w:iCs/>
        </w:rPr>
        <w:t>superintendent</w:t>
      </w:r>
      <w:r w:rsidRPr="004C0B79">
        <w:t>:</w:t>
      </w:r>
    </w:p>
    <w:p w14:paraId="3F5BBA80" w14:textId="77777777" w:rsidR="00A14CEF" w:rsidRPr="004C0B79" w:rsidRDefault="00CC6157" w:rsidP="004E2319">
      <w:pPr>
        <w:pStyle w:val="numbering-thirdlevel"/>
        <w:numPr>
          <w:ilvl w:val="2"/>
          <w:numId w:val="9"/>
        </w:numPr>
        <w:ind w:left="2268" w:hanging="567"/>
      </w:pPr>
      <w:r w:rsidRPr="004C0B79">
        <w:t>N</w:t>
      </w:r>
      <w:r w:rsidR="00A14CEF" w:rsidRPr="004C0B79">
        <w:t>ame</w:t>
      </w:r>
    </w:p>
    <w:p w14:paraId="3D0E8EF3" w14:textId="77777777" w:rsidR="00A14CEF" w:rsidRPr="004C0B79" w:rsidRDefault="00CC6157" w:rsidP="004E2319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Telephone</w:t>
      </w:r>
      <w:r w:rsidR="00A14CEF" w:rsidRPr="004C0B79">
        <w:t xml:space="preserve"> number(s)</w:t>
      </w:r>
    </w:p>
    <w:p w14:paraId="728EE0EF" w14:textId="77777777" w:rsidR="00C84E8F" w:rsidRPr="004C0B79" w:rsidRDefault="00C84E8F" w:rsidP="003E22B1">
      <w:pPr>
        <w:pStyle w:val="Numbering-secondlevel"/>
        <w:spacing w:before="480"/>
        <w:ind w:left="1701" w:hanging="567"/>
      </w:pPr>
      <w:r w:rsidRPr="004C0B79">
        <w:t xml:space="preserve">In relation to the </w:t>
      </w:r>
      <w:r w:rsidR="002A3C0F" w:rsidRPr="004C0B79">
        <w:rPr>
          <w:i/>
        </w:rPr>
        <w:t>laboratory</w:t>
      </w:r>
      <w:r w:rsidRPr="004C0B79">
        <w:t>:</w:t>
      </w:r>
    </w:p>
    <w:p w14:paraId="6E5816CD" w14:textId="77777777" w:rsidR="00C84E8F" w:rsidRPr="004C0B79" w:rsidRDefault="00C84E8F" w:rsidP="004E2319">
      <w:pPr>
        <w:pStyle w:val="ListParagraph"/>
        <w:numPr>
          <w:ilvl w:val="2"/>
          <w:numId w:val="9"/>
        </w:numPr>
        <w:spacing w:before="0" w:after="120" w:line="240" w:lineRule="auto"/>
        <w:ind w:left="2268" w:hanging="567"/>
        <w:contextualSpacing w:val="0"/>
      </w:pPr>
      <w:r w:rsidRPr="004C0B79">
        <w:t>Name</w:t>
      </w:r>
    </w:p>
    <w:p w14:paraId="446F988E" w14:textId="77777777" w:rsidR="00497874" w:rsidRPr="004C0B79" w:rsidRDefault="00497874" w:rsidP="004E2319">
      <w:pPr>
        <w:pStyle w:val="ListParagraph"/>
        <w:numPr>
          <w:ilvl w:val="2"/>
          <w:numId w:val="9"/>
        </w:numPr>
        <w:spacing w:before="0" w:after="120" w:line="240" w:lineRule="auto"/>
        <w:ind w:left="2268" w:hanging="567"/>
        <w:contextualSpacing w:val="0"/>
      </w:pPr>
      <w:r w:rsidRPr="004C0B79">
        <w:t xml:space="preserve">If not previously </w:t>
      </w:r>
      <w:r w:rsidR="00610080" w:rsidRPr="004C0B79">
        <w:t>notified</w:t>
      </w:r>
      <w:r w:rsidRPr="004C0B79">
        <w:rPr>
          <w:i/>
        </w:rPr>
        <w:t>:</w:t>
      </w:r>
    </w:p>
    <w:p w14:paraId="083C5096" w14:textId="72DA1575" w:rsidR="00C84E8F" w:rsidRPr="004C0B79" w:rsidRDefault="00C84E8F" w:rsidP="004E2319">
      <w:pPr>
        <w:pStyle w:val="ListParagraph"/>
        <w:numPr>
          <w:ilvl w:val="3"/>
          <w:numId w:val="6"/>
        </w:numPr>
        <w:tabs>
          <w:tab w:val="left" w:pos="2835"/>
        </w:tabs>
        <w:spacing w:before="0" w:after="120" w:line="240" w:lineRule="auto"/>
        <w:ind w:left="2835" w:hanging="283"/>
        <w:contextualSpacing w:val="0"/>
      </w:pPr>
      <w:r w:rsidRPr="004C0B79">
        <w:t>Street address</w:t>
      </w:r>
      <w:r w:rsidR="00292D26" w:rsidRPr="004C0B79">
        <w:br/>
      </w:r>
      <w:r w:rsidR="00AD5F9D" w:rsidRPr="004C0B79">
        <w:t xml:space="preserve">(street </w:t>
      </w:r>
      <w:r w:rsidR="00C41844" w:rsidRPr="004C0B79">
        <w:t xml:space="preserve">number and </w:t>
      </w:r>
      <w:r w:rsidR="00AD5F9D" w:rsidRPr="004C0B79">
        <w:t>name, suburb, postcode)</w:t>
      </w:r>
    </w:p>
    <w:p w14:paraId="0CEC4B89" w14:textId="77777777" w:rsidR="00C84E8F" w:rsidRPr="004C0B79" w:rsidRDefault="00C84E8F" w:rsidP="004E2319">
      <w:pPr>
        <w:pStyle w:val="ListParagraph"/>
        <w:numPr>
          <w:ilvl w:val="3"/>
          <w:numId w:val="6"/>
        </w:numPr>
        <w:tabs>
          <w:tab w:val="left" w:pos="2835"/>
        </w:tabs>
        <w:spacing w:before="0" w:after="120" w:line="240" w:lineRule="auto"/>
        <w:ind w:left="2835" w:hanging="283"/>
        <w:contextualSpacing w:val="0"/>
      </w:pPr>
      <w:r w:rsidRPr="004C0B79">
        <w:t>Postal address</w:t>
      </w:r>
      <w:r w:rsidR="00CC6157" w:rsidRPr="004C0B79">
        <w:t xml:space="preserve"> (if different to above)</w:t>
      </w:r>
    </w:p>
    <w:p w14:paraId="601A6D5B" w14:textId="77777777" w:rsidR="00C84E8F" w:rsidRPr="004C0B79" w:rsidRDefault="00446059" w:rsidP="004E2319">
      <w:pPr>
        <w:pStyle w:val="ListParagraph"/>
        <w:numPr>
          <w:ilvl w:val="3"/>
          <w:numId w:val="6"/>
        </w:numPr>
        <w:tabs>
          <w:tab w:val="left" w:pos="2835"/>
        </w:tabs>
        <w:spacing w:before="0" w:after="120" w:line="240" w:lineRule="auto"/>
        <w:ind w:left="2835" w:hanging="283"/>
        <w:contextualSpacing w:val="0"/>
      </w:pPr>
      <w:r w:rsidRPr="004C0B79">
        <w:t>Telep</w:t>
      </w:r>
      <w:r w:rsidR="00C84E8F" w:rsidRPr="004C0B79">
        <w:t>hone number(s)</w:t>
      </w:r>
    </w:p>
    <w:p w14:paraId="70E22ACD" w14:textId="77777777" w:rsidR="00C84E8F" w:rsidRPr="004C0B79" w:rsidRDefault="00C84E8F" w:rsidP="004E2319">
      <w:pPr>
        <w:pStyle w:val="ListParagraph"/>
        <w:numPr>
          <w:ilvl w:val="3"/>
          <w:numId w:val="6"/>
        </w:numPr>
        <w:tabs>
          <w:tab w:val="left" w:pos="2835"/>
        </w:tabs>
        <w:spacing w:before="0" w:after="120" w:line="240" w:lineRule="auto"/>
        <w:ind w:left="2835" w:hanging="283"/>
        <w:contextualSpacing w:val="0"/>
      </w:pPr>
      <w:r w:rsidRPr="004C0B79">
        <w:t>Facsimile</w:t>
      </w:r>
      <w:r w:rsidR="00B17D0F" w:rsidRPr="004C0B79">
        <w:t xml:space="preserve"> number</w:t>
      </w:r>
    </w:p>
    <w:p w14:paraId="2F90E625" w14:textId="77777777" w:rsidR="00C84E8F" w:rsidRPr="004C0B79" w:rsidRDefault="00C84E8F" w:rsidP="004E2319">
      <w:pPr>
        <w:pStyle w:val="ListParagraph"/>
        <w:numPr>
          <w:ilvl w:val="3"/>
          <w:numId w:val="6"/>
        </w:numPr>
        <w:tabs>
          <w:tab w:val="left" w:pos="2835"/>
        </w:tabs>
        <w:spacing w:before="0" w:after="120" w:line="240" w:lineRule="auto"/>
        <w:ind w:left="2835" w:hanging="283"/>
        <w:contextualSpacing w:val="0"/>
      </w:pPr>
      <w:r w:rsidRPr="004C0B79">
        <w:t>Email</w:t>
      </w:r>
      <w:r w:rsidR="00CC6157" w:rsidRPr="004C0B79">
        <w:t xml:space="preserve"> address</w:t>
      </w:r>
    </w:p>
    <w:p w14:paraId="64D9F407" w14:textId="736D7E78" w:rsidR="003B7D39" w:rsidRPr="004C0B79" w:rsidRDefault="003B7D39" w:rsidP="003E22B1">
      <w:pPr>
        <w:pStyle w:val="Numbering-secondlevel"/>
        <w:spacing w:before="480"/>
        <w:ind w:left="1701" w:hanging="567"/>
      </w:pPr>
      <w:r w:rsidRPr="004C0B79">
        <w:t xml:space="preserve">In relation to the </w:t>
      </w:r>
      <w:r w:rsidR="00700B79" w:rsidRPr="004C0B79">
        <w:t>medical practitioner</w:t>
      </w:r>
      <w:r w:rsidR="00BA1ABF" w:rsidRPr="004C0B79">
        <w:t xml:space="preserve"> requesting the test</w:t>
      </w:r>
      <w:r w:rsidRPr="004C0B79">
        <w:t>:</w:t>
      </w:r>
    </w:p>
    <w:p w14:paraId="1873A18A" w14:textId="77777777" w:rsidR="00D42901" w:rsidRPr="004C0B79" w:rsidRDefault="00D42901" w:rsidP="004E2319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Name</w:t>
      </w:r>
    </w:p>
    <w:p w14:paraId="2708DB50" w14:textId="704DBEFF" w:rsidR="00D42901" w:rsidRPr="004C0B79" w:rsidRDefault="00D42901" w:rsidP="004E2319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Name of practice clinic / hospital</w:t>
      </w:r>
    </w:p>
    <w:p w14:paraId="19D25E09" w14:textId="77777777" w:rsidR="00D42901" w:rsidRPr="004C0B79" w:rsidRDefault="00610080" w:rsidP="004E2319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Street address of p</w:t>
      </w:r>
      <w:r w:rsidR="007B4483" w:rsidRPr="004C0B79">
        <w:t>ractice c</w:t>
      </w:r>
      <w:r w:rsidR="00CC6157" w:rsidRPr="004C0B79">
        <w:t xml:space="preserve">linic / hospital </w:t>
      </w:r>
      <w:r w:rsidR="001D745E" w:rsidRPr="004C0B79">
        <w:br/>
      </w:r>
      <w:r w:rsidR="00EF601F" w:rsidRPr="004C0B79">
        <w:t xml:space="preserve">(street </w:t>
      </w:r>
      <w:r w:rsidR="00C41844" w:rsidRPr="004C0B79">
        <w:t xml:space="preserve">number and </w:t>
      </w:r>
      <w:r w:rsidR="00EF601F" w:rsidRPr="004C0B79">
        <w:t>name, suburb, postcode)</w:t>
      </w:r>
    </w:p>
    <w:p w14:paraId="366E4E2C" w14:textId="77777777" w:rsidR="00CC6157" w:rsidRPr="004C0B79" w:rsidRDefault="00610080" w:rsidP="004E2319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Postal address of p</w:t>
      </w:r>
      <w:r w:rsidR="007B4483" w:rsidRPr="004C0B79">
        <w:t>ractice c</w:t>
      </w:r>
      <w:r w:rsidR="00CC6157" w:rsidRPr="004C0B79">
        <w:t>linic / hospital (if different to above)</w:t>
      </w:r>
    </w:p>
    <w:p w14:paraId="40B9ABBA" w14:textId="77777777" w:rsidR="00D42901" w:rsidRPr="004C0B79" w:rsidRDefault="00CC6157" w:rsidP="004E2319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Telep</w:t>
      </w:r>
      <w:r w:rsidR="00D42901" w:rsidRPr="004C0B79">
        <w:t>hone number(s)</w:t>
      </w:r>
    </w:p>
    <w:p w14:paraId="2A06886E" w14:textId="1726FF88" w:rsidR="00FD78F8" w:rsidRPr="004C0B79" w:rsidRDefault="00634DAC" w:rsidP="00EF3F86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Facsimile</w:t>
      </w:r>
      <w:r w:rsidR="00B17D0F" w:rsidRPr="004C0B79">
        <w:t xml:space="preserve"> number</w:t>
      </w:r>
    </w:p>
    <w:p w14:paraId="4E25B1D0" w14:textId="4D87CAD7" w:rsidR="00EF3F86" w:rsidRPr="004C0B79" w:rsidRDefault="00EF3F86" w:rsidP="00EF3F86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Email address if known</w:t>
      </w:r>
    </w:p>
    <w:p w14:paraId="6D7D664E" w14:textId="48341F90" w:rsidR="00EF3F86" w:rsidRPr="004C0B79" w:rsidRDefault="00EF3F86" w:rsidP="00EF3F86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Provider number</w:t>
      </w:r>
    </w:p>
    <w:p w14:paraId="4E5CEF08" w14:textId="5E4AEBF5" w:rsidR="00710169" w:rsidRPr="004C0B79" w:rsidRDefault="00710169">
      <w:pPr>
        <w:tabs>
          <w:tab w:val="clear" w:pos="1134"/>
          <w:tab w:val="clear" w:pos="7349"/>
          <w:tab w:val="clear" w:pos="8364"/>
        </w:tabs>
        <w:spacing w:before="0" w:after="0" w:line="240" w:lineRule="auto"/>
        <w:ind w:left="0"/>
        <w:rPr>
          <w:rFonts w:eastAsia="Calibri"/>
          <w:szCs w:val="22"/>
        </w:rPr>
      </w:pPr>
      <w:r w:rsidRPr="004C0B79">
        <w:br w:type="page"/>
      </w:r>
    </w:p>
    <w:p w14:paraId="41D682C3" w14:textId="1E78E81A" w:rsidR="00EF3F86" w:rsidRPr="004C0B79" w:rsidRDefault="00EF3F86" w:rsidP="00EF3F86">
      <w:pPr>
        <w:pStyle w:val="Heading1"/>
      </w:pPr>
      <w:bookmarkStart w:id="10" w:name="_Toc85122820"/>
      <w:r w:rsidRPr="004C0B79">
        <w:lastRenderedPageBreak/>
        <w:t>Laboratory notification</w:t>
      </w:r>
      <w:r w:rsidR="00710169" w:rsidRPr="004C0B79">
        <w:t xml:space="preserve"> – </w:t>
      </w:r>
      <w:r w:rsidRPr="004C0B79">
        <w:t>negative result</w:t>
      </w:r>
      <w:bookmarkEnd w:id="10"/>
    </w:p>
    <w:p w14:paraId="5FB192E5" w14:textId="029918CD" w:rsidR="00EF3F86" w:rsidRPr="004C0B79" w:rsidRDefault="00EF3F86" w:rsidP="00EF3F86">
      <w:pPr>
        <w:pStyle w:val="Heading2"/>
        <w:rPr>
          <w:i/>
          <w:iCs/>
        </w:rPr>
      </w:pPr>
      <w:r w:rsidRPr="004C0B79">
        <w:t xml:space="preserve">When and how to notify negative </w:t>
      </w:r>
      <w:r w:rsidRPr="004C0B79">
        <w:rPr>
          <w:i/>
          <w:iCs/>
        </w:rPr>
        <w:t>SARS-CoV-2</w:t>
      </w:r>
    </w:p>
    <w:p w14:paraId="46591A5C" w14:textId="58042E15" w:rsidR="003B4784" w:rsidRPr="004C0B79" w:rsidRDefault="003B4784" w:rsidP="003B4784">
      <w:pPr>
        <w:pStyle w:val="Heading2"/>
      </w:pPr>
      <w:r w:rsidRPr="004C0B79">
        <w:t xml:space="preserve">When to notify </w:t>
      </w:r>
    </w:p>
    <w:p w14:paraId="53232FF9" w14:textId="211F5A2B" w:rsidR="00EF3F86" w:rsidRPr="004C0B79" w:rsidRDefault="00EF3F86" w:rsidP="003B4784">
      <w:pPr>
        <w:pStyle w:val="Numbering"/>
        <w:numPr>
          <w:ilvl w:val="0"/>
          <w:numId w:val="25"/>
        </w:numPr>
      </w:pPr>
      <w:r w:rsidRPr="004C0B79">
        <w:t xml:space="preserve">The </w:t>
      </w:r>
      <w:r w:rsidRPr="004C0B79">
        <w:rPr>
          <w:i/>
          <w:iCs/>
        </w:rPr>
        <w:t>superintendent</w:t>
      </w:r>
      <w:r w:rsidRPr="004C0B79">
        <w:t xml:space="preserve"> of a </w:t>
      </w:r>
      <w:r w:rsidRPr="004C0B79">
        <w:rPr>
          <w:i/>
          <w:iCs/>
        </w:rPr>
        <w:t>laboratory</w:t>
      </w:r>
      <w:r w:rsidRPr="004C0B79">
        <w:t xml:space="preserve"> who is aware (by reason of a test</w:t>
      </w:r>
      <w:r w:rsidRPr="004C0B79">
        <w:br/>
        <w:t xml:space="preserve">carried out in, or a test result received by, the </w:t>
      </w:r>
      <w:r w:rsidRPr="004C0B79">
        <w:rPr>
          <w:i/>
          <w:iCs/>
        </w:rPr>
        <w:t>laboratory</w:t>
      </w:r>
      <w:r w:rsidRPr="004C0B79">
        <w:t xml:space="preserve">) that a person has been tested for </w:t>
      </w:r>
      <w:r w:rsidR="00EC7DFF" w:rsidRPr="004C0B79">
        <w:rPr>
          <w:i/>
          <w:iCs/>
        </w:rPr>
        <w:t xml:space="preserve">COVID-19, </w:t>
      </w:r>
      <w:proofErr w:type="gramStart"/>
      <w:r w:rsidR="00EC7DFF" w:rsidRPr="004C0B79">
        <w:t>i.e.</w:t>
      </w:r>
      <w:proofErr w:type="gramEnd"/>
      <w:r w:rsidR="00EC7DFF" w:rsidRPr="004C0B79">
        <w:t xml:space="preserve"> </w:t>
      </w:r>
      <w:r w:rsidRPr="004C0B79">
        <w:rPr>
          <w:i/>
          <w:iCs/>
        </w:rPr>
        <w:t>SARS-CoV-2</w:t>
      </w:r>
      <w:r w:rsidR="00EC7DFF" w:rsidRPr="004C0B79">
        <w:t>,</w:t>
      </w:r>
      <w:r w:rsidRPr="004C0B79">
        <w:t xml:space="preserve"> must notify the </w:t>
      </w:r>
      <w:r w:rsidRPr="004C0B79">
        <w:rPr>
          <w:i/>
          <w:iCs/>
        </w:rPr>
        <w:t>Director of Public Health</w:t>
      </w:r>
      <w:r w:rsidRPr="004C0B79">
        <w:t xml:space="preserve"> or a </w:t>
      </w:r>
      <w:r w:rsidRPr="004C0B79">
        <w:rPr>
          <w:i/>
          <w:iCs/>
        </w:rPr>
        <w:t>Public Health Officer</w:t>
      </w:r>
      <w:r w:rsidRPr="004C0B79">
        <w:t xml:space="preserve"> within 7 days via an established electronic reporting channel.</w:t>
      </w:r>
    </w:p>
    <w:p w14:paraId="5EDD7C75" w14:textId="77777777" w:rsidR="00EF3F86" w:rsidRPr="004C0B79" w:rsidRDefault="00EF3F86" w:rsidP="00EF3F86">
      <w:pPr>
        <w:pStyle w:val="Heading2"/>
      </w:pPr>
      <w:r w:rsidRPr="004C0B79">
        <w:t>What to notify</w:t>
      </w:r>
    </w:p>
    <w:p w14:paraId="7C3616BB" w14:textId="57A3690C" w:rsidR="00EF3F86" w:rsidRPr="004C0B79" w:rsidRDefault="00EF3F86" w:rsidP="00E328ED">
      <w:pPr>
        <w:pStyle w:val="Numbering"/>
      </w:pPr>
      <w:r w:rsidRPr="004C0B79">
        <w:t xml:space="preserve">The </w:t>
      </w:r>
      <w:r w:rsidRPr="004C0B79">
        <w:rPr>
          <w:i/>
        </w:rPr>
        <w:t>superintendent</w:t>
      </w:r>
      <w:r w:rsidRPr="004C0B79">
        <w:t xml:space="preserve"> must notify the following information:</w:t>
      </w:r>
    </w:p>
    <w:p w14:paraId="42130D47" w14:textId="77777777" w:rsidR="00EF3F86" w:rsidRPr="004C0B79" w:rsidRDefault="00EF3F86" w:rsidP="00EF3F86">
      <w:pPr>
        <w:pStyle w:val="Numbering-secondlevel"/>
        <w:spacing w:before="240"/>
        <w:ind w:left="1701" w:right="-142" w:hanging="567"/>
      </w:pPr>
      <w:r w:rsidRPr="004C0B79">
        <w:t xml:space="preserve">In relation to the person who tested negative for </w:t>
      </w:r>
      <w:r w:rsidRPr="004C0B79">
        <w:rPr>
          <w:i/>
          <w:iCs/>
        </w:rPr>
        <w:t>SARS-CoV-2</w:t>
      </w:r>
      <w:r w:rsidRPr="004C0B79">
        <w:t xml:space="preserve"> infection:</w:t>
      </w:r>
    </w:p>
    <w:p w14:paraId="6FF134AE" w14:textId="77777777" w:rsidR="00EF3F86" w:rsidRPr="004C0B79" w:rsidRDefault="00EF3F86" w:rsidP="00EF3F86">
      <w:pPr>
        <w:pStyle w:val="numbering-thirdlevel"/>
        <w:ind w:left="2268" w:hanging="567"/>
      </w:pPr>
      <w:r w:rsidRPr="004C0B79">
        <w:t>Full name</w:t>
      </w:r>
    </w:p>
    <w:p w14:paraId="137EF9E4" w14:textId="77777777" w:rsidR="00EF3F86" w:rsidRPr="004C0B79" w:rsidRDefault="00EF3F86" w:rsidP="00EF3F86">
      <w:pPr>
        <w:pStyle w:val="numbering-thirdlevel"/>
        <w:ind w:left="2268" w:hanging="567"/>
      </w:pPr>
      <w:r w:rsidRPr="004C0B79">
        <w:t>Gender</w:t>
      </w:r>
    </w:p>
    <w:p w14:paraId="09454AEA" w14:textId="77777777" w:rsidR="00EF3F86" w:rsidRPr="004C0B79" w:rsidRDefault="00EF3F86" w:rsidP="00EF3F86">
      <w:pPr>
        <w:pStyle w:val="numbering-thirdlevel"/>
        <w:ind w:left="2268" w:hanging="567"/>
      </w:pPr>
      <w:r w:rsidRPr="004C0B79">
        <w:t>Date of birth</w:t>
      </w:r>
    </w:p>
    <w:p w14:paraId="4257B77E" w14:textId="77777777" w:rsidR="00EF3F86" w:rsidRPr="004C0B79" w:rsidRDefault="00EF3F86" w:rsidP="00EF3F86">
      <w:pPr>
        <w:pStyle w:val="numbering-thirdlevel"/>
        <w:ind w:left="2268" w:hanging="567"/>
      </w:pPr>
      <w:r w:rsidRPr="004C0B79">
        <w:t>Usual residential address</w:t>
      </w:r>
      <w:r w:rsidRPr="004C0B79">
        <w:br/>
        <w:t>(street number and name, suburb, postcode)</w:t>
      </w:r>
    </w:p>
    <w:p w14:paraId="3A27375D" w14:textId="77777777" w:rsidR="00EF3F86" w:rsidRPr="004C0B79" w:rsidRDefault="00EF3F86" w:rsidP="00EF3F86">
      <w:pPr>
        <w:pStyle w:val="numbering-thirdlevel"/>
        <w:ind w:left="2268" w:right="-993" w:hanging="567"/>
      </w:pPr>
      <w:r w:rsidRPr="004C0B79">
        <w:t>Whether the person is Aboriginal or Torres Strait Islander or both (if known)</w:t>
      </w:r>
    </w:p>
    <w:p w14:paraId="0D83B56B" w14:textId="77777777" w:rsidR="00EF3F86" w:rsidRPr="004C0B79" w:rsidRDefault="00EF3F86" w:rsidP="00EF3F86">
      <w:pPr>
        <w:pStyle w:val="Numbering-secondlevel"/>
        <w:spacing w:before="480"/>
        <w:ind w:left="1701" w:hanging="567"/>
      </w:pPr>
      <w:r w:rsidRPr="004C0B79">
        <w:t>In relation to the disease:</w:t>
      </w:r>
    </w:p>
    <w:p w14:paraId="10D37A0E" w14:textId="77777777" w:rsidR="00EF3F86" w:rsidRPr="004C0B79" w:rsidRDefault="00EF3F86" w:rsidP="00EF3F86">
      <w:pPr>
        <w:pStyle w:val="numbering-thirdlevel"/>
        <w:numPr>
          <w:ilvl w:val="2"/>
          <w:numId w:val="9"/>
        </w:numPr>
        <w:ind w:left="2268" w:hanging="567"/>
      </w:pPr>
      <w:r w:rsidRPr="004C0B79">
        <w:rPr>
          <w:i/>
          <w:iCs/>
        </w:rPr>
        <w:t>Laboratory</w:t>
      </w:r>
      <w:r w:rsidRPr="004C0B79">
        <w:t xml:space="preserve"> allocated number for the specimen</w:t>
      </w:r>
    </w:p>
    <w:p w14:paraId="1BFE16B2" w14:textId="77777777" w:rsidR="00EF3F86" w:rsidRPr="004C0B79" w:rsidRDefault="00EF3F86" w:rsidP="00EF3F86">
      <w:pPr>
        <w:pStyle w:val="numbering-thirdlevel"/>
        <w:numPr>
          <w:ilvl w:val="2"/>
          <w:numId w:val="9"/>
        </w:numPr>
        <w:ind w:left="2268" w:hanging="567"/>
      </w:pPr>
      <w:r w:rsidRPr="004C0B79">
        <w:t xml:space="preserve">Date the specimen tested was collected </w:t>
      </w:r>
    </w:p>
    <w:p w14:paraId="7DB9798F" w14:textId="77777777" w:rsidR="00EF3F86" w:rsidRPr="004C0B79" w:rsidRDefault="00EF3F86" w:rsidP="00EF3F86">
      <w:pPr>
        <w:pStyle w:val="numbering-thirdlevel"/>
        <w:numPr>
          <w:ilvl w:val="2"/>
          <w:numId w:val="9"/>
        </w:numPr>
        <w:ind w:left="2268" w:hanging="567"/>
      </w:pPr>
      <w:r w:rsidRPr="004C0B79">
        <w:t>Method of diagnosis</w:t>
      </w:r>
    </w:p>
    <w:p w14:paraId="4F796D6B" w14:textId="77777777" w:rsidR="00EF3F86" w:rsidRPr="004C0B79" w:rsidRDefault="00EF3F86" w:rsidP="00EF3F86">
      <w:pPr>
        <w:pStyle w:val="numbering-thirdlevel"/>
        <w:numPr>
          <w:ilvl w:val="2"/>
          <w:numId w:val="9"/>
        </w:numPr>
        <w:ind w:left="2268" w:hanging="567"/>
      </w:pPr>
      <w:r w:rsidRPr="004C0B79">
        <w:t>Result</w:t>
      </w:r>
    </w:p>
    <w:p w14:paraId="00676F20" w14:textId="77777777" w:rsidR="00EF3F86" w:rsidRPr="004C0B79" w:rsidRDefault="00EF3F86" w:rsidP="00EF3F86">
      <w:pPr>
        <w:pStyle w:val="numbering-thirdlevel"/>
        <w:numPr>
          <w:ilvl w:val="2"/>
          <w:numId w:val="9"/>
        </w:numPr>
        <w:ind w:left="2268" w:hanging="567"/>
      </w:pPr>
      <w:r w:rsidRPr="004C0B79">
        <w:t xml:space="preserve">Date the test result was authorised by the </w:t>
      </w:r>
      <w:r w:rsidRPr="004C0B79">
        <w:rPr>
          <w:i/>
          <w:iCs/>
        </w:rPr>
        <w:t>laboratory</w:t>
      </w:r>
    </w:p>
    <w:p w14:paraId="1B1EDC85" w14:textId="77777777" w:rsidR="00EF3F86" w:rsidRPr="004C0B79" w:rsidRDefault="00EF3F86" w:rsidP="00EF3F86">
      <w:pPr>
        <w:tabs>
          <w:tab w:val="clear" w:pos="1134"/>
          <w:tab w:val="clear" w:pos="7349"/>
          <w:tab w:val="clear" w:pos="8364"/>
        </w:tabs>
        <w:spacing w:before="0" w:after="0" w:line="240" w:lineRule="auto"/>
        <w:ind w:left="0"/>
        <w:sectPr w:rsidR="00EF3F86" w:rsidRPr="004C0B79" w:rsidSect="003A1779">
          <w:footerReference w:type="default" r:id="rId18"/>
          <w:pgSz w:w="11906" w:h="16838"/>
          <w:pgMar w:top="1843" w:right="1700" w:bottom="1418" w:left="1701" w:header="454" w:footer="454" w:gutter="0"/>
          <w:cols w:space="708"/>
          <w:docGrid w:linePitch="360"/>
        </w:sectPr>
      </w:pPr>
    </w:p>
    <w:p w14:paraId="09FE8F25" w14:textId="77777777" w:rsidR="00EF3F86" w:rsidRPr="004C0B79" w:rsidRDefault="00EF3F86" w:rsidP="00EF3F86">
      <w:pPr>
        <w:pStyle w:val="Numbering-secondlevel"/>
        <w:widowControl w:val="0"/>
        <w:spacing w:before="0"/>
        <w:ind w:left="1701" w:hanging="567"/>
      </w:pPr>
      <w:r w:rsidRPr="004C0B79">
        <w:lastRenderedPageBreak/>
        <w:t xml:space="preserve">In relation to the </w:t>
      </w:r>
      <w:r w:rsidRPr="004C0B79">
        <w:rPr>
          <w:i/>
          <w:iCs/>
        </w:rPr>
        <w:t>superintendent</w:t>
      </w:r>
      <w:r w:rsidRPr="004C0B79">
        <w:t>:</w:t>
      </w:r>
    </w:p>
    <w:p w14:paraId="05C6427B" w14:textId="77777777" w:rsidR="00EF3F86" w:rsidRPr="004C0B79" w:rsidRDefault="00EF3F86" w:rsidP="00EF3F86">
      <w:pPr>
        <w:pStyle w:val="numbering-thirdlevel"/>
        <w:numPr>
          <w:ilvl w:val="2"/>
          <w:numId w:val="9"/>
        </w:numPr>
        <w:ind w:left="2268" w:hanging="567"/>
      </w:pPr>
      <w:r w:rsidRPr="004C0B79">
        <w:t>Name</w:t>
      </w:r>
    </w:p>
    <w:p w14:paraId="21F11977" w14:textId="77777777" w:rsidR="00EF3F86" w:rsidRPr="004C0B79" w:rsidRDefault="00EF3F86" w:rsidP="00EF3F86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Telephone number(s)</w:t>
      </w:r>
    </w:p>
    <w:p w14:paraId="396AA739" w14:textId="77777777" w:rsidR="00EF3F86" w:rsidRPr="004C0B79" w:rsidRDefault="00EF3F86" w:rsidP="00EF3F86">
      <w:pPr>
        <w:pStyle w:val="Numbering-secondlevel"/>
        <w:spacing w:before="480"/>
        <w:ind w:left="1701" w:hanging="567"/>
      </w:pPr>
      <w:r w:rsidRPr="004C0B79">
        <w:t xml:space="preserve">In relation to the </w:t>
      </w:r>
      <w:r w:rsidRPr="004C0B79">
        <w:rPr>
          <w:i/>
        </w:rPr>
        <w:t>laboratory</w:t>
      </w:r>
      <w:r w:rsidRPr="004C0B79">
        <w:t>:</w:t>
      </w:r>
    </w:p>
    <w:p w14:paraId="4B9E0A00" w14:textId="77777777" w:rsidR="00EF3F86" w:rsidRPr="004C0B79" w:rsidRDefault="00EF3F86" w:rsidP="00EF3F86">
      <w:pPr>
        <w:pStyle w:val="ListParagraph"/>
        <w:numPr>
          <w:ilvl w:val="2"/>
          <w:numId w:val="9"/>
        </w:numPr>
        <w:spacing w:before="0" w:after="120" w:line="240" w:lineRule="auto"/>
        <w:ind w:left="2268" w:hanging="567"/>
        <w:contextualSpacing w:val="0"/>
      </w:pPr>
      <w:r w:rsidRPr="004C0B79">
        <w:t>Name</w:t>
      </w:r>
    </w:p>
    <w:p w14:paraId="08F2891B" w14:textId="77777777" w:rsidR="00EF3F86" w:rsidRPr="004C0B79" w:rsidRDefault="00EF3F86" w:rsidP="00EF3F86">
      <w:pPr>
        <w:pStyle w:val="ListParagraph"/>
        <w:numPr>
          <w:ilvl w:val="2"/>
          <w:numId w:val="9"/>
        </w:numPr>
        <w:spacing w:before="0" w:after="120" w:line="240" w:lineRule="auto"/>
        <w:ind w:left="2268" w:hanging="567"/>
        <w:contextualSpacing w:val="0"/>
      </w:pPr>
      <w:r w:rsidRPr="004C0B79">
        <w:t>If not previously notified</w:t>
      </w:r>
      <w:r w:rsidRPr="004C0B79">
        <w:rPr>
          <w:i/>
        </w:rPr>
        <w:t>:</w:t>
      </w:r>
    </w:p>
    <w:p w14:paraId="5B8281E3" w14:textId="77777777" w:rsidR="00EF3F86" w:rsidRPr="004C0B79" w:rsidRDefault="00EF3F86" w:rsidP="00EF3F86">
      <w:pPr>
        <w:pStyle w:val="ListParagraph"/>
        <w:numPr>
          <w:ilvl w:val="3"/>
          <w:numId w:val="6"/>
        </w:numPr>
        <w:tabs>
          <w:tab w:val="left" w:pos="2835"/>
        </w:tabs>
        <w:spacing w:before="0" w:after="120" w:line="240" w:lineRule="auto"/>
        <w:ind w:left="2835" w:hanging="283"/>
        <w:contextualSpacing w:val="0"/>
      </w:pPr>
      <w:r w:rsidRPr="004C0B79">
        <w:t>Street address</w:t>
      </w:r>
      <w:r w:rsidRPr="004C0B79">
        <w:br/>
        <w:t>(street number and name, suburb, postcode)</w:t>
      </w:r>
    </w:p>
    <w:p w14:paraId="38BDBA55" w14:textId="77777777" w:rsidR="00EF3F86" w:rsidRPr="004C0B79" w:rsidRDefault="00EF3F86" w:rsidP="00EF3F86">
      <w:pPr>
        <w:pStyle w:val="ListParagraph"/>
        <w:numPr>
          <w:ilvl w:val="3"/>
          <w:numId w:val="6"/>
        </w:numPr>
        <w:tabs>
          <w:tab w:val="left" w:pos="2835"/>
        </w:tabs>
        <w:spacing w:before="0" w:after="120" w:line="240" w:lineRule="auto"/>
        <w:ind w:left="2835" w:hanging="283"/>
        <w:contextualSpacing w:val="0"/>
      </w:pPr>
      <w:r w:rsidRPr="004C0B79">
        <w:t>Postal address (if different to above)</w:t>
      </w:r>
    </w:p>
    <w:p w14:paraId="61A212B0" w14:textId="77777777" w:rsidR="00EF3F86" w:rsidRPr="004C0B79" w:rsidRDefault="00EF3F86" w:rsidP="00EF3F86">
      <w:pPr>
        <w:pStyle w:val="ListParagraph"/>
        <w:numPr>
          <w:ilvl w:val="3"/>
          <w:numId w:val="6"/>
        </w:numPr>
        <w:tabs>
          <w:tab w:val="left" w:pos="2835"/>
        </w:tabs>
        <w:spacing w:before="0" w:after="120" w:line="240" w:lineRule="auto"/>
        <w:ind w:left="2835" w:hanging="283"/>
        <w:contextualSpacing w:val="0"/>
      </w:pPr>
      <w:r w:rsidRPr="004C0B79">
        <w:t>Telephone number(s)</w:t>
      </w:r>
    </w:p>
    <w:p w14:paraId="21B3D28A" w14:textId="77777777" w:rsidR="00EF3F86" w:rsidRPr="004C0B79" w:rsidRDefault="00EF3F86" w:rsidP="00EF3F86">
      <w:pPr>
        <w:pStyle w:val="ListParagraph"/>
        <w:numPr>
          <w:ilvl w:val="3"/>
          <w:numId w:val="6"/>
        </w:numPr>
        <w:tabs>
          <w:tab w:val="left" w:pos="2835"/>
        </w:tabs>
        <w:spacing w:before="0" w:after="120" w:line="240" w:lineRule="auto"/>
        <w:ind w:left="2835" w:hanging="283"/>
        <w:contextualSpacing w:val="0"/>
      </w:pPr>
      <w:r w:rsidRPr="004C0B79">
        <w:t>Facsimile number</w:t>
      </w:r>
    </w:p>
    <w:p w14:paraId="0AA0C17E" w14:textId="77777777" w:rsidR="00EF3F86" w:rsidRPr="004C0B79" w:rsidRDefault="00EF3F86" w:rsidP="00EF3F86">
      <w:pPr>
        <w:pStyle w:val="ListParagraph"/>
        <w:numPr>
          <w:ilvl w:val="3"/>
          <w:numId w:val="6"/>
        </w:numPr>
        <w:tabs>
          <w:tab w:val="left" w:pos="2835"/>
        </w:tabs>
        <w:spacing w:before="0" w:after="120" w:line="240" w:lineRule="auto"/>
        <w:ind w:left="2835" w:hanging="283"/>
        <w:contextualSpacing w:val="0"/>
      </w:pPr>
      <w:r w:rsidRPr="004C0B79">
        <w:t>Email address</w:t>
      </w:r>
    </w:p>
    <w:p w14:paraId="542BAB94" w14:textId="77777777" w:rsidR="00EF3F86" w:rsidRPr="004C0B79" w:rsidRDefault="00EF3F86" w:rsidP="00EF3F86">
      <w:pPr>
        <w:pStyle w:val="Numbering-secondlevel"/>
        <w:spacing w:before="480"/>
        <w:ind w:left="1701" w:hanging="567"/>
      </w:pPr>
      <w:r w:rsidRPr="004C0B79">
        <w:t xml:space="preserve">In relation to the medical practitioner requesting the test: </w:t>
      </w:r>
    </w:p>
    <w:p w14:paraId="2A623E6F" w14:textId="77777777" w:rsidR="00EF3F86" w:rsidRPr="004C0B79" w:rsidRDefault="00EF3F86" w:rsidP="00EF3F86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Name</w:t>
      </w:r>
    </w:p>
    <w:p w14:paraId="1601F0DC" w14:textId="77777777" w:rsidR="00EF3F86" w:rsidRPr="004C0B79" w:rsidRDefault="00EF3F86" w:rsidP="00EF3F86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Name of practice clinic / hospital</w:t>
      </w:r>
    </w:p>
    <w:p w14:paraId="6381D4CD" w14:textId="77777777" w:rsidR="00EF3F86" w:rsidRPr="004C0B79" w:rsidRDefault="00EF3F86" w:rsidP="00EF3F86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 xml:space="preserve">Street address of practice clinic / hospital </w:t>
      </w:r>
      <w:r w:rsidRPr="004C0B79">
        <w:br/>
        <w:t>(street number and name, suburb, postcode)</w:t>
      </w:r>
    </w:p>
    <w:p w14:paraId="06CDB51C" w14:textId="77777777" w:rsidR="00EF3F86" w:rsidRPr="004C0B79" w:rsidRDefault="00EF3F86" w:rsidP="00EF3F86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Postal address of practice clinic / hospital (if different to above)</w:t>
      </w:r>
    </w:p>
    <w:p w14:paraId="1CA9B795" w14:textId="77777777" w:rsidR="00EF3F86" w:rsidRPr="004C0B79" w:rsidRDefault="00EF3F86" w:rsidP="00EF3F86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Telephone number(s)</w:t>
      </w:r>
    </w:p>
    <w:p w14:paraId="35F4A2C0" w14:textId="77777777" w:rsidR="00EF3F86" w:rsidRPr="004C0B79" w:rsidRDefault="00EF3F86" w:rsidP="00EF3F86">
      <w:pPr>
        <w:pStyle w:val="ListParagraph"/>
        <w:numPr>
          <w:ilvl w:val="2"/>
          <w:numId w:val="9"/>
        </w:numPr>
        <w:tabs>
          <w:tab w:val="clear" w:pos="1560"/>
          <w:tab w:val="left" w:pos="2268"/>
        </w:tabs>
        <w:spacing w:before="0" w:after="120" w:line="240" w:lineRule="auto"/>
        <w:ind w:left="2268" w:hanging="567"/>
        <w:contextualSpacing w:val="0"/>
      </w:pPr>
      <w:r w:rsidRPr="004C0B79">
        <w:t>Facsimile number</w:t>
      </w:r>
    </w:p>
    <w:p w14:paraId="05146E81" w14:textId="77777777" w:rsidR="00EF3F86" w:rsidRPr="004C0B79" w:rsidRDefault="00EF3F86" w:rsidP="00EF3F86">
      <w:pPr>
        <w:pStyle w:val="ListParagraph"/>
        <w:numPr>
          <w:ilvl w:val="0"/>
          <w:numId w:val="0"/>
        </w:numPr>
        <w:tabs>
          <w:tab w:val="clear" w:pos="1560"/>
          <w:tab w:val="left" w:pos="2268"/>
        </w:tabs>
        <w:spacing w:before="0" w:after="120" w:line="240" w:lineRule="auto"/>
        <w:ind w:left="2268"/>
        <w:contextualSpacing w:val="0"/>
      </w:pPr>
      <w:r w:rsidRPr="004C0B79">
        <w:t>Email address (if known)</w:t>
      </w:r>
    </w:p>
    <w:p w14:paraId="7BDFFAAA" w14:textId="77777777" w:rsidR="00EF3F86" w:rsidRPr="004C0B79" w:rsidRDefault="00EF3F86" w:rsidP="00EF3F86">
      <w:pPr>
        <w:pStyle w:val="ListParagraph"/>
        <w:numPr>
          <w:ilvl w:val="0"/>
          <w:numId w:val="0"/>
        </w:numPr>
        <w:tabs>
          <w:tab w:val="clear" w:pos="1560"/>
          <w:tab w:val="left" w:pos="2268"/>
        </w:tabs>
        <w:spacing w:before="0" w:after="120" w:line="240" w:lineRule="auto"/>
        <w:ind w:left="2268"/>
        <w:contextualSpacing w:val="0"/>
      </w:pPr>
      <w:r w:rsidRPr="004C0B79">
        <w:t>Provider number.</w:t>
      </w:r>
    </w:p>
    <w:p w14:paraId="1DEAF67F" w14:textId="44AD9B14" w:rsidR="00CD3C21" w:rsidRPr="004C0B79" w:rsidRDefault="00CD3C21" w:rsidP="00EF3F86">
      <w:pPr>
        <w:pStyle w:val="Numbering"/>
        <w:numPr>
          <w:ilvl w:val="0"/>
          <w:numId w:val="0"/>
        </w:numPr>
        <w:rPr>
          <w:rFonts w:eastAsia="Calibri"/>
          <w:szCs w:val="22"/>
        </w:rPr>
      </w:pPr>
    </w:p>
    <w:p w14:paraId="2AF0C8EC" w14:textId="77777777" w:rsidR="00EF3F86" w:rsidRPr="004C0B79" w:rsidRDefault="00EF3F86" w:rsidP="00EF3F86">
      <w:pPr>
        <w:rPr>
          <w:rFonts w:eastAsia="Calibri"/>
          <w:szCs w:val="22"/>
        </w:rPr>
      </w:pPr>
    </w:p>
    <w:p w14:paraId="3D9A6984" w14:textId="2CF7A2CA" w:rsidR="00DA2BE0" w:rsidRPr="004C0B79" w:rsidRDefault="00DA2BE0" w:rsidP="00DA2BE0">
      <w:pPr>
        <w:pStyle w:val="numbering-thirdlevel"/>
        <w:numPr>
          <w:ilvl w:val="2"/>
          <w:numId w:val="9"/>
        </w:numPr>
        <w:ind w:left="2268" w:hanging="567"/>
        <w:sectPr w:rsidR="00DA2BE0" w:rsidRPr="004C0B79" w:rsidSect="003A1779">
          <w:footerReference w:type="default" r:id="rId19"/>
          <w:pgSz w:w="11906" w:h="16838"/>
          <w:pgMar w:top="1843" w:right="1700" w:bottom="1418" w:left="1701" w:header="454" w:footer="454" w:gutter="0"/>
          <w:cols w:space="708"/>
          <w:docGrid w:linePitch="360"/>
        </w:sectPr>
      </w:pPr>
    </w:p>
    <w:p w14:paraId="2188A043" w14:textId="77777777" w:rsidR="004C65B0" w:rsidRPr="004C0B79" w:rsidRDefault="00981687" w:rsidP="004C65B0">
      <w:pPr>
        <w:tabs>
          <w:tab w:val="clear" w:pos="1134"/>
          <w:tab w:val="clear" w:pos="7349"/>
          <w:tab w:val="clear" w:pos="8364"/>
          <w:tab w:val="right" w:pos="8505"/>
        </w:tabs>
        <w:spacing w:before="10000" w:after="0"/>
        <w:ind w:left="0"/>
        <w:jc w:val="right"/>
        <w:rPr>
          <w:color w:val="FFFFFF" w:themeColor="background1"/>
        </w:rPr>
      </w:pPr>
      <w:r w:rsidRPr="004C0B79">
        <w:rPr>
          <w:noProof/>
          <w:lang w:eastAsia="en-AU"/>
        </w:rPr>
        <w:lastRenderedPageBreak/>
        <w:drawing>
          <wp:anchor distT="0" distB="0" distL="114300" distR="114300" simplePos="0" relativeHeight="251660800" behindDoc="0" locked="0" layoutInCell="1" allowOverlap="1" wp14:anchorId="0105FD93" wp14:editId="38C06C8C">
            <wp:simplePos x="0" y="0"/>
            <wp:positionH relativeFrom="column">
              <wp:posOffset>4242435</wp:posOffset>
            </wp:positionH>
            <wp:positionV relativeFrom="paragraph">
              <wp:posOffset>610695</wp:posOffset>
            </wp:positionV>
            <wp:extent cx="1265555" cy="1173480"/>
            <wp:effectExtent l="0" t="0" r="0" b="7620"/>
            <wp:wrapNone/>
            <wp:docPr id="65" name="Picture 6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555" cy="1173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C0B79">
        <w:rPr>
          <w:noProof/>
          <w:lang w:eastAsia="en-AU"/>
        </w:rPr>
        <w:drawing>
          <wp:anchor distT="0" distB="0" distL="114300" distR="114300" simplePos="0" relativeHeight="251659776" behindDoc="1" locked="0" layoutInCell="0" allowOverlap="1" wp14:anchorId="1B23FD92" wp14:editId="49110130">
            <wp:simplePos x="0" y="0"/>
            <wp:positionH relativeFrom="page">
              <wp:posOffset>-1270</wp:posOffset>
            </wp:positionH>
            <wp:positionV relativeFrom="page">
              <wp:posOffset>-2540</wp:posOffset>
            </wp:positionV>
            <wp:extent cx="7561580" cy="10696575"/>
            <wp:effectExtent l="0" t="0" r="1270" b="9525"/>
            <wp:wrapNone/>
            <wp:docPr id="6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1580" cy="10696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6B9A" w:rsidRPr="004C0B79">
        <w:rPr>
          <w:color w:val="FFFFFF" w:themeColor="background1"/>
        </w:rPr>
        <w:t>Public Health Services</w:t>
      </w:r>
    </w:p>
    <w:p w14:paraId="00EE9E4E" w14:textId="384DF3A4" w:rsidR="00D274F2" w:rsidRPr="004C0B79" w:rsidRDefault="00D274F2" w:rsidP="004C65B0">
      <w:pPr>
        <w:tabs>
          <w:tab w:val="clear" w:pos="1134"/>
          <w:tab w:val="clear" w:pos="7349"/>
          <w:tab w:val="clear" w:pos="8364"/>
          <w:tab w:val="right" w:pos="8505"/>
        </w:tabs>
        <w:spacing w:before="120" w:after="0"/>
        <w:ind w:left="0"/>
        <w:jc w:val="right"/>
        <w:rPr>
          <w:color w:val="FFFFFF" w:themeColor="background1"/>
        </w:rPr>
      </w:pPr>
      <w:r w:rsidRPr="004C0B79">
        <w:rPr>
          <w:color w:val="FFFFFF" w:themeColor="background1"/>
        </w:rPr>
        <w:t>Department of Health</w:t>
      </w:r>
    </w:p>
    <w:p w14:paraId="0DDEAFAA" w14:textId="77777777" w:rsidR="004C65B0" w:rsidRPr="004C0B79" w:rsidRDefault="004C65B0" w:rsidP="004C65B0">
      <w:pPr>
        <w:tabs>
          <w:tab w:val="clear" w:pos="7349"/>
          <w:tab w:val="clear" w:pos="8364"/>
          <w:tab w:val="right" w:pos="8505"/>
        </w:tabs>
        <w:spacing w:before="120" w:after="0"/>
        <w:ind w:left="0"/>
        <w:jc w:val="right"/>
        <w:rPr>
          <w:color w:val="FFFFFF" w:themeColor="background1"/>
        </w:rPr>
      </w:pPr>
      <w:r w:rsidRPr="004C0B79">
        <w:rPr>
          <w:color w:val="FFFFFF" w:themeColor="background1"/>
        </w:rPr>
        <w:t>www.health.tas.gov.au</w:t>
      </w:r>
    </w:p>
    <w:p w14:paraId="45252A1F" w14:textId="77777777" w:rsidR="00C95D64" w:rsidRPr="004C0B79" w:rsidRDefault="00C95D64" w:rsidP="004C65B0">
      <w:pPr>
        <w:tabs>
          <w:tab w:val="clear" w:pos="7349"/>
          <w:tab w:val="clear" w:pos="8364"/>
          <w:tab w:val="right" w:pos="8505"/>
        </w:tabs>
        <w:spacing w:before="120" w:after="0"/>
        <w:ind w:left="0"/>
        <w:jc w:val="right"/>
        <w:rPr>
          <w:snapToGrid w:val="0"/>
          <w:color w:val="FFFFFF" w:themeColor="background1"/>
        </w:rPr>
      </w:pPr>
      <w:r w:rsidRPr="004C0B79">
        <w:rPr>
          <w:snapToGrid w:val="0"/>
          <w:color w:val="FFFFFF" w:themeColor="background1"/>
        </w:rPr>
        <w:t>public.health@health.tas.gov.au</w:t>
      </w:r>
    </w:p>
    <w:p w14:paraId="5D3BBA86" w14:textId="04B5B64B" w:rsidR="00D274F2" w:rsidRPr="004C0B79" w:rsidRDefault="00C95D64" w:rsidP="004C65B0">
      <w:pPr>
        <w:tabs>
          <w:tab w:val="clear" w:pos="7349"/>
          <w:tab w:val="clear" w:pos="8364"/>
          <w:tab w:val="right" w:pos="8505"/>
        </w:tabs>
        <w:spacing w:before="120" w:after="0"/>
        <w:ind w:left="0"/>
        <w:jc w:val="right"/>
        <w:rPr>
          <w:color w:val="FFFFFF" w:themeColor="background1"/>
        </w:rPr>
      </w:pPr>
      <w:r w:rsidRPr="004C0B79">
        <w:rPr>
          <w:snapToGrid w:val="0"/>
          <w:color w:val="FFFFFF" w:themeColor="background1"/>
        </w:rPr>
        <w:t>GPO Box 125 Hobart 7001</w:t>
      </w:r>
    </w:p>
    <w:p w14:paraId="586C088C" w14:textId="779405F6" w:rsidR="00C83868" w:rsidRPr="004C0B79" w:rsidRDefault="00317B58" w:rsidP="004C65B0">
      <w:pPr>
        <w:tabs>
          <w:tab w:val="clear" w:pos="7349"/>
          <w:tab w:val="clear" w:pos="8364"/>
          <w:tab w:val="right" w:pos="8505"/>
        </w:tabs>
        <w:spacing w:before="120" w:after="0"/>
        <w:ind w:left="0"/>
        <w:jc w:val="right"/>
        <w:rPr>
          <w:snapToGrid w:val="0"/>
          <w:color w:val="FFFFFF" w:themeColor="background1"/>
        </w:rPr>
      </w:pPr>
      <w:r w:rsidRPr="004C0B79">
        <w:rPr>
          <w:snapToGrid w:val="0"/>
          <w:color w:val="FFFFFF" w:themeColor="background1"/>
        </w:rPr>
        <w:t>Phone</w:t>
      </w:r>
      <w:r w:rsidR="00AF34C4" w:rsidRPr="004C0B79">
        <w:rPr>
          <w:snapToGrid w:val="0"/>
          <w:color w:val="FFFFFF" w:themeColor="background1"/>
        </w:rPr>
        <w:t xml:space="preserve"> </w:t>
      </w:r>
      <w:r w:rsidRPr="004C0B79">
        <w:rPr>
          <w:snapToGrid w:val="0"/>
          <w:color w:val="FFFFFF" w:themeColor="background1"/>
        </w:rPr>
        <w:t>1800 671 738</w:t>
      </w:r>
      <w:r w:rsidR="00981687" w:rsidRPr="004C0B79">
        <w:rPr>
          <w:noProof/>
          <w:color w:val="FFFFFF" w:themeColor="background1"/>
          <w:lang w:eastAsia="en-AU"/>
        </w:rPr>
        <w:drawing>
          <wp:anchor distT="0" distB="0" distL="114300" distR="114300" simplePos="0" relativeHeight="251658752" behindDoc="1" locked="0" layoutInCell="0" allowOverlap="1" wp14:anchorId="3C42E7AB" wp14:editId="20CEAB60">
            <wp:simplePos x="0" y="0"/>
            <wp:positionH relativeFrom="page">
              <wp:posOffset>-163830</wp:posOffset>
            </wp:positionH>
            <wp:positionV relativeFrom="page">
              <wp:posOffset>-54610</wp:posOffset>
            </wp:positionV>
            <wp:extent cx="7821295" cy="10778490"/>
            <wp:effectExtent l="0" t="0" r="8255" b="3810"/>
            <wp:wrapNone/>
            <wp:docPr id="6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1295" cy="10778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83868" w:rsidRPr="004C0B79" w:rsidSect="00DB69CB">
      <w:headerReference w:type="default" r:id="rId22"/>
      <w:footerReference w:type="default" r:id="rId23"/>
      <w:pgSz w:w="11906" w:h="16838"/>
      <w:pgMar w:top="1418" w:right="1700" w:bottom="1418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D08D4" w14:textId="77777777" w:rsidR="00C74F82" w:rsidRDefault="00C74F82" w:rsidP="006E6F00">
      <w:r>
        <w:separator/>
      </w:r>
    </w:p>
  </w:endnote>
  <w:endnote w:type="continuationSeparator" w:id="0">
    <w:p w14:paraId="72D1F3D5" w14:textId="77777777" w:rsidR="00C74F82" w:rsidRDefault="00C74F82" w:rsidP="006E6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1)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FD5C08" w14:textId="77777777" w:rsidR="00113A39" w:rsidRPr="00E37C2B" w:rsidRDefault="00113A39" w:rsidP="00D20D67">
    <w:pPr>
      <w:pStyle w:val="Footer"/>
    </w:pPr>
    <w:r w:rsidRPr="00E37C2B">
      <w:t xml:space="preserve">DIVISION 3 – </w:t>
    </w:r>
    <w:r>
      <w:t>Notifying food contaminants</w:t>
    </w:r>
    <w:r w:rsidRPr="00E37C2B">
      <w:tab/>
      <w:t xml:space="preserve">Page </w:t>
    </w:r>
    <w:r w:rsidRPr="00E37C2B">
      <w:fldChar w:fldCharType="begin"/>
    </w:r>
    <w:r w:rsidRPr="00E37C2B">
      <w:instrText xml:space="preserve"> PAGE   \* MERGEFORMAT </w:instrText>
    </w:r>
    <w:r w:rsidRPr="00E37C2B">
      <w:fldChar w:fldCharType="separate"/>
    </w:r>
    <w:r>
      <w:rPr>
        <w:noProof/>
      </w:rPr>
      <w:t>31</w:t>
    </w:r>
    <w:r w:rsidRPr="00E37C2B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E9E04" w14:textId="017EDA65" w:rsidR="000A36BB" w:rsidRPr="00E37C2B" w:rsidRDefault="000A36BB" w:rsidP="00ED37B6">
    <w:pPr>
      <w:pStyle w:val="Footer"/>
      <w:tabs>
        <w:tab w:val="clear" w:pos="4513"/>
        <w:tab w:val="clear" w:pos="7349"/>
        <w:tab w:val="clear" w:pos="8364"/>
        <w:tab w:val="clear" w:pos="9026"/>
        <w:tab w:val="right" w:pos="8505"/>
      </w:tabs>
      <w:ind w:left="0"/>
    </w:pPr>
    <w:r>
      <w:t>Table of contents</w:t>
    </w:r>
    <w:r w:rsidRPr="00E37C2B">
      <w:tab/>
      <w:t xml:space="preserve">Page </w:t>
    </w:r>
    <w:r w:rsidRPr="00E37C2B">
      <w:fldChar w:fldCharType="begin"/>
    </w:r>
    <w:r w:rsidRPr="00E37C2B">
      <w:instrText xml:space="preserve"> PAGE   \* MERGEFORMAT </w:instrText>
    </w:r>
    <w:r w:rsidRPr="00E37C2B">
      <w:fldChar w:fldCharType="separate"/>
    </w:r>
    <w:r>
      <w:rPr>
        <w:noProof/>
      </w:rPr>
      <w:t>31</w:t>
    </w:r>
    <w:r w:rsidRPr="00E37C2B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E83A3" w14:textId="05B9709A" w:rsidR="00ED37B6" w:rsidRPr="00E37C2B" w:rsidRDefault="00ED37B6" w:rsidP="00ED37B6">
    <w:pPr>
      <w:pStyle w:val="Footer"/>
      <w:tabs>
        <w:tab w:val="clear" w:pos="4513"/>
        <w:tab w:val="clear" w:pos="7349"/>
        <w:tab w:val="clear" w:pos="8364"/>
        <w:tab w:val="clear" w:pos="9026"/>
        <w:tab w:val="right" w:pos="8505"/>
      </w:tabs>
      <w:ind w:left="0"/>
    </w:pPr>
    <w:r>
      <w:t xml:space="preserve">Part A </w:t>
    </w:r>
    <w:r w:rsidR="00CD52C4">
      <w:t>–</w:t>
    </w:r>
    <w:r>
      <w:t xml:space="preserve"> Issuing statement and version notes</w:t>
    </w:r>
    <w:r w:rsidRPr="00E37C2B">
      <w:tab/>
      <w:t xml:space="preserve">Page </w:t>
    </w:r>
    <w:r w:rsidRPr="00E37C2B">
      <w:fldChar w:fldCharType="begin"/>
    </w:r>
    <w:r w:rsidRPr="00E37C2B">
      <w:instrText xml:space="preserve"> PAGE   \* MERGEFORMAT </w:instrText>
    </w:r>
    <w:r w:rsidRPr="00E37C2B">
      <w:fldChar w:fldCharType="separate"/>
    </w:r>
    <w:r>
      <w:rPr>
        <w:noProof/>
      </w:rPr>
      <w:t>31</w:t>
    </w:r>
    <w:r w:rsidRPr="00E37C2B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245053" w14:textId="39D3C95D" w:rsidR="00ED37B6" w:rsidRPr="00E37C2B" w:rsidRDefault="00ED37B6" w:rsidP="00ED37B6">
    <w:pPr>
      <w:pStyle w:val="Footer"/>
      <w:tabs>
        <w:tab w:val="clear" w:pos="4513"/>
        <w:tab w:val="clear" w:pos="7349"/>
        <w:tab w:val="clear" w:pos="8364"/>
        <w:tab w:val="clear" w:pos="9026"/>
        <w:tab w:val="right" w:pos="8505"/>
      </w:tabs>
      <w:ind w:left="0"/>
    </w:pPr>
    <w:r>
      <w:t xml:space="preserve">Part B </w:t>
    </w:r>
    <w:r w:rsidR="00562452">
      <w:t>–</w:t>
    </w:r>
    <w:r>
      <w:t xml:space="preserve"> Introduction</w:t>
    </w:r>
    <w:r w:rsidRPr="00E37C2B">
      <w:tab/>
      <w:t xml:space="preserve">Page </w:t>
    </w:r>
    <w:r w:rsidRPr="00E37C2B">
      <w:fldChar w:fldCharType="begin"/>
    </w:r>
    <w:r w:rsidRPr="00E37C2B">
      <w:instrText xml:space="preserve"> PAGE   \* MERGEFORMAT </w:instrText>
    </w:r>
    <w:r w:rsidRPr="00E37C2B">
      <w:fldChar w:fldCharType="separate"/>
    </w:r>
    <w:r>
      <w:rPr>
        <w:noProof/>
      </w:rPr>
      <w:t>31</w:t>
    </w:r>
    <w:r w:rsidRPr="00E37C2B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976629" w14:textId="0FD63B52" w:rsidR="00A73118" w:rsidRPr="00E37C2B" w:rsidRDefault="00A73118" w:rsidP="00ED37B6">
    <w:pPr>
      <w:pStyle w:val="Footer"/>
      <w:tabs>
        <w:tab w:val="clear" w:pos="4513"/>
        <w:tab w:val="clear" w:pos="7349"/>
        <w:tab w:val="clear" w:pos="8364"/>
        <w:tab w:val="clear" w:pos="9026"/>
        <w:tab w:val="right" w:pos="8505"/>
      </w:tabs>
      <w:ind w:left="0"/>
    </w:pPr>
    <w:r>
      <w:t xml:space="preserve">Part C </w:t>
    </w:r>
    <w:r w:rsidR="000B0F23">
      <w:t>–</w:t>
    </w:r>
    <w:r>
      <w:t xml:space="preserve"> Definitions</w:t>
    </w:r>
    <w:r w:rsidRPr="00E37C2B">
      <w:tab/>
      <w:t xml:space="preserve">Page </w:t>
    </w:r>
    <w:r w:rsidRPr="00E37C2B">
      <w:fldChar w:fldCharType="begin"/>
    </w:r>
    <w:r w:rsidRPr="00E37C2B">
      <w:instrText xml:space="preserve"> PAGE   \* MERGEFORMAT </w:instrText>
    </w:r>
    <w:r w:rsidRPr="00E37C2B">
      <w:fldChar w:fldCharType="separate"/>
    </w:r>
    <w:r>
      <w:rPr>
        <w:noProof/>
      </w:rPr>
      <w:t>31</w:t>
    </w:r>
    <w:r w:rsidRPr="00E37C2B"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A0479D" w14:textId="77777777" w:rsidR="00EF3F86" w:rsidRPr="00E37C2B" w:rsidRDefault="00EF3F86" w:rsidP="00ED37B6">
    <w:pPr>
      <w:pStyle w:val="Footer"/>
      <w:tabs>
        <w:tab w:val="clear" w:pos="4513"/>
        <w:tab w:val="clear" w:pos="7349"/>
        <w:tab w:val="clear" w:pos="8364"/>
        <w:tab w:val="clear" w:pos="9026"/>
        <w:tab w:val="right" w:pos="8505"/>
      </w:tabs>
      <w:ind w:left="0"/>
    </w:pPr>
    <w:r>
      <w:t>Part D – Laboratory notification</w:t>
    </w:r>
    <w:r w:rsidRPr="00E37C2B">
      <w:tab/>
      <w:t xml:space="preserve">Page </w:t>
    </w:r>
    <w:r w:rsidRPr="00E37C2B">
      <w:fldChar w:fldCharType="begin"/>
    </w:r>
    <w:r w:rsidRPr="00E37C2B">
      <w:instrText xml:space="preserve"> PAGE   \* MERGEFORMAT </w:instrText>
    </w:r>
    <w:r w:rsidRPr="00E37C2B">
      <w:fldChar w:fldCharType="separate"/>
    </w:r>
    <w:r>
      <w:rPr>
        <w:noProof/>
      </w:rPr>
      <w:t>31</w:t>
    </w:r>
    <w:r w:rsidRPr="00E37C2B"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70E08" w14:textId="28AE8152" w:rsidR="00A73118" w:rsidRPr="00E37C2B" w:rsidRDefault="00A73118" w:rsidP="00ED37B6">
    <w:pPr>
      <w:pStyle w:val="Footer"/>
      <w:tabs>
        <w:tab w:val="clear" w:pos="4513"/>
        <w:tab w:val="clear" w:pos="7349"/>
        <w:tab w:val="clear" w:pos="8364"/>
        <w:tab w:val="clear" w:pos="9026"/>
        <w:tab w:val="right" w:pos="8505"/>
      </w:tabs>
      <w:ind w:left="0"/>
    </w:pPr>
    <w:r w:rsidRPr="00E37C2B">
      <w:tab/>
      <w:t xml:space="preserve">Page </w:t>
    </w:r>
    <w:r w:rsidRPr="00E37C2B">
      <w:fldChar w:fldCharType="begin"/>
    </w:r>
    <w:r w:rsidRPr="00E37C2B">
      <w:instrText xml:space="preserve"> PAGE   \* MERGEFORMAT </w:instrText>
    </w:r>
    <w:r w:rsidRPr="00E37C2B">
      <w:fldChar w:fldCharType="separate"/>
    </w:r>
    <w:r>
      <w:rPr>
        <w:noProof/>
      </w:rPr>
      <w:t>31</w:t>
    </w:r>
    <w:r w:rsidRPr="00E37C2B"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8E9201" w14:textId="4A3BC2CF" w:rsidR="00113A39" w:rsidRPr="00404350" w:rsidRDefault="00113A39" w:rsidP="00404350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71FD0D" w14:textId="77777777" w:rsidR="00C74F82" w:rsidRDefault="00C74F82" w:rsidP="006E6F00">
      <w:r>
        <w:separator/>
      </w:r>
    </w:p>
  </w:footnote>
  <w:footnote w:type="continuationSeparator" w:id="0">
    <w:p w14:paraId="6960980E" w14:textId="77777777" w:rsidR="00C74F82" w:rsidRDefault="00C74F82" w:rsidP="006E6F00">
      <w:r>
        <w:continuationSeparator/>
      </w:r>
    </w:p>
  </w:footnote>
  <w:footnote w:id="1">
    <w:p w14:paraId="6867617C" w14:textId="77777777" w:rsidR="00113A39" w:rsidRPr="00B60648" w:rsidRDefault="00113A39" w:rsidP="006E6F0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20D67">
        <w:rPr>
          <w:sz w:val="18"/>
          <w:szCs w:val="18"/>
        </w:rPr>
        <w:t xml:space="preserve">The public notice is available at </w:t>
      </w:r>
      <w:hyperlink r:id="rId1" w:history="1">
        <w:r w:rsidRPr="00D20D67">
          <w:rPr>
            <w:rStyle w:val="Hyperlink"/>
            <w:sz w:val="18"/>
            <w:szCs w:val="18"/>
            <w:lang w:val="en-AU"/>
          </w:rPr>
          <w:t>www.gazette.tas.gov.au</w:t>
        </w:r>
      </w:hyperlink>
      <w:r w:rsidRPr="00D20D67">
        <w:rPr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C0143" w14:textId="3E550EEF" w:rsidR="003F1359" w:rsidRPr="003F1359" w:rsidRDefault="003F1359" w:rsidP="002D6287">
    <w:pPr>
      <w:pStyle w:val="Header"/>
      <w:spacing w:before="0" w:after="0" w:line="240" w:lineRule="auto"/>
      <w:ind w:left="-284"/>
      <w:rPr>
        <w:lang w:val="en-AU"/>
      </w:rPr>
    </w:pPr>
    <w:r>
      <w:rPr>
        <w:lang w:val="en-AU"/>
      </w:rPr>
      <w:t>Guidelines for Notifying</w:t>
    </w:r>
    <w:r w:rsidR="009A43D8">
      <w:rPr>
        <w:lang w:val="en-AU"/>
      </w:rPr>
      <w:t xml:space="preserve"> </w:t>
    </w:r>
    <w:r w:rsidR="00603E5C">
      <w:rPr>
        <w:lang w:val="en-AU"/>
      </w:rPr>
      <w:t>Coronavirus Disease 2019 (COVID-19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065A3" w14:textId="1118041F" w:rsidR="00A73118" w:rsidRPr="00A73118" w:rsidRDefault="00A73118" w:rsidP="00A73118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87833"/>
    <w:multiLevelType w:val="hybridMultilevel"/>
    <w:tmpl w:val="2A06A072"/>
    <w:lvl w:ilvl="0" w:tplc="DD56D58E">
      <w:start w:val="1"/>
      <w:numFmt w:val="decimal"/>
      <w:pStyle w:val="Numbering"/>
      <w:lvlText w:val="(%1)  "/>
      <w:lvlJc w:val="left"/>
      <w:pPr>
        <w:ind w:left="927" w:hanging="360"/>
      </w:pPr>
      <w:rPr>
        <w:rFonts w:hint="default"/>
      </w:rPr>
    </w:lvl>
    <w:lvl w:ilvl="1" w:tplc="D3001C6C">
      <w:start w:val="1"/>
      <w:numFmt w:val="lowerLetter"/>
      <w:pStyle w:val="Numbering-secondlevel"/>
      <w:lvlText w:val="(%2)"/>
      <w:lvlJc w:val="left"/>
      <w:pPr>
        <w:ind w:left="1440" w:hanging="360"/>
      </w:pPr>
      <w:rPr>
        <w:rFonts w:hint="default"/>
      </w:rPr>
    </w:lvl>
    <w:lvl w:ilvl="2" w:tplc="E9D075D2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0765F8"/>
    <w:multiLevelType w:val="hybridMultilevel"/>
    <w:tmpl w:val="D898DEB0"/>
    <w:lvl w:ilvl="0" w:tplc="0DEA2822">
      <w:start w:val="1"/>
      <w:numFmt w:val="decimal"/>
      <w:lvlText w:val="(%1)  "/>
      <w:lvlJc w:val="left"/>
      <w:pPr>
        <w:ind w:left="720" w:hanging="360"/>
      </w:pPr>
      <w:rPr>
        <w:rFonts w:hint="default"/>
      </w:rPr>
    </w:lvl>
    <w:lvl w:ilvl="1" w:tplc="C29E9A2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F0520C3E">
      <w:start w:val="1"/>
      <w:numFmt w:val="lowerRoman"/>
      <w:pStyle w:val="numbering-thirdlevel"/>
      <w:lvlText w:val="(%3)"/>
      <w:lvlJc w:val="left"/>
      <w:pPr>
        <w:ind w:left="2160" w:hanging="180"/>
      </w:pPr>
      <w:rPr>
        <w:rFonts w:hint="default"/>
      </w:rPr>
    </w:lvl>
    <w:lvl w:ilvl="3" w:tplc="0C090013">
      <w:start w:val="1"/>
      <w:numFmt w:val="upperRoman"/>
      <w:lvlText w:val="%4."/>
      <w:lvlJc w:val="righ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C150F"/>
    <w:multiLevelType w:val="hybridMultilevel"/>
    <w:tmpl w:val="50006000"/>
    <w:lvl w:ilvl="0" w:tplc="0C09001B">
      <w:start w:val="1"/>
      <w:numFmt w:val="lowerRoman"/>
      <w:lvlText w:val="%1."/>
      <w:lvlJc w:val="right"/>
      <w:pPr>
        <w:ind w:left="2160" w:hanging="18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5E65E6"/>
    <w:multiLevelType w:val="hybridMultilevel"/>
    <w:tmpl w:val="E4E610BC"/>
    <w:lvl w:ilvl="0" w:tplc="7D20BB92">
      <w:start w:val="1"/>
      <w:numFmt w:val="bullet"/>
      <w:pStyle w:val="ListParagraph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59A97960"/>
    <w:multiLevelType w:val="hybridMultilevel"/>
    <w:tmpl w:val="31D8B30A"/>
    <w:lvl w:ilvl="0" w:tplc="C29E9A2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914AAE"/>
    <w:multiLevelType w:val="hybridMultilevel"/>
    <w:tmpl w:val="32126CA6"/>
    <w:lvl w:ilvl="0" w:tplc="D186AD92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63614D68"/>
    <w:multiLevelType w:val="hybridMultilevel"/>
    <w:tmpl w:val="CAC0AD8E"/>
    <w:lvl w:ilvl="0" w:tplc="0C09001B">
      <w:start w:val="1"/>
      <w:numFmt w:val="lowerRoman"/>
      <w:lvlText w:val="%1."/>
      <w:lvlJc w:val="right"/>
      <w:pPr>
        <w:ind w:left="2160" w:hanging="18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105F4"/>
    <w:multiLevelType w:val="hybridMultilevel"/>
    <w:tmpl w:val="9BAA43AC"/>
    <w:lvl w:ilvl="0" w:tplc="C29E9A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C29E9A2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B37F94"/>
    <w:multiLevelType w:val="hybridMultilevel"/>
    <w:tmpl w:val="6C92A832"/>
    <w:lvl w:ilvl="0" w:tplc="2CECAFDE">
      <w:start w:val="1"/>
      <w:numFmt w:val="upperLetter"/>
      <w:pStyle w:val="Heading1"/>
      <w:lvlText w:val="PART 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185C4F"/>
    <w:multiLevelType w:val="hybridMultilevel"/>
    <w:tmpl w:val="250ECE72"/>
    <w:lvl w:ilvl="0" w:tplc="0DEA2822">
      <w:start w:val="1"/>
      <w:numFmt w:val="decimal"/>
      <w:lvlText w:val="(%1)  "/>
      <w:lvlJc w:val="left"/>
      <w:pPr>
        <w:ind w:left="720" w:hanging="360"/>
      </w:pPr>
      <w:rPr>
        <w:rFonts w:hint="default"/>
      </w:rPr>
    </w:lvl>
    <w:lvl w:ilvl="1" w:tplc="C29E9A2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13">
      <w:start w:val="1"/>
      <w:numFmt w:val="upperRoman"/>
      <w:lvlText w:val="%4."/>
      <w:lvlJc w:val="righ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2"/>
  </w:num>
  <w:num w:numId="5">
    <w:abstractNumId w:val="6"/>
  </w:num>
  <w:num w:numId="6">
    <w:abstractNumId w:val="9"/>
  </w:num>
  <w:num w:numId="7">
    <w:abstractNumId w:val="8"/>
  </w:num>
  <w:num w:numId="8">
    <w:abstractNumId w:val="3"/>
  </w:num>
  <w:num w:numId="9">
    <w:abstractNumId w:val="0"/>
  </w:num>
  <w:num w:numId="10">
    <w:abstractNumId w:val="0"/>
    <w:lvlOverride w:ilvl="0">
      <w:startOverride w:val="1"/>
    </w:lvlOverride>
  </w:num>
  <w:num w:numId="11">
    <w:abstractNumId w:val="0"/>
  </w:num>
  <w:num w:numId="12">
    <w:abstractNumId w:val="1"/>
  </w:num>
  <w:num w:numId="13">
    <w:abstractNumId w:val="1"/>
  </w:num>
  <w:num w:numId="14">
    <w:abstractNumId w:val="0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5"/>
  </w:num>
  <w:num w:numId="23">
    <w:abstractNumId w:val="3"/>
  </w:num>
  <w:num w:numId="24">
    <w:abstractNumId w:val="0"/>
    <w:lvlOverride w:ilvl="0">
      <w:startOverride w:val="1"/>
    </w:lvlOverride>
  </w:num>
  <w:num w:numId="25">
    <w:abstractNumId w:val="0"/>
    <w:lvlOverride w:ilvl="0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displayBackgroundShape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oNotTrackFormatting/>
  <w:documentProtection w:edit="readOnly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DG1tDAzMrI0NDRV0lEKTi0uzszPAykwrAUAG8xlkywAAAA="/>
  </w:docVars>
  <w:rsids>
    <w:rsidRoot w:val="009520C2"/>
    <w:rsid w:val="000000A5"/>
    <w:rsid w:val="00000FA1"/>
    <w:rsid w:val="00001363"/>
    <w:rsid w:val="00002073"/>
    <w:rsid w:val="000028E9"/>
    <w:rsid w:val="000029F9"/>
    <w:rsid w:val="000035D6"/>
    <w:rsid w:val="00003B21"/>
    <w:rsid w:val="00003DE6"/>
    <w:rsid w:val="00003FEB"/>
    <w:rsid w:val="00004363"/>
    <w:rsid w:val="000050CA"/>
    <w:rsid w:val="0000597C"/>
    <w:rsid w:val="00005B5A"/>
    <w:rsid w:val="00005FAE"/>
    <w:rsid w:val="00006266"/>
    <w:rsid w:val="00006755"/>
    <w:rsid w:val="00006A74"/>
    <w:rsid w:val="0001003D"/>
    <w:rsid w:val="00010CF6"/>
    <w:rsid w:val="00010FC0"/>
    <w:rsid w:val="0001166E"/>
    <w:rsid w:val="000127E2"/>
    <w:rsid w:val="00012A6D"/>
    <w:rsid w:val="000139E7"/>
    <w:rsid w:val="00013EDE"/>
    <w:rsid w:val="00013F28"/>
    <w:rsid w:val="00013FAC"/>
    <w:rsid w:val="00013FF7"/>
    <w:rsid w:val="00014017"/>
    <w:rsid w:val="000144E0"/>
    <w:rsid w:val="000147BA"/>
    <w:rsid w:val="00014A43"/>
    <w:rsid w:val="0001588D"/>
    <w:rsid w:val="00015C9C"/>
    <w:rsid w:val="00017726"/>
    <w:rsid w:val="000178AD"/>
    <w:rsid w:val="00017CC7"/>
    <w:rsid w:val="00020157"/>
    <w:rsid w:val="000205EF"/>
    <w:rsid w:val="00020F64"/>
    <w:rsid w:val="0002142F"/>
    <w:rsid w:val="00021564"/>
    <w:rsid w:val="00021634"/>
    <w:rsid w:val="000224A2"/>
    <w:rsid w:val="000252E0"/>
    <w:rsid w:val="00025301"/>
    <w:rsid w:val="0002549C"/>
    <w:rsid w:val="00025EAC"/>
    <w:rsid w:val="000266B3"/>
    <w:rsid w:val="00027255"/>
    <w:rsid w:val="000276A6"/>
    <w:rsid w:val="000304F4"/>
    <w:rsid w:val="000305DF"/>
    <w:rsid w:val="00030CA3"/>
    <w:rsid w:val="00031622"/>
    <w:rsid w:val="0003163E"/>
    <w:rsid w:val="00031681"/>
    <w:rsid w:val="00031DE1"/>
    <w:rsid w:val="0003294F"/>
    <w:rsid w:val="00033739"/>
    <w:rsid w:val="00033802"/>
    <w:rsid w:val="00034996"/>
    <w:rsid w:val="00035D68"/>
    <w:rsid w:val="00035E90"/>
    <w:rsid w:val="00035F69"/>
    <w:rsid w:val="0003778F"/>
    <w:rsid w:val="0003796D"/>
    <w:rsid w:val="00037A55"/>
    <w:rsid w:val="00040CF3"/>
    <w:rsid w:val="0004192D"/>
    <w:rsid w:val="00042922"/>
    <w:rsid w:val="00042BC4"/>
    <w:rsid w:val="00042EB2"/>
    <w:rsid w:val="00043A80"/>
    <w:rsid w:val="00043C06"/>
    <w:rsid w:val="0004445D"/>
    <w:rsid w:val="00045447"/>
    <w:rsid w:val="000466C5"/>
    <w:rsid w:val="00050159"/>
    <w:rsid w:val="000505AE"/>
    <w:rsid w:val="00050BC8"/>
    <w:rsid w:val="0005206C"/>
    <w:rsid w:val="00053171"/>
    <w:rsid w:val="00053599"/>
    <w:rsid w:val="00053FBD"/>
    <w:rsid w:val="00053FCF"/>
    <w:rsid w:val="0005424D"/>
    <w:rsid w:val="00054764"/>
    <w:rsid w:val="00055CA2"/>
    <w:rsid w:val="000567F0"/>
    <w:rsid w:val="00056ED6"/>
    <w:rsid w:val="00057638"/>
    <w:rsid w:val="000577EE"/>
    <w:rsid w:val="00057BF2"/>
    <w:rsid w:val="00057C3D"/>
    <w:rsid w:val="00060549"/>
    <w:rsid w:val="00060E90"/>
    <w:rsid w:val="00061BB6"/>
    <w:rsid w:val="00062536"/>
    <w:rsid w:val="00063046"/>
    <w:rsid w:val="000641EC"/>
    <w:rsid w:val="00064A7A"/>
    <w:rsid w:val="000659B3"/>
    <w:rsid w:val="00065A31"/>
    <w:rsid w:val="0006602C"/>
    <w:rsid w:val="00066E8C"/>
    <w:rsid w:val="00067DED"/>
    <w:rsid w:val="00067ED2"/>
    <w:rsid w:val="000702C1"/>
    <w:rsid w:val="00072633"/>
    <w:rsid w:val="000733C7"/>
    <w:rsid w:val="00074317"/>
    <w:rsid w:val="00074A52"/>
    <w:rsid w:val="00074C58"/>
    <w:rsid w:val="000757A9"/>
    <w:rsid w:val="00076F62"/>
    <w:rsid w:val="0007750C"/>
    <w:rsid w:val="00077E41"/>
    <w:rsid w:val="00080C04"/>
    <w:rsid w:val="00081655"/>
    <w:rsid w:val="000831AA"/>
    <w:rsid w:val="00083D17"/>
    <w:rsid w:val="00084651"/>
    <w:rsid w:val="000861C3"/>
    <w:rsid w:val="00086828"/>
    <w:rsid w:val="0008694B"/>
    <w:rsid w:val="00087A23"/>
    <w:rsid w:val="00090E7E"/>
    <w:rsid w:val="00091CE4"/>
    <w:rsid w:val="00091F61"/>
    <w:rsid w:val="00092456"/>
    <w:rsid w:val="000928CE"/>
    <w:rsid w:val="000937F0"/>
    <w:rsid w:val="00093E4C"/>
    <w:rsid w:val="000946C4"/>
    <w:rsid w:val="0009523C"/>
    <w:rsid w:val="000958C9"/>
    <w:rsid w:val="00095C91"/>
    <w:rsid w:val="00095F20"/>
    <w:rsid w:val="00096E20"/>
    <w:rsid w:val="00096EF5"/>
    <w:rsid w:val="00097696"/>
    <w:rsid w:val="00097C10"/>
    <w:rsid w:val="00097F43"/>
    <w:rsid w:val="000A0351"/>
    <w:rsid w:val="000A0C65"/>
    <w:rsid w:val="000A0FC5"/>
    <w:rsid w:val="000A11AB"/>
    <w:rsid w:val="000A1499"/>
    <w:rsid w:val="000A1751"/>
    <w:rsid w:val="000A3359"/>
    <w:rsid w:val="000A33E5"/>
    <w:rsid w:val="000A36BB"/>
    <w:rsid w:val="000A370C"/>
    <w:rsid w:val="000A3B1E"/>
    <w:rsid w:val="000A4C1B"/>
    <w:rsid w:val="000A4CE0"/>
    <w:rsid w:val="000A50F6"/>
    <w:rsid w:val="000A5DD7"/>
    <w:rsid w:val="000A60D5"/>
    <w:rsid w:val="000A6AD3"/>
    <w:rsid w:val="000B05BA"/>
    <w:rsid w:val="000B0E2B"/>
    <w:rsid w:val="000B0F23"/>
    <w:rsid w:val="000B14F1"/>
    <w:rsid w:val="000B1B31"/>
    <w:rsid w:val="000B21B6"/>
    <w:rsid w:val="000B2AC2"/>
    <w:rsid w:val="000B31F0"/>
    <w:rsid w:val="000B3950"/>
    <w:rsid w:val="000B3974"/>
    <w:rsid w:val="000B482C"/>
    <w:rsid w:val="000B4DE6"/>
    <w:rsid w:val="000B5654"/>
    <w:rsid w:val="000B60F5"/>
    <w:rsid w:val="000B6AB2"/>
    <w:rsid w:val="000B7CA5"/>
    <w:rsid w:val="000C0084"/>
    <w:rsid w:val="000C072B"/>
    <w:rsid w:val="000C0A70"/>
    <w:rsid w:val="000C1800"/>
    <w:rsid w:val="000C1C14"/>
    <w:rsid w:val="000C30A3"/>
    <w:rsid w:val="000C3BB0"/>
    <w:rsid w:val="000C4838"/>
    <w:rsid w:val="000C4B9F"/>
    <w:rsid w:val="000C5DCD"/>
    <w:rsid w:val="000C70A3"/>
    <w:rsid w:val="000D069E"/>
    <w:rsid w:val="000D124F"/>
    <w:rsid w:val="000D1CCA"/>
    <w:rsid w:val="000D1CF8"/>
    <w:rsid w:val="000D1ED5"/>
    <w:rsid w:val="000D21F5"/>
    <w:rsid w:val="000D3457"/>
    <w:rsid w:val="000D3BA8"/>
    <w:rsid w:val="000D46C2"/>
    <w:rsid w:val="000D56F2"/>
    <w:rsid w:val="000D5B97"/>
    <w:rsid w:val="000D5F26"/>
    <w:rsid w:val="000D6175"/>
    <w:rsid w:val="000D67E0"/>
    <w:rsid w:val="000E02D9"/>
    <w:rsid w:val="000E0ECE"/>
    <w:rsid w:val="000E16B6"/>
    <w:rsid w:val="000E1F0F"/>
    <w:rsid w:val="000E284B"/>
    <w:rsid w:val="000E36B3"/>
    <w:rsid w:val="000E3D53"/>
    <w:rsid w:val="000E4130"/>
    <w:rsid w:val="000E44E2"/>
    <w:rsid w:val="000E5D49"/>
    <w:rsid w:val="000E60B7"/>
    <w:rsid w:val="000E6E56"/>
    <w:rsid w:val="000E71A6"/>
    <w:rsid w:val="000E74D6"/>
    <w:rsid w:val="000E76EE"/>
    <w:rsid w:val="000E770B"/>
    <w:rsid w:val="000E7C65"/>
    <w:rsid w:val="000E7E7B"/>
    <w:rsid w:val="000F0AE7"/>
    <w:rsid w:val="000F0BB3"/>
    <w:rsid w:val="000F0FB4"/>
    <w:rsid w:val="000F0FBE"/>
    <w:rsid w:val="000F100B"/>
    <w:rsid w:val="000F19F1"/>
    <w:rsid w:val="000F3B2F"/>
    <w:rsid w:val="000F3BB2"/>
    <w:rsid w:val="000F4183"/>
    <w:rsid w:val="000F4E40"/>
    <w:rsid w:val="000F4EC5"/>
    <w:rsid w:val="000F5720"/>
    <w:rsid w:val="000F58C6"/>
    <w:rsid w:val="000F67BA"/>
    <w:rsid w:val="00100165"/>
    <w:rsid w:val="001009F4"/>
    <w:rsid w:val="001012C3"/>
    <w:rsid w:val="0010220F"/>
    <w:rsid w:val="0010224C"/>
    <w:rsid w:val="001030DD"/>
    <w:rsid w:val="00103501"/>
    <w:rsid w:val="001047B5"/>
    <w:rsid w:val="00104DFD"/>
    <w:rsid w:val="00104E6F"/>
    <w:rsid w:val="00106111"/>
    <w:rsid w:val="001071B3"/>
    <w:rsid w:val="001072C6"/>
    <w:rsid w:val="001073B6"/>
    <w:rsid w:val="0011051C"/>
    <w:rsid w:val="00110755"/>
    <w:rsid w:val="00110757"/>
    <w:rsid w:val="00111697"/>
    <w:rsid w:val="00111A84"/>
    <w:rsid w:val="00111E24"/>
    <w:rsid w:val="00112C8D"/>
    <w:rsid w:val="0011309B"/>
    <w:rsid w:val="00113A39"/>
    <w:rsid w:val="00113E7D"/>
    <w:rsid w:val="001142F3"/>
    <w:rsid w:val="00114A74"/>
    <w:rsid w:val="00114AC1"/>
    <w:rsid w:val="00114F23"/>
    <w:rsid w:val="00115083"/>
    <w:rsid w:val="001155DA"/>
    <w:rsid w:val="0011565C"/>
    <w:rsid w:val="00115E90"/>
    <w:rsid w:val="00116659"/>
    <w:rsid w:val="001175E0"/>
    <w:rsid w:val="00117B13"/>
    <w:rsid w:val="001204D2"/>
    <w:rsid w:val="00121337"/>
    <w:rsid w:val="00121CD4"/>
    <w:rsid w:val="00122407"/>
    <w:rsid w:val="00122BD9"/>
    <w:rsid w:val="00122DE5"/>
    <w:rsid w:val="00123478"/>
    <w:rsid w:val="0012352C"/>
    <w:rsid w:val="00123883"/>
    <w:rsid w:val="00123C3F"/>
    <w:rsid w:val="0012463A"/>
    <w:rsid w:val="001273CF"/>
    <w:rsid w:val="00127EA9"/>
    <w:rsid w:val="00127EFC"/>
    <w:rsid w:val="0013065E"/>
    <w:rsid w:val="001306B5"/>
    <w:rsid w:val="0013326E"/>
    <w:rsid w:val="001342A8"/>
    <w:rsid w:val="00134444"/>
    <w:rsid w:val="00135290"/>
    <w:rsid w:val="001356EE"/>
    <w:rsid w:val="0013589D"/>
    <w:rsid w:val="001365F9"/>
    <w:rsid w:val="00136CF6"/>
    <w:rsid w:val="00137CA4"/>
    <w:rsid w:val="001414CE"/>
    <w:rsid w:val="001417ED"/>
    <w:rsid w:val="00141A5D"/>
    <w:rsid w:val="00142325"/>
    <w:rsid w:val="001439F5"/>
    <w:rsid w:val="00144088"/>
    <w:rsid w:val="001441AB"/>
    <w:rsid w:val="00144369"/>
    <w:rsid w:val="00144A9F"/>
    <w:rsid w:val="00146112"/>
    <w:rsid w:val="00146A18"/>
    <w:rsid w:val="00146C64"/>
    <w:rsid w:val="00147323"/>
    <w:rsid w:val="00147EED"/>
    <w:rsid w:val="0015085D"/>
    <w:rsid w:val="00150A9E"/>
    <w:rsid w:val="00151687"/>
    <w:rsid w:val="00151B04"/>
    <w:rsid w:val="001523B2"/>
    <w:rsid w:val="00153B3A"/>
    <w:rsid w:val="001556BC"/>
    <w:rsid w:val="00155AA2"/>
    <w:rsid w:val="00155F55"/>
    <w:rsid w:val="0015627E"/>
    <w:rsid w:val="00156901"/>
    <w:rsid w:val="00156987"/>
    <w:rsid w:val="00156FDA"/>
    <w:rsid w:val="00157E76"/>
    <w:rsid w:val="00157F62"/>
    <w:rsid w:val="00160961"/>
    <w:rsid w:val="00160A0A"/>
    <w:rsid w:val="00160F7A"/>
    <w:rsid w:val="001616ED"/>
    <w:rsid w:val="0016226E"/>
    <w:rsid w:val="00162802"/>
    <w:rsid w:val="00163F78"/>
    <w:rsid w:val="00164A0D"/>
    <w:rsid w:val="00164D13"/>
    <w:rsid w:val="00166892"/>
    <w:rsid w:val="001669F4"/>
    <w:rsid w:val="00167265"/>
    <w:rsid w:val="00167B83"/>
    <w:rsid w:val="00167F59"/>
    <w:rsid w:val="00170FB7"/>
    <w:rsid w:val="00171111"/>
    <w:rsid w:val="00171707"/>
    <w:rsid w:val="001724C7"/>
    <w:rsid w:val="00173A03"/>
    <w:rsid w:val="00173C9F"/>
    <w:rsid w:val="00174500"/>
    <w:rsid w:val="00174760"/>
    <w:rsid w:val="00174C5B"/>
    <w:rsid w:val="00175119"/>
    <w:rsid w:val="00175386"/>
    <w:rsid w:val="001755E9"/>
    <w:rsid w:val="0017561D"/>
    <w:rsid w:val="00175703"/>
    <w:rsid w:val="0017632F"/>
    <w:rsid w:val="00176826"/>
    <w:rsid w:val="001768D4"/>
    <w:rsid w:val="001771BC"/>
    <w:rsid w:val="001773F5"/>
    <w:rsid w:val="001778FA"/>
    <w:rsid w:val="00177E35"/>
    <w:rsid w:val="00177E3B"/>
    <w:rsid w:val="00180ADC"/>
    <w:rsid w:val="0018146A"/>
    <w:rsid w:val="00181EF3"/>
    <w:rsid w:val="001820A0"/>
    <w:rsid w:val="00183775"/>
    <w:rsid w:val="0018465D"/>
    <w:rsid w:val="00184C1A"/>
    <w:rsid w:val="00185226"/>
    <w:rsid w:val="001853AF"/>
    <w:rsid w:val="00185C58"/>
    <w:rsid w:val="0018679F"/>
    <w:rsid w:val="001870CA"/>
    <w:rsid w:val="0019024B"/>
    <w:rsid w:val="00191414"/>
    <w:rsid w:val="001917DD"/>
    <w:rsid w:val="001918DD"/>
    <w:rsid w:val="00191B4D"/>
    <w:rsid w:val="001922CF"/>
    <w:rsid w:val="00192557"/>
    <w:rsid w:val="0019265B"/>
    <w:rsid w:val="00192665"/>
    <w:rsid w:val="00192AA2"/>
    <w:rsid w:val="00192BA2"/>
    <w:rsid w:val="00193011"/>
    <w:rsid w:val="0019353F"/>
    <w:rsid w:val="001936DC"/>
    <w:rsid w:val="001939E2"/>
    <w:rsid w:val="00193AA3"/>
    <w:rsid w:val="00195B34"/>
    <w:rsid w:val="00195B35"/>
    <w:rsid w:val="00195D60"/>
    <w:rsid w:val="00195E3F"/>
    <w:rsid w:val="0019681E"/>
    <w:rsid w:val="00196F25"/>
    <w:rsid w:val="001A0F7F"/>
    <w:rsid w:val="001A1041"/>
    <w:rsid w:val="001A1167"/>
    <w:rsid w:val="001A24B1"/>
    <w:rsid w:val="001A25C8"/>
    <w:rsid w:val="001A3228"/>
    <w:rsid w:val="001A38EF"/>
    <w:rsid w:val="001A3F15"/>
    <w:rsid w:val="001A70DF"/>
    <w:rsid w:val="001B0715"/>
    <w:rsid w:val="001B09D8"/>
    <w:rsid w:val="001B0E6D"/>
    <w:rsid w:val="001B0F2A"/>
    <w:rsid w:val="001B12B6"/>
    <w:rsid w:val="001B1479"/>
    <w:rsid w:val="001B19CD"/>
    <w:rsid w:val="001B2051"/>
    <w:rsid w:val="001B232A"/>
    <w:rsid w:val="001B27B5"/>
    <w:rsid w:val="001B2843"/>
    <w:rsid w:val="001B2848"/>
    <w:rsid w:val="001B31EF"/>
    <w:rsid w:val="001B3573"/>
    <w:rsid w:val="001B4229"/>
    <w:rsid w:val="001B4D16"/>
    <w:rsid w:val="001B50E1"/>
    <w:rsid w:val="001B547C"/>
    <w:rsid w:val="001B5ED8"/>
    <w:rsid w:val="001B6056"/>
    <w:rsid w:val="001B66C3"/>
    <w:rsid w:val="001B70D3"/>
    <w:rsid w:val="001B72DE"/>
    <w:rsid w:val="001B751C"/>
    <w:rsid w:val="001B7E94"/>
    <w:rsid w:val="001B7FF7"/>
    <w:rsid w:val="001C03DE"/>
    <w:rsid w:val="001C0BC5"/>
    <w:rsid w:val="001C0C7A"/>
    <w:rsid w:val="001C0EBC"/>
    <w:rsid w:val="001C15C4"/>
    <w:rsid w:val="001C1AA0"/>
    <w:rsid w:val="001C1AE3"/>
    <w:rsid w:val="001C3AAE"/>
    <w:rsid w:val="001C3CC6"/>
    <w:rsid w:val="001C470C"/>
    <w:rsid w:val="001C4B17"/>
    <w:rsid w:val="001C5563"/>
    <w:rsid w:val="001C5B5B"/>
    <w:rsid w:val="001C62CD"/>
    <w:rsid w:val="001C630A"/>
    <w:rsid w:val="001C6512"/>
    <w:rsid w:val="001C68AE"/>
    <w:rsid w:val="001C6FC7"/>
    <w:rsid w:val="001C746B"/>
    <w:rsid w:val="001C7FC1"/>
    <w:rsid w:val="001D07C9"/>
    <w:rsid w:val="001D14B0"/>
    <w:rsid w:val="001D1C0E"/>
    <w:rsid w:val="001D1C89"/>
    <w:rsid w:val="001D1D63"/>
    <w:rsid w:val="001D273C"/>
    <w:rsid w:val="001D2C5A"/>
    <w:rsid w:val="001D32B3"/>
    <w:rsid w:val="001D3353"/>
    <w:rsid w:val="001D3A15"/>
    <w:rsid w:val="001D3B23"/>
    <w:rsid w:val="001D411E"/>
    <w:rsid w:val="001D49D4"/>
    <w:rsid w:val="001D4FFE"/>
    <w:rsid w:val="001D51BA"/>
    <w:rsid w:val="001D68D0"/>
    <w:rsid w:val="001D6DE2"/>
    <w:rsid w:val="001D6FD6"/>
    <w:rsid w:val="001D71E2"/>
    <w:rsid w:val="001D745E"/>
    <w:rsid w:val="001D7920"/>
    <w:rsid w:val="001D7C21"/>
    <w:rsid w:val="001D7E4E"/>
    <w:rsid w:val="001E04F1"/>
    <w:rsid w:val="001E0E7C"/>
    <w:rsid w:val="001E103D"/>
    <w:rsid w:val="001E1754"/>
    <w:rsid w:val="001E2225"/>
    <w:rsid w:val="001E40A8"/>
    <w:rsid w:val="001E44EA"/>
    <w:rsid w:val="001E53BF"/>
    <w:rsid w:val="001E595F"/>
    <w:rsid w:val="001E5B62"/>
    <w:rsid w:val="001E62D5"/>
    <w:rsid w:val="001E63BB"/>
    <w:rsid w:val="001E69D1"/>
    <w:rsid w:val="001E727B"/>
    <w:rsid w:val="001F108A"/>
    <w:rsid w:val="001F2370"/>
    <w:rsid w:val="001F2790"/>
    <w:rsid w:val="001F2FFB"/>
    <w:rsid w:val="001F357C"/>
    <w:rsid w:val="001F36D4"/>
    <w:rsid w:val="001F40CF"/>
    <w:rsid w:val="001F4499"/>
    <w:rsid w:val="001F4B79"/>
    <w:rsid w:val="001F51A5"/>
    <w:rsid w:val="001F538C"/>
    <w:rsid w:val="001F539A"/>
    <w:rsid w:val="001F5EEA"/>
    <w:rsid w:val="001F65E8"/>
    <w:rsid w:val="001F6669"/>
    <w:rsid w:val="001F7A29"/>
    <w:rsid w:val="001F7B63"/>
    <w:rsid w:val="001F7E7E"/>
    <w:rsid w:val="002004A3"/>
    <w:rsid w:val="00202901"/>
    <w:rsid w:val="002033F2"/>
    <w:rsid w:val="0020364E"/>
    <w:rsid w:val="0020386D"/>
    <w:rsid w:val="002039E2"/>
    <w:rsid w:val="002046B5"/>
    <w:rsid w:val="00204EE4"/>
    <w:rsid w:val="00205047"/>
    <w:rsid w:val="0020506A"/>
    <w:rsid w:val="002051AB"/>
    <w:rsid w:val="00205878"/>
    <w:rsid w:val="00205CD8"/>
    <w:rsid w:val="00206869"/>
    <w:rsid w:val="00206BE6"/>
    <w:rsid w:val="00206D5E"/>
    <w:rsid w:val="0020733F"/>
    <w:rsid w:val="0021006A"/>
    <w:rsid w:val="00210259"/>
    <w:rsid w:val="00211BE3"/>
    <w:rsid w:val="00215209"/>
    <w:rsid w:val="002159DA"/>
    <w:rsid w:val="00215B35"/>
    <w:rsid w:val="00215D91"/>
    <w:rsid w:val="00216159"/>
    <w:rsid w:val="002163E4"/>
    <w:rsid w:val="0021683D"/>
    <w:rsid w:val="00216907"/>
    <w:rsid w:val="00217FBA"/>
    <w:rsid w:val="00222CE7"/>
    <w:rsid w:val="0022330E"/>
    <w:rsid w:val="00223EDF"/>
    <w:rsid w:val="00223F58"/>
    <w:rsid w:val="002244AF"/>
    <w:rsid w:val="0022529F"/>
    <w:rsid w:val="00225984"/>
    <w:rsid w:val="00226EA2"/>
    <w:rsid w:val="00227E56"/>
    <w:rsid w:val="00227F67"/>
    <w:rsid w:val="00230D65"/>
    <w:rsid w:val="0023171C"/>
    <w:rsid w:val="00231E1C"/>
    <w:rsid w:val="00231F58"/>
    <w:rsid w:val="0023204F"/>
    <w:rsid w:val="0023269B"/>
    <w:rsid w:val="00233747"/>
    <w:rsid w:val="00234DCA"/>
    <w:rsid w:val="002350FD"/>
    <w:rsid w:val="002351C4"/>
    <w:rsid w:val="00235B62"/>
    <w:rsid w:val="002363A8"/>
    <w:rsid w:val="00236C0B"/>
    <w:rsid w:val="00236D1F"/>
    <w:rsid w:val="00236F23"/>
    <w:rsid w:val="00237C57"/>
    <w:rsid w:val="00240144"/>
    <w:rsid w:val="002404AE"/>
    <w:rsid w:val="0024235D"/>
    <w:rsid w:val="00242638"/>
    <w:rsid w:val="002428DB"/>
    <w:rsid w:val="00243B5E"/>
    <w:rsid w:val="00244D49"/>
    <w:rsid w:val="002451CF"/>
    <w:rsid w:val="002454E8"/>
    <w:rsid w:val="00245A42"/>
    <w:rsid w:val="00245D3A"/>
    <w:rsid w:val="00245EB7"/>
    <w:rsid w:val="002460B1"/>
    <w:rsid w:val="00246225"/>
    <w:rsid w:val="00246346"/>
    <w:rsid w:val="002467C4"/>
    <w:rsid w:val="00246EBF"/>
    <w:rsid w:val="00247BBA"/>
    <w:rsid w:val="002504AA"/>
    <w:rsid w:val="002543D8"/>
    <w:rsid w:val="0025474D"/>
    <w:rsid w:val="00254940"/>
    <w:rsid w:val="00255632"/>
    <w:rsid w:val="002556F5"/>
    <w:rsid w:val="00255BE2"/>
    <w:rsid w:val="00255C96"/>
    <w:rsid w:val="0025614B"/>
    <w:rsid w:val="00256277"/>
    <w:rsid w:val="002576CB"/>
    <w:rsid w:val="0026035A"/>
    <w:rsid w:val="002609EB"/>
    <w:rsid w:val="0026187A"/>
    <w:rsid w:val="00261B5A"/>
    <w:rsid w:val="002626A2"/>
    <w:rsid w:val="00262DF1"/>
    <w:rsid w:val="002630DF"/>
    <w:rsid w:val="00263202"/>
    <w:rsid w:val="00264831"/>
    <w:rsid w:val="00264D81"/>
    <w:rsid w:val="00264F12"/>
    <w:rsid w:val="00265224"/>
    <w:rsid w:val="00265281"/>
    <w:rsid w:val="002666AF"/>
    <w:rsid w:val="002669A9"/>
    <w:rsid w:val="002676D7"/>
    <w:rsid w:val="00270FC9"/>
    <w:rsid w:val="00270FD3"/>
    <w:rsid w:val="00271065"/>
    <w:rsid w:val="00271211"/>
    <w:rsid w:val="0027256D"/>
    <w:rsid w:val="002726A8"/>
    <w:rsid w:val="002729E9"/>
    <w:rsid w:val="00273BC6"/>
    <w:rsid w:val="002746D0"/>
    <w:rsid w:val="0027510A"/>
    <w:rsid w:val="002763D1"/>
    <w:rsid w:val="002768A8"/>
    <w:rsid w:val="00276C9D"/>
    <w:rsid w:val="00276D83"/>
    <w:rsid w:val="00277546"/>
    <w:rsid w:val="00277A0A"/>
    <w:rsid w:val="002802A6"/>
    <w:rsid w:val="00280959"/>
    <w:rsid w:val="002819FF"/>
    <w:rsid w:val="00281F85"/>
    <w:rsid w:val="0028258E"/>
    <w:rsid w:val="002831A6"/>
    <w:rsid w:val="00283B06"/>
    <w:rsid w:val="00283B9B"/>
    <w:rsid w:val="0028451A"/>
    <w:rsid w:val="00284729"/>
    <w:rsid w:val="00285CF0"/>
    <w:rsid w:val="00286AC7"/>
    <w:rsid w:val="00286DEC"/>
    <w:rsid w:val="0028714E"/>
    <w:rsid w:val="0029016A"/>
    <w:rsid w:val="00290296"/>
    <w:rsid w:val="00290604"/>
    <w:rsid w:val="002919FB"/>
    <w:rsid w:val="00291D55"/>
    <w:rsid w:val="00291F09"/>
    <w:rsid w:val="0029216B"/>
    <w:rsid w:val="00292D26"/>
    <w:rsid w:val="0029379B"/>
    <w:rsid w:val="00293DEF"/>
    <w:rsid w:val="00294D96"/>
    <w:rsid w:val="00295F94"/>
    <w:rsid w:val="002966BC"/>
    <w:rsid w:val="002A0432"/>
    <w:rsid w:val="002A1F3D"/>
    <w:rsid w:val="002A25D6"/>
    <w:rsid w:val="002A28A2"/>
    <w:rsid w:val="002A2BC5"/>
    <w:rsid w:val="002A3199"/>
    <w:rsid w:val="002A3A9D"/>
    <w:rsid w:val="002A3C0F"/>
    <w:rsid w:val="002A3D27"/>
    <w:rsid w:val="002A4206"/>
    <w:rsid w:val="002A4D4D"/>
    <w:rsid w:val="002A5B73"/>
    <w:rsid w:val="002A5D43"/>
    <w:rsid w:val="002A60F5"/>
    <w:rsid w:val="002B0CF6"/>
    <w:rsid w:val="002B10A9"/>
    <w:rsid w:val="002B170C"/>
    <w:rsid w:val="002B23BD"/>
    <w:rsid w:val="002B2A6F"/>
    <w:rsid w:val="002B2EDB"/>
    <w:rsid w:val="002B324B"/>
    <w:rsid w:val="002B34C5"/>
    <w:rsid w:val="002B4204"/>
    <w:rsid w:val="002B4A3B"/>
    <w:rsid w:val="002B51C2"/>
    <w:rsid w:val="002B5484"/>
    <w:rsid w:val="002B5703"/>
    <w:rsid w:val="002B62F6"/>
    <w:rsid w:val="002B65AB"/>
    <w:rsid w:val="002B67BB"/>
    <w:rsid w:val="002B69A7"/>
    <w:rsid w:val="002B6FCF"/>
    <w:rsid w:val="002B7DC1"/>
    <w:rsid w:val="002B7DFA"/>
    <w:rsid w:val="002C008B"/>
    <w:rsid w:val="002C1853"/>
    <w:rsid w:val="002C19FC"/>
    <w:rsid w:val="002C1A72"/>
    <w:rsid w:val="002C228F"/>
    <w:rsid w:val="002C254C"/>
    <w:rsid w:val="002C2C05"/>
    <w:rsid w:val="002C3524"/>
    <w:rsid w:val="002C3857"/>
    <w:rsid w:val="002C39F8"/>
    <w:rsid w:val="002C5644"/>
    <w:rsid w:val="002C6118"/>
    <w:rsid w:val="002C6BE5"/>
    <w:rsid w:val="002C6BE8"/>
    <w:rsid w:val="002D03A1"/>
    <w:rsid w:val="002D03D2"/>
    <w:rsid w:val="002D0E25"/>
    <w:rsid w:val="002D1BF8"/>
    <w:rsid w:val="002D1D24"/>
    <w:rsid w:val="002D2027"/>
    <w:rsid w:val="002D2D1E"/>
    <w:rsid w:val="002D4378"/>
    <w:rsid w:val="002D4D8E"/>
    <w:rsid w:val="002D4F17"/>
    <w:rsid w:val="002D5644"/>
    <w:rsid w:val="002D5A96"/>
    <w:rsid w:val="002D6044"/>
    <w:rsid w:val="002D6287"/>
    <w:rsid w:val="002D648D"/>
    <w:rsid w:val="002D64F3"/>
    <w:rsid w:val="002D6985"/>
    <w:rsid w:val="002D6E30"/>
    <w:rsid w:val="002D6F66"/>
    <w:rsid w:val="002D7FB6"/>
    <w:rsid w:val="002D7FE7"/>
    <w:rsid w:val="002E0A7C"/>
    <w:rsid w:val="002E0C60"/>
    <w:rsid w:val="002E2431"/>
    <w:rsid w:val="002E2CA4"/>
    <w:rsid w:val="002E2EC2"/>
    <w:rsid w:val="002E3830"/>
    <w:rsid w:val="002E3908"/>
    <w:rsid w:val="002E3913"/>
    <w:rsid w:val="002E45E7"/>
    <w:rsid w:val="002E626E"/>
    <w:rsid w:val="002E6CD4"/>
    <w:rsid w:val="002E6EB3"/>
    <w:rsid w:val="002E7664"/>
    <w:rsid w:val="002F06A4"/>
    <w:rsid w:val="002F0AEC"/>
    <w:rsid w:val="002F0CBD"/>
    <w:rsid w:val="002F1CD2"/>
    <w:rsid w:val="002F1D56"/>
    <w:rsid w:val="002F200D"/>
    <w:rsid w:val="002F231F"/>
    <w:rsid w:val="002F2881"/>
    <w:rsid w:val="002F2B08"/>
    <w:rsid w:val="002F3C52"/>
    <w:rsid w:val="002F4378"/>
    <w:rsid w:val="002F52B5"/>
    <w:rsid w:val="002F58E1"/>
    <w:rsid w:val="002F7749"/>
    <w:rsid w:val="002F78C6"/>
    <w:rsid w:val="002F7BA9"/>
    <w:rsid w:val="002F7E3F"/>
    <w:rsid w:val="00300064"/>
    <w:rsid w:val="00300148"/>
    <w:rsid w:val="003005FE"/>
    <w:rsid w:val="00301710"/>
    <w:rsid w:val="00301713"/>
    <w:rsid w:val="00301DD2"/>
    <w:rsid w:val="00302579"/>
    <w:rsid w:val="003041AA"/>
    <w:rsid w:val="0030457A"/>
    <w:rsid w:val="00304A87"/>
    <w:rsid w:val="00305152"/>
    <w:rsid w:val="0030519A"/>
    <w:rsid w:val="00305BE3"/>
    <w:rsid w:val="00306015"/>
    <w:rsid w:val="003068C6"/>
    <w:rsid w:val="003075B5"/>
    <w:rsid w:val="0031082D"/>
    <w:rsid w:val="00310CBE"/>
    <w:rsid w:val="00310D51"/>
    <w:rsid w:val="003114D9"/>
    <w:rsid w:val="0031224E"/>
    <w:rsid w:val="003122DA"/>
    <w:rsid w:val="00312C69"/>
    <w:rsid w:val="003132F1"/>
    <w:rsid w:val="003139BF"/>
    <w:rsid w:val="00313C58"/>
    <w:rsid w:val="00314792"/>
    <w:rsid w:val="00314C54"/>
    <w:rsid w:val="00314FD7"/>
    <w:rsid w:val="003153E2"/>
    <w:rsid w:val="003160F7"/>
    <w:rsid w:val="00316B02"/>
    <w:rsid w:val="00316DC4"/>
    <w:rsid w:val="00316ED0"/>
    <w:rsid w:val="00317611"/>
    <w:rsid w:val="0031782E"/>
    <w:rsid w:val="00317B58"/>
    <w:rsid w:val="00317D60"/>
    <w:rsid w:val="0032009D"/>
    <w:rsid w:val="0032067C"/>
    <w:rsid w:val="00320C17"/>
    <w:rsid w:val="003213EB"/>
    <w:rsid w:val="00322623"/>
    <w:rsid w:val="0032270C"/>
    <w:rsid w:val="00323FEE"/>
    <w:rsid w:val="00324F79"/>
    <w:rsid w:val="003256E0"/>
    <w:rsid w:val="00326171"/>
    <w:rsid w:val="00326C5A"/>
    <w:rsid w:val="003270C6"/>
    <w:rsid w:val="00327633"/>
    <w:rsid w:val="003321FF"/>
    <w:rsid w:val="00333713"/>
    <w:rsid w:val="00333BB6"/>
    <w:rsid w:val="00333E81"/>
    <w:rsid w:val="00333FA4"/>
    <w:rsid w:val="00334507"/>
    <w:rsid w:val="00334765"/>
    <w:rsid w:val="00334DC4"/>
    <w:rsid w:val="003351B0"/>
    <w:rsid w:val="003358C7"/>
    <w:rsid w:val="00335FCA"/>
    <w:rsid w:val="0033600F"/>
    <w:rsid w:val="0033684A"/>
    <w:rsid w:val="0033715D"/>
    <w:rsid w:val="00337A70"/>
    <w:rsid w:val="003412B0"/>
    <w:rsid w:val="00341564"/>
    <w:rsid w:val="003416F9"/>
    <w:rsid w:val="00341D19"/>
    <w:rsid w:val="00342155"/>
    <w:rsid w:val="0034306E"/>
    <w:rsid w:val="00343452"/>
    <w:rsid w:val="003434DC"/>
    <w:rsid w:val="003442DA"/>
    <w:rsid w:val="00344790"/>
    <w:rsid w:val="0034496F"/>
    <w:rsid w:val="00344E52"/>
    <w:rsid w:val="00345A9C"/>
    <w:rsid w:val="00346208"/>
    <w:rsid w:val="0034652E"/>
    <w:rsid w:val="00346B3C"/>
    <w:rsid w:val="0034740C"/>
    <w:rsid w:val="0034761F"/>
    <w:rsid w:val="00347C56"/>
    <w:rsid w:val="003507D9"/>
    <w:rsid w:val="003514EC"/>
    <w:rsid w:val="00351D47"/>
    <w:rsid w:val="00352229"/>
    <w:rsid w:val="003529FB"/>
    <w:rsid w:val="00352CD8"/>
    <w:rsid w:val="00352F30"/>
    <w:rsid w:val="003546AE"/>
    <w:rsid w:val="00356077"/>
    <w:rsid w:val="00356B06"/>
    <w:rsid w:val="00356F31"/>
    <w:rsid w:val="00360698"/>
    <w:rsid w:val="0036159A"/>
    <w:rsid w:val="00362319"/>
    <w:rsid w:val="0036241F"/>
    <w:rsid w:val="0036428C"/>
    <w:rsid w:val="003642E2"/>
    <w:rsid w:val="003656C7"/>
    <w:rsid w:val="00366F04"/>
    <w:rsid w:val="00366F84"/>
    <w:rsid w:val="00367430"/>
    <w:rsid w:val="00367872"/>
    <w:rsid w:val="00367A83"/>
    <w:rsid w:val="003705AF"/>
    <w:rsid w:val="00370D30"/>
    <w:rsid w:val="00371924"/>
    <w:rsid w:val="0037204B"/>
    <w:rsid w:val="00372133"/>
    <w:rsid w:val="00372CA3"/>
    <w:rsid w:val="00373484"/>
    <w:rsid w:val="003736ED"/>
    <w:rsid w:val="00373AA4"/>
    <w:rsid w:val="00373B39"/>
    <w:rsid w:val="00374114"/>
    <w:rsid w:val="00374579"/>
    <w:rsid w:val="0037507E"/>
    <w:rsid w:val="003755F5"/>
    <w:rsid w:val="00376088"/>
    <w:rsid w:val="00376491"/>
    <w:rsid w:val="003764D7"/>
    <w:rsid w:val="00376565"/>
    <w:rsid w:val="0038028C"/>
    <w:rsid w:val="00380438"/>
    <w:rsid w:val="00380940"/>
    <w:rsid w:val="00380DAD"/>
    <w:rsid w:val="00381049"/>
    <w:rsid w:val="00381074"/>
    <w:rsid w:val="00381604"/>
    <w:rsid w:val="003817A5"/>
    <w:rsid w:val="00382274"/>
    <w:rsid w:val="003826D3"/>
    <w:rsid w:val="00382855"/>
    <w:rsid w:val="00382ADC"/>
    <w:rsid w:val="00382C78"/>
    <w:rsid w:val="00382CDF"/>
    <w:rsid w:val="00383514"/>
    <w:rsid w:val="003837D7"/>
    <w:rsid w:val="00383FD1"/>
    <w:rsid w:val="003847C2"/>
    <w:rsid w:val="003851C4"/>
    <w:rsid w:val="003856F9"/>
    <w:rsid w:val="00385AF9"/>
    <w:rsid w:val="00386930"/>
    <w:rsid w:val="00387D30"/>
    <w:rsid w:val="003902CA"/>
    <w:rsid w:val="00390528"/>
    <w:rsid w:val="00391775"/>
    <w:rsid w:val="00391B2C"/>
    <w:rsid w:val="0039348E"/>
    <w:rsid w:val="003938DE"/>
    <w:rsid w:val="00393F3C"/>
    <w:rsid w:val="00394421"/>
    <w:rsid w:val="003948AA"/>
    <w:rsid w:val="003948D8"/>
    <w:rsid w:val="00394FB2"/>
    <w:rsid w:val="00395636"/>
    <w:rsid w:val="00396128"/>
    <w:rsid w:val="00396CA4"/>
    <w:rsid w:val="00397029"/>
    <w:rsid w:val="00397128"/>
    <w:rsid w:val="00397384"/>
    <w:rsid w:val="003A0833"/>
    <w:rsid w:val="003A0E28"/>
    <w:rsid w:val="003A1779"/>
    <w:rsid w:val="003A2220"/>
    <w:rsid w:val="003A27FF"/>
    <w:rsid w:val="003A2BF5"/>
    <w:rsid w:val="003A35FC"/>
    <w:rsid w:val="003A41E3"/>
    <w:rsid w:val="003A4F76"/>
    <w:rsid w:val="003A5148"/>
    <w:rsid w:val="003A55A9"/>
    <w:rsid w:val="003A5783"/>
    <w:rsid w:val="003A589C"/>
    <w:rsid w:val="003A6462"/>
    <w:rsid w:val="003A6566"/>
    <w:rsid w:val="003A67A4"/>
    <w:rsid w:val="003A6A03"/>
    <w:rsid w:val="003A6D7C"/>
    <w:rsid w:val="003B05F1"/>
    <w:rsid w:val="003B07D7"/>
    <w:rsid w:val="003B0964"/>
    <w:rsid w:val="003B13B6"/>
    <w:rsid w:val="003B1EDC"/>
    <w:rsid w:val="003B2B49"/>
    <w:rsid w:val="003B393F"/>
    <w:rsid w:val="003B3C3E"/>
    <w:rsid w:val="003B3D1B"/>
    <w:rsid w:val="003B41A2"/>
    <w:rsid w:val="003B41D7"/>
    <w:rsid w:val="003B454C"/>
    <w:rsid w:val="003B46B2"/>
    <w:rsid w:val="003B474E"/>
    <w:rsid w:val="003B4784"/>
    <w:rsid w:val="003B7D39"/>
    <w:rsid w:val="003C0153"/>
    <w:rsid w:val="003C0321"/>
    <w:rsid w:val="003C04FC"/>
    <w:rsid w:val="003C1248"/>
    <w:rsid w:val="003C292B"/>
    <w:rsid w:val="003C2B0D"/>
    <w:rsid w:val="003C31F9"/>
    <w:rsid w:val="003C4022"/>
    <w:rsid w:val="003C4123"/>
    <w:rsid w:val="003C5160"/>
    <w:rsid w:val="003C548F"/>
    <w:rsid w:val="003C550F"/>
    <w:rsid w:val="003C5D1D"/>
    <w:rsid w:val="003C6D02"/>
    <w:rsid w:val="003C736F"/>
    <w:rsid w:val="003C7E79"/>
    <w:rsid w:val="003D03C7"/>
    <w:rsid w:val="003D07EF"/>
    <w:rsid w:val="003D0808"/>
    <w:rsid w:val="003D1ECD"/>
    <w:rsid w:val="003D21F5"/>
    <w:rsid w:val="003D2778"/>
    <w:rsid w:val="003D2920"/>
    <w:rsid w:val="003D2BDF"/>
    <w:rsid w:val="003D3A35"/>
    <w:rsid w:val="003D3B4C"/>
    <w:rsid w:val="003D3DDC"/>
    <w:rsid w:val="003D44E1"/>
    <w:rsid w:val="003D4ED5"/>
    <w:rsid w:val="003D51E5"/>
    <w:rsid w:val="003D5DA4"/>
    <w:rsid w:val="003D5F4F"/>
    <w:rsid w:val="003D64A7"/>
    <w:rsid w:val="003D7157"/>
    <w:rsid w:val="003D7273"/>
    <w:rsid w:val="003E0395"/>
    <w:rsid w:val="003E05E3"/>
    <w:rsid w:val="003E159C"/>
    <w:rsid w:val="003E22B1"/>
    <w:rsid w:val="003E231B"/>
    <w:rsid w:val="003E233F"/>
    <w:rsid w:val="003E2525"/>
    <w:rsid w:val="003E26D9"/>
    <w:rsid w:val="003E3D5C"/>
    <w:rsid w:val="003E4CCD"/>
    <w:rsid w:val="003E525F"/>
    <w:rsid w:val="003E5581"/>
    <w:rsid w:val="003E5C0F"/>
    <w:rsid w:val="003E729B"/>
    <w:rsid w:val="003E7CDC"/>
    <w:rsid w:val="003E7E25"/>
    <w:rsid w:val="003E7EB7"/>
    <w:rsid w:val="003F006C"/>
    <w:rsid w:val="003F008C"/>
    <w:rsid w:val="003F01ED"/>
    <w:rsid w:val="003F0384"/>
    <w:rsid w:val="003F0564"/>
    <w:rsid w:val="003F08AD"/>
    <w:rsid w:val="003F1359"/>
    <w:rsid w:val="003F17B7"/>
    <w:rsid w:val="003F1CEA"/>
    <w:rsid w:val="003F317C"/>
    <w:rsid w:val="003F48FF"/>
    <w:rsid w:val="003F51C7"/>
    <w:rsid w:val="003F5CC3"/>
    <w:rsid w:val="003F751F"/>
    <w:rsid w:val="003F7EC7"/>
    <w:rsid w:val="003F7ECC"/>
    <w:rsid w:val="0040104B"/>
    <w:rsid w:val="004027C6"/>
    <w:rsid w:val="004033B2"/>
    <w:rsid w:val="00404350"/>
    <w:rsid w:val="00406484"/>
    <w:rsid w:val="00407198"/>
    <w:rsid w:val="004077EB"/>
    <w:rsid w:val="00407F3A"/>
    <w:rsid w:val="0041000F"/>
    <w:rsid w:val="004101A3"/>
    <w:rsid w:val="004102A6"/>
    <w:rsid w:val="0041051A"/>
    <w:rsid w:val="004105FD"/>
    <w:rsid w:val="00410774"/>
    <w:rsid w:val="00411DBB"/>
    <w:rsid w:val="004128BA"/>
    <w:rsid w:val="0041297F"/>
    <w:rsid w:val="00412BD7"/>
    <w:rsid w:val="0041497D"/>
    <w:rsid w:val="00414A5A"/>
    <w:rsid w:val="00414C88"/>
    <w:rsid w:val="00414F05"/>
    <w:rsid w:val="004152AA"/>
    <w:rsid w:val="00416226"/>
    <w:rsid w:val="00416372"/>
    <w:rsid w:val="00416B93"/>
    <w:rsid w:val="0042057F"/>
    <w:rsid w:val="0042192A"/>
    <w:rsid w:val="00421D7D"/>
    <w:rsid w:val="00422736"/>
    <w:rsid w:val="0042397F"/>
    <w:rsid w:val="004245B8"/>
    <w:rsid w:val="00425093"/>
    <w:rsid w:val="004250FA"/>
    <w:rsid w:val="004253ED"/>
    <w:rsid w:val="00425FE9"/>
    <w:rsid w:val="004266B4"/>
    <w:rsid w:val="00426B7E"/>
    <w:rsid w:val="00426D01"/>
    <w:rsid w:val="00430610"/>
    <w:rsid w:val="00430FA0"/>
    <w:rsid w:val="0043111C"/>
    <w:rsid w:val="004314BB"/>
    <w:rsid w:val="004325C9"/>
    <w:rsid w:val="00433428"/>
    <w:rsid w:val="00436177"/>
    <w:rsid w:val="004361E1"/>
    <w:rsid w:val="00436FAA"/>
    <w:rsid w:val="004373F4"/>
    <w:rsid w:val="004375E7"/>
    <w:rsid w:val="004378E6"/>
    <w:rsid w:val="00440687"/>
    <w:rsid w:val="004407E4"/>
    <w:rsid w:val="00441318"/>
    <w:rsid w:val="00441923"/>
    <w:rsid w:val="0044307E"/>
    <w:rsid w:val="0044494D"/>
    <w:rsid w:val="00444BB1"/>
    <w:rsid w:val="00444F82"/>
    <w:rsid w:val="0044525B"/>
    <w:rsid w:val="00446059"/>
    <w:rsid w:val="0044622D"/>
    <w:rsid w:val="00446478"/>
    <w:rsid w:val="00446483"/>
    <w:rsid w:val="004464B6"/>
    <w:rsid w:val="00446658"/>
    <w:rsid w:val="004467B3"/>
    <w:rsid w:val="00447669"/>
    <w:rsid w:val="00447FAF"/>
    <w:rsid w:val="00452269"/>
    <w:rsid w:val="00452F46"/>
    <w:rsid w:val="00452F6B"/>
    <w:rsid w:val="00453019"/>
    <w:rsid w:val="00453236"/>
    <w:rsid w:val="00453864"/>
    <w:rsid w:val="00454BB1"/>
    <w:rsid w:val="004555F5"/>
    <w:rsid w:val="00455703"/>
    <w:rsid w:val="004557A1"/>
    <w:rsid w:val="00456ED4"/>
    <w:rsid w:val="004570E3"/>
    <w:rsid w:val="004572E9"/>
    <w:rsid w:val="004577B4"/>
    <w:rsid w:val="0046016B"/>
    <w:rsid w:val="0046024A"/>
    <w:rsid w:val="00460422"/>
    <w:rsid w:val="00460A1B"/>
    <w:rsid w:val="00461B5A"/>
    <w:rsid w:val="00461FC8"/>
    <w:rsid w:val="00462352"/>
    <w:rsid w:val="00463508"/>
    <w:rsid w:val="00463989"/>
    <w:rsid w:val="004643E0"/>
    <w:rsid w:val="004644E7"/>
    <w:rsid w:val="00464C36"/>
    <w:rsid w:val="00465095"/>
    <w:rsid w:val="004666C2"/>
    <w:rsid w:val="00466741"/>
    <w:rsid w:val="0046685F"/>
    <w:rsid w:val="00467C9E"/>
    <w:rsid w:val="00467E76"/>
    <w:rsid w:val="00470718"/>
    <w:rsid w:val="00470B04"/>
    <w:rsid w:val="00470B14"/>
    <w:rsid w:val="00470C41"/>
    <w:rsid w:val="00472405"/>
    <w:rsid w:val="004726F9"/>
    <w:rsid w:val="00472D47"/>
    <w:rsid w:val="0047358B"/>
    <w:rsid w:val="00473C8E"/>
    <w:rsid w:val="00474C2D"/>
    <w:rsid w:val="00474E09"/>
    <w:rsid w:val="004755E6"/>
    <w:rsid w:val="00475B31"/>
    <w:rsid w:val="00475D45"/>
    <w:rsid w:val="00475DEB"/>
    <w:rsid w:val="004760B2"/>
    <w:rsid w:val="0047761F"/>
    <w:rsid w:val="004778A4"/>
    <w:rsid w:val="00480D72"/>
    <w:rsid w:val="004810CC"/>
    <w:rsid w:val="00481BAA"/>
    <w:rsid w:val="00481DF0"/>
    <w:rsid w:val="0048215B"/>
    <w:rsid w:val="0048220C"/>
    <w:rsid w:val="004824AC"/>
    <w:rsid w:val="00482688"/>
    <w:rsid w:val="004839D7"/>
    <w:rsid w:val="00483E6A"/>
    <w:rsid w:val="00483EE0"/>
    <w:rsid w:val="004846BF"/>
    <w:rsid w:val="00484B30"/>
    <w:rsid w:val="00485ECD"/>
    <w:rsid w:val="00486A9D"/>
    <w:rsid w:val="00487647"/>
    <w:rsid w:val="00487A42"/>
    <w:rsid w:val="00487BDD"/>
    <w:rsid w:val="00487F42"/>
    <w:rsid w:val="0049181F"/>
    <w:rsid w:val="00491DA1"/>
    <w:rsid w:val="0049275D"/>
    <w:rsid w:val="004942C5"/>
    <w:rsid w:val="00494415"/>
    <w:rsid w:val="00494A37"/>
    <w:rsid w:val="00496BC3"/>
    <w:rsid w:val="00496EB7"/>
    <w:rsid w:val="00497082"/>
    <w:rsid w:val="00497874"/>
    <w:rsid w:val="004979FA"/>
    <w:rsid w:val="00497C72"/>
    <w:rsid w:val="004A0167"/>
    <w:rsid w:val="004A08AE"/>
    <w:rsid w:val="004A123B"/>
    <w:rsid w:val="004A1709"/>
    <w:rsid w:val="004A190D"/>
    <w:rsid w:val="004A1D51"/>
    <w:rsid w:val="004A1E42"/>
    <w:rsid w:val="004A2653"/>
    <w:rsid w:val="004A4FE8"/>
    <w:rsid w:val="004A704D"/>
    <w:rsid w:val="004B0288"/>
    <w:rsid w:val="004B10EB"/>
    <w:rsid w:val="004B167D"/>
    <w:rsid w:val="004B17DA"/>
    <w:rsid w:val="004B1890"/>
    <w:rsid w:val="004B3115"/>
    <w:rsid w:val="004B3808"/>
    <w:rsid w:val="004B3957"/>
    <w:rsid w:val="004B4374"/>
    <w:rsid w:val="004B4BB0"/>
    <w:rsid w:val="004B4DB5"/>
    <w:rsid w:val="004B5086"/>
    <w:rsid w:val="004B6019"/>
    <w:rsid w:val="004B601F"/>
    <w:rsid w:val="004B6250"/>
    <w:rsid w:val="004B6644"/>
    <w:rsid w:val="004B67BA"/>
    <w:rsid w:val="004B7138"/>
    <w:rsid w:val="004C070F"/>
    <w:rsid w:val="004C0B79"/>
    <w:rsid w:val="004C153E"/>
    <w:rsid w:val="004C197F"/>
    <w:rsid w:val="004C307D"/>
    <w:rsid w:val="004C384D"/>
    <w:rsid w:val="004C3CE8"/>
    <w:rsid w:val="004C413D"/>
    <w:rsid w:val="004C438B"/>
    <w:rsid w:val="004C46F0"/>
    <w:rsid w:val="004C4759"/>
    <w:rsid w:val="004C4B50"/>
    <w:rsid w:val="004C4CA5"/>
    <w:rsid w:val="004C5816"/>
    <w:rsid w:val="004C5EDA"/>
    <w:rsid w:val="004C619D"/>
    <w:rsid w:val="004C62C7"/>
    <w:rsid w:val="004C65B0"/>
    <w:rsid w:val="004C72C4"/>
    <w:rsid w:val="004D2114"/>
    <w:rsid w:val="004D22E7"/>
    <w:rsid w:val="004D26CD"/>
    <w:rsid w:val="004D26E3"/>
    <w:rsid w:val="004D38D1"/>
    <w:rsid w:val="004D398B"/>
    <w:rsid w:val="004D3C8F"/>
    <w:rsid w:val="004D460B"/>
    <w:rsid w:val="004D46BB"/>
    <w:rsid w:val="004D4A09"/>
    <w:rsid w:val="004D4BCF"/>
    <w:rsid w:val="004D5DF1"/>
    <w:rsid w:val="004D6DF0"/>
    <w:rsid w:val="004D766F"/>
    <w:rsid w:val="004D7886"/>
    <w:rsid w:val="004E0287"/>
    <w:rsid w:val="004E0A04"/>
    <w:rsid w:val="004E1A02"/>
    <w:rsid w:val="004E1F71"/>
    <w:rsid w:val="004E2319"/>
    <w:rsid w:val="004E2992"/>
    <w:rsid w:val="004E34A4"/>
    <w:rsid w:val="004E36E2"/>
    <w:rsid w:val="004E3C88"/>
    <w:rsid w:val="004E4447"/>
    <w:rsid w:val="004E4955"/>
    <w:rsid w:val="004E4B45"/>
    <w:rsid w:val="004E5D8B"/>
    <w:rsid w:val="004E6A85"/>
    <w:rsid w:val="004E6B54"/>
    <w:rsid w:val="004F04BF"/>
    <w:rsid w:val="004F1165"/>
    <w:rsid w:val="004F37EB"/>
    <w:rsid w:val="004F3D63"/>
    <w:rsid w:val="004F3D76"/>
    <w:rsid w:val="004F4235"/>
    <w:rsid w:val="004F4DC0"/>
    <w:rsid w:val="004F57E1"/>
    <w:rsid w:val="004F5AF0"/>
    <w:rsid w:val="004F767E"/>
    <w:rsid w:val="004F7D76"/>
    <w:rsid w:val="005017BF"/>
    <w:rsid w:val="0050613F"/>
    <w:rsid w:val="00506D50"/>
    <w:rsid w:val="00507514"/>
    <w:rsid w:val="0051067C"/>
    <w:rsid w:val="0051068D"/>
    <w:rsid w:val="00510889"/>
    <w:rsid w:val="00511A8E"/>
    <w:rsid w:val="00511B4B"/>
    <w:rsid w:val="00511D47"/>
    <w:rsid w:val="00511FA4"/>
    <w:rsid w:val="00513736"/>
    <w:rsid w:val="00513FCF"/>
    <w:rsid w:val="00514793"/>
    <w:rsid w:val="00515799"/>
    <w:rsid w:val="00515B1E"/>
    <w:rsid w:val="0051664F"/>
    <w:rsid w:val="005166AB"/>
    <w:rsid w:val="00516B06"/>
    <w:rsid w:val="00516E91"/>
    <w:rsid w:val="00517423"/>
    <w:rsid w:val="00517E49"/>
    <w:rsid w:val="00520ACE"/>
    <w:rsid w:val="00520CDE"/>
    <w:rsid w:val="00521173"/>
    <w:rsid w:val="005211C0"/>
    <w:rsid w:val="00521528"/>
    <w:rsid w:val="00521903"/>
    <w:rsid w:val="00522588"/>
    <w:rsid w:val="005226AE"/>
    <w:rsid w:val="005228C2"/>
    <w:rsid w:val="00523484"/>
    <w:rsid w:val="00524F11"/>
    <w:rsid w:val="00526213"/>
    <w:rsid w:val="0052654D"/>
    <w:rsid w:val="005265D1"/>
    <w:rsid w:val="00526A22"/>
    <w:rsid w:val="00526F4F"/>
    <w:rsid w:val="00527259"/>
    <w:rsid w:val="00527EC7"/>
    <w:rsid w:val="00527F16"/>
    <w:rsid w:val="00530571"/>
    <w:rsid w:val="00531277"/>
    <w:rsid w:val="0053184B"/>
    <w:rsid w:val="00532968"/>
    <w:rsid w:val="00532DF4"/>
    <w:rsid w:val="00533903"/>
    <w:rsid w:val="00533E09"/>
    <w:rsid w:val="00535C88"/>
    <w:rsid w:val="00535CE1"/>
    <w:rsid w:val="00536081"/>
    <w:rsid w:val="005362B3"/>
    <w:rsid w:val="005368B3"/>
    <w:rsid w:val="00537297"/>
    <w:rsid w:val="0053777F"/>
    <w:rsid w:val="00537AE0"/>
    <w:rsid w:val="005400F2"/>
    <w:rsid w:val="005408E7"/>
    <w:rsid w:val="00540B1D"/>
    <w:rsid w:val="00541BE9"/>
    <w:rsid w:val="0054231B"/>
    <w:rsid w:val="00542811"/>
    <w:rsid w:val="00542C05"/>
    <w:rsid w:val="00542CA5"/>
    <w:rsid w:val="00542E4D"/>
    <w:rsid w:val="0054356A"/>
    <w:rsid w:val="00543CC3"/>
    <w:rsid w:val="00544063"/>
    <w:rsid w:val="0054467A"/>
    <w:rsid w:val="005459B5"/>
    <w:rsid w:val="00545E7F"/>
    <w:rsid w:val="005462FD"/>
    <w:rsid w:val="005473DC"/>
    <w:rsid w:val="00550C3A"/>
    <w:rsid w:val="00551444"/>
    <w:rsid w:val="0055196A"/>
    <w:rsid w:val="0055197F"/>
    <w:rsid w:val="00551D00"/>
    <w:rsid w:val="00552209"/>
    <w:rsid w:val="00552268"/>
    <w:rsid w:val="0055250D"/>
    <w:rsid w:val="00554998"/>
    <w:rsid w:val="00555163"/>
    <w:rsid w:val="00556DDC"/>
    <w:rsid w:val="005572F7"/>
    <w:rsid w:val="00557743"/>
    <w:rsid w:val="005579D6"/>
    <w:rsid w:val="00557A5A"/>
    <w:rsid w:val="00557AA4"/>
    <w:rsid w:val="00557C5D"/>
    <w:rsid w:val="00557EBC"/>
    <w:rsid w:val="0056015B"/>
    <w:rsid w:val="00560B19"/>
    <w:rsid w:val="00560B39"/>
    <w:rsid w:val="00560C63"/>
    <w:rsid w:val="00560F63"/>
    <w:rsid w:val="00561757"/>
    <w:rsid w:val="0056175F"/>
    <w:rsid w:val="00562452"/>
    <w:rsid w:val="005625FA"/>
    <w:rsid w:val="0056260B"/>
    <w:rsid w:val="005627C6"/>
    <w:rsid w:val="0056313A"/>
    <w:rsid w:val="00563F74"/>
    <w:rsid w:val="00564E0A"/>
    <w:rsid w:val="00565007"/>
    <w:rsid w:val="0056574E"/>
    <w:rsid w:val="00565A09"/>
    <w:rsid w:val="00565A8E"/>
    <w:rsid w:val="00566064"/>
    <w:rsid w:val="005664FA"/>
    <w:rsid w:val="005702C6"/>
    <w:rsid w:val="005705AB"/>
    <w:rsid w:val="005712F8"/>
    <w:rsid w:val="005716A1"/>
    <w:rsid w:val="0057225E"/>
    <w:rsid w:val="005724F4"/>
    <w:rsid w:val="0057286B"/>
    <w:rsid w:val="005728E4"/>
    <w:rsid w:val="005729DA"/>
    <w:rsid w:val="00572DDF"/>
    <w:rsid w:val="00573E0D"/>
    <w:rsid w:val="005742B0"/>
    <w:rsid w:val="005745BC"/>
    <w:rsid w:val="005749BA"/>
    <w:rsid w:val="00574D00"/>
    <w:rsid w:val="00574EC7"/>
    <w:rsid w:val="00575F2D"/>
    <w:rsid w:val="005772F8"/>
    <w:rsid w:val="0057749C"/>
    <w:rsid w:val="00577A9C"/>
    <w:rsid w:val="00580B3E"/>
    <w:rsid w:val="005810C6"/>
    <w:rsid w:val="005811F3"/>
    <w:rsid w:val="00581B80"/>
    <w:rsid w:val="00581BAF"/>
    <w:rsid w:val="00581BD7"/>
    <w:rsid w:val="0058400C"/>
    <w:rsid w:val="00584387"/>
    <w:rsid w:val="0058479C"/>
    <w:rsid w:val="00584D06"/>
    <w:rsid w:val="005850FF"/>
    <w:rsid w:val="0058525A"/>
    <w:rsid w:val="00585A97"/>
    <w:rsid w:val="005863DA"/>
    <w:rsid w:val="00586FE4"/>
    <w:rsid w:val="005879F7"/>
    <w:rsid w:val="00587CC8"/>
    <w:rsid w:val="00587DEC"/>
    <w:rsid w:val="005916AA"/>
    <w:rsid w:val="0059200F"/>
    <w:rsid w:val="00592340"/>
    <w:rsid w:val="005927E9"/>
    <w:rsid w:val="005935D7"/>
    <w:rsid w:val="00593EFB"/>
    <w:rsid w:val="00594507"/>
    <w:rsid w:val="00595393"/>
    <w:rsid w:val="00595792"/>
    <w:rsid w:val="00597364"/>
    <w:rsid w:val="00597B34"/>
    <w:rsid w:val="005A0052"/>
    <w:rsid w:val="005A017A"/>
    <w:rsid w:val="005A0547"/>
    <w:rsid w:val="005A213E"/>
    <w:rsid w:val="005A364E"/>
    <w:rsid w:val="005A3865"/>
    <w:rsid w:val="005A3BA8"/>
    <w:rsid w:val="005A4500"/>
    <w:rsid w:val="005A498A"/>
    <w:rsid w:val="005A49C5"/>
    <w:rsid w:val="005A4B27"/>
    <w:rsid w:val="005A501E"/>
    <w:rsid w:val="005A59AE"/>
    <w:rsid w:val="005A5C72"/>
    <w:rsid w:val="005A5E52"/>
    <w:rsid w:val="005A6643"/>
    <w:rsid w:val="005A77D0"/>
    <w:rsid w:val="005B0A55"/>
    <w:rsid w:val="005B2E63"/>
    <w:rsid w:val="005B392A"/>
    <w:rsid w:val="005B3DB1"/>
    <w:rsid w:val="005B44B6"/>
    <w:rsid w:val="005B4BFC"/>
    <w:rsid w:val="005B5999"/>
    <w:rsid w:val="005B5C33"/>
    <w:rsid w:val="005B6B51"/>
    <w:rsid w:val="005B6F98"/>
    <w:rsid w:val="005B7002"/>
    <w:rsid w:val="005B7983"/>
    <w:rsid w:val="005C15C4"/>
    <w:rsid w:val="005C19A5"/>
    <w:rsid w:val="005C28CD"/>
    <w:rsid w:val="005C32E6"/>
    <w:rsid w:val="005C3919"/>
    <w:rsid w:val="005C41FB"/>
    <w:rsid w:val="005C4354"/>
    <w:rsid w:val="005C48FE"/>
    <w:rsid w:val="005C520C"/>
    <w:rsid w:val="005C5710"/>
    <w:rsid w:val="005C7FD7"/>
    <w:rsid w:val="005D0307"/>
    <w:rsid w:val="005D2ED4"/>
    <w:rsid w:val="005D4A36"/>
    <w:rsid w:val="005D5ADA"/>
    <w:rsid w:val="005D5C9A"/>
    <w:rsid w:val="005D5F87"/>
    <w:rsid w:val="005D74AB"/>
    <w:rsid w:val="005E00D6"/>
    <w:rsid w:val="005E0288"/>
    <w:rsid w:val="005E0D61"/>
    <w:rsid w:val="005E13DB"/>
    <w:rsid w:val="005E2301"/>
    <w:rsid w:val="005E2A5D"/>
    <w:rsid w:val="005E395C"/>
    <w:rsid w:val="005E3C08"/>
    <w:rsid w:val="005E4623"/>
    <w:rsid w:val="005E46C1"/>
    <w:rsid w:val="005E58FD"/>
    <w:rsid w:val="005E597C"/>
    <w:rsid w:val="005E6B3C"/>
    <w:rsid w:val="005F037E"/>
    <w:rsid w:val="005F046B"/>
    <w:rsid w:val="005F047A"/>
    <w:rsid w:val="005F19F6"/>
    <w:rsid w:val="005F2F5C"/>
    <w:rsid w:val="005F3F98"/>
    <w:rsid w:val="005F459D"/>
    <w:rsid w:val="005F4FDD"/>
    <w:rsid w:val="005F5121"/>
    <w:rsid w:val="005F5D60"/>
    <w:rsid w:val="005F6096"/>
    <w:rsid w:val="005F6208"/>
    <w:rsid w:val="005F6255"/>
    <w:rsid w:val="005F6F2D"/>
    <w:rsid w:val="005F7782"/>
    <w:rsid w:val="00600178"/>
    <w:rsid w:val="00600183"/>
    <w:rsid w:val="00600C5E"/>
    <w:rsid w:val="00600ECF"/>
    <w:rsid w:val="0060196F"/>
    <w:rsid w:val="0060319B"/>
    <w:rsid w:val="00603E5C"/>
    <w:rsid w:val="006042EA"/>
    <w:rsid w:val="00605070"/>
    <w:rsid w:val="0060509C"/>
    <w:rsid w:val="006051A7"/>
    <w:rsid w:val="00605896"/>
    <w:rsid w:val="00605F2E"/>
    <w:rsid w:val="0060615C"/>
    <w:rsid w:val="0060631C"/>
    <w:rsid w:val="0060672F"/>
    <w:rsid w:val="00606EAA"/>
    <w:rsid w:val="006074CC"/>
    <w:rsid w:val="00610079"/>
    <w:rsid w:val="00610080"/>
    <w:rsid w:val="00610A62"/>
    <w:rsid w:val="00610AF4"/>
    <w:rsid w:val="00611284"/>
    <w:rsid w:val="00611AB8"/>
    <w:rsid w:val="00611B22"/>
    <w:rsid w:val="00611F3F"/>
    <w:rsid w:val="00611F67"/>
    <w:rsid w:val="006123D4"/>
    <w:rsid w:val="0061252E"/>
    <w:rsid w:val="00612A3A"/>
    <w:rsid w:val="00613D05"/>
    <w:rsid w:val="006143C0"/>
    <w:rsid w:val="006143EF"/>
    <w:rsid w:val="006149AA"/>
    <w:rsid w:val="0061568C"/>
    <w:rsid w:val="00615A3E"/>
    <w:rsid w:val="006163FB"/>
    <w:rsid w:val="00616BAE"/>
    <w:rsid w:val="00617591"/>
    <w:rsid w:val="00617B36"/>
    <w:rsid w:val="006203DD"/>
    <w:rsid w:val="00621D7B"/>
    <w:rsid w:val="00622908"/>
    <w:rsid w:val="006230D1"/>
    <w:rsid w:val="0062370D"/>
    <w:rsid w:val="00623800"/>
    <w:rsid w:val="00624AE7"/>
    <w:rsid w:val="00625057"/>
    <w:rsid w:val="00625545"/>
    <w:rsid w:val="00625943"/>
    <w:rsid w:val="006259FF"/>
    <w:rsid w:val="006267B2"/>
    <w:rsid w:val="006268EB"/>
    <w:rsid w:val="00627074"/>
    <w:rsid w:val="006277F7"/>
    <w:rsid w:val="0063066F"/>
    <w:rsid w:val="00631651"/>
    <w:rsid w:val="006317F8"/>
    <w:rsid w:val="006323CD"/>
    <w:rsid w:val="00632706"/>
    <w:rsid w:val="00633F8C"/>
    <w:rsid w:val="0063424F"/>
    <w:rsid w:val="00634307"/>
    <w:rsid w:val="00634A80"/>
    <w:rsid w:val="00634DAC"/>
    <w:rsid w:val="006351D2"/>
    <w:rsid w:val="006357AC"/>
    <w:rsid w:val="00637BAE"/>
    <w:rsid w:val="00637F4C"/>
    <w:rsid w:val="00640B9E"/>
    <w:rsid w:val="00640E26"/>
    <w:rsid w:val="0064186D"/>
    <w:rsid w:val="00642817"/>
    <w:rsid w:val="00643051"/>
    <w:rsid w:val="006434DB"/>
    <w:rsid w:val="00645D23"/>
    <w:rsid w:val="00645FF7"/>
    <w:rsid w:val="006469E4"/>
    <w:rsid w:val="00647A2D"/>
    <w:rsid w:val="0065044E"/>
    <w:rsid w:val="0065058A"/>
    <w:rsid w:val="006516C9"/>
    <w:rsid w:val="00651A47"/>
    <w:rsid w:val="00651EFB"/>
    <w:rsid w:val="00652A14"/>
    <w:rsid w:val="00653E88"/>
    <w:rsid w:val="00654714"/>
    <w:rsid w:val="00654F8A"/>
    <w:rsid w:val="006554F2"/>
    <w:rsid w:val="00656146"/>
    <w:rsid w:val="00656462"/>
    <w:rsid w:val="00656EE9"/>
    <w:rsid w:val="0065731A"/>
    <w:rsid w:val="00657785"/>
    <w:rsid w:val="006604F5"/>
    <w:rsid w:val="00660AEC"/>
    <w:rsid w:val="00661100"/>
    <w:rsid w:val="0066159C"/>
    <w:rsid w:val="00662204"/>
    <w:rsid w:val="006622E8"/>
    <w:rsid w:val="00662941"/>
    <w:rsid w:val="00663164"/>
    <w:rsid w:val="0066428B"/>
    <w:rsid w:val="00664FBC"/>
    <w:rsid w:val="00665CF4"/>
    <w:rsid w:val="00666E45"/>
    <w:rsid w:val="006672F8"/>
    <w:rsid w:val="0066775E"/>
    <w:rsid w:val="0067135B"/>
    <w:rsid w:val="006722A5"/>
    <w:rsid w:val="00673B6E"/>
    <w:rsid w:val="00673D7D"/>
    <w:rsid w:val="006742F3"/>
    <w:rsid w:val="00674D6A"/>
    <w:rsid w:val="00675897"/>
    <w:rsid w:val="00675B94"/>
    <w:rsid w:val="0067673A"/>
    <w:rsid w:val="00677568"/>
    <w:rsid w:val="006776DA"/>
    <w:rsid w:val="00677F10"/>
    <w:rsid w:val="0068010D"/>
    <w:rsid w:val="00680A54"/>
    <w:rsid w:val="006818E6"/>
    <w:rsid w:val="006819F0"/>
    <w:rsid w:val="00682D54"/>
    <w:rsid w:val="006831C8"/>
    <w:rsid w:val="006835FC"/>
    <w:rsid w:val="0068397F"/>
    <w:rsid w:val="006843E3"/>
    <w:rsid w:val="006848A3"/>
    <w:rsid w:val="006869EB"/>
    <w:rsid w:val="00687B13"/>
    <w:rsid w:val="00687C94"/>
    <w:rsid w:val="00690922"/>
    <w:rsid w:val="00690A3F"/>
    <w:rsid w:val="00690C7F"/>
    <w:rsid w:val="00690FED"/>
    <w:rsid w:val="00691EE0"/>
    <w:rsid w:val="00692032"/>
    <w:rsid w:val="00692239"/>
    <w:rsid w:val="006928F7"/>
    <w:rsid w:val="00693687"/>
    <w:rsid w:val="00693762"/>
    <w:rsid w:val="0069487C"/>
    <w:rsid w:val="006956F9"/>
    <w:rsid w:val="00695D84"/>
    <w:rsid w:val="006964D9"/>
    <w:rsid w:val="00696682"/>
    <w:rsid w:val="00696CB6"/>
    <w:rsid w:val="00697530"/>
    <w:rsid w:val="006A069F"/>
    <w:rsid w:val="006A08A7"/>
    <w:rsid w:val="006A0ACA"/>
    <w:rsid w:val="006A1D0E"/>
    <w:rsid w:val="006A2AE5"/>
    <w:rsid w:val="006A35AC"/>
    <w:rsid w:val="006A40F4"/>
    <w:rsid w:val="006A552C"/>
    <w:rsid w:val="006A5631"/>
    <w:rsid w:val="006A601D"/>
    <w:rsid w:val="006A6570"/>
    <w:rsid w:val="006A7610"/>
    <w:rsid w:val="006A7622"/>
    <w:rsid w:val="006B01C0"/>
    <w:rsid w:val="006B0560"/>
    <w:rsid w:val="006B07E6"/>
    <w:rsid w:val="006B1721"/>
    <w:rsid w:val="006B1AA3"/>
    <w:rsid w:val="006B1E42"/>
    <w:rsid w:val="006B2577"/>
    <w:rsid w:val="006B2B8D"/>
    <w:rsid w:val="006B2CA5"/>
    <w:rsid w:val="006B304B"/>
    <w:rsid w:val="006B3556"/>
    <w:rsid w:val="006B4272"/>
    <w:rsid w:val="006B50D0"/>
    <w:rsid w:val="006B5AB5"/>
    <w:rsid w:val="006B5F5B"/>
    <w:rsid w:val="006B651B"/>
    <w:rsid w:val="006B6748"/>
    <w:rsid w:val="006B6A07"/>
    <w:rsid w:val="006B730D"/>
    <w:rsid w:val="006B79E5"/>
    <w:rsid w:val="006B7BDD"/>
    <w:rsid w:val="006C00BB"/>
    <w:rsid w:val="006C0E2E"/>
    <w:rsid w:val="006C137B"/>
    <w:rsid w:val="006C16B4"/>
    <w:rsid w:val="006C1FBA"/>
    <w:rsid w:val="006C2B7E"/>
    <w:rsid w:val="006C2DFF"/>
    <w:rsid w:val="006C2E6A"/>
    <w:rsid w:val="006C545A"/>
    <w:rsid w:val="006C57B8"/>
    <w:rsid w:val="006C5A6F"/>
    <w:rsid w:val="006C5E12"/>
    <w:rsid w:val="006C6A96"/>
    <w:rsid w:val="006C774B"/>
    <w:rsid w:val="006D0019"/>
    <w:rsid w:val="006D02FC"/>
    <w:rsid w:val="006D096C"/>
    <w:rsid w:val="006D09A9"/>
    <w:rsid w:val="006D0EE1"/>
    <w:rsid w:val="006D1994"/>
    <w:rsid w:val="006D22B1"/>
    <w:rsid w:val="006D237F"/>
    <w:rsid w:val="006D2937"/>
    <w:rsid w:val="006D2A95"/>
    <w:rsid w:val="006D2F28"/>
    <w:rsid w:val="006D4CAB"/>
    <w:rsid w:val="006D50F8"/>
    <w:rsid w:val="006D55BA"/>
    <w:rsid w:val="006D55DC"/>
    <w:rsid w:val="006D5921"/>
    <w:rsid w:val="006D59FD"/>
    <w:rsid w:val="006D671A"/>
    <w:rsid w:val="006E0D11"/>
    <w:rsid w:val="006E1F3F"/>
    <w:rsid w:val="006E226C"/>
    <w:rsid w:val="006E2912"/>
    <w:rsid w:val="006E2B55"/>
    <w:rsid w:val="006E3332"/>
    <w:rsid w:val="006E487B"/>
    <w:rsid w:val="006E5BF5"/>
    <w:rsid w:val="006E5CF4"/>
    <w:rsid w:val="006E5D46"/>
    <w:rsid w:val="006E64B5"/>
    <w:rsid w:val="006E6F00"/>
    <w:rsid w:val="006E6F60"/>
    <w:rsid w:val="006E7792"/>
    <w:rsid w:val="006E7FE7"/>
    <w:rsid w:val="006F06EF"/>
    <w:rsid w:val="006F0A50"/>
    <w:rsid w:val="006F0CD1"/>
    <w:rsid w:val="006F215C"/>
    <w:rsid w:val="006F2386"/>
    <w:rsid w:val="006F28D8"/>
    <w:rsid w:val="006F2F53"/>
    <w:rsid w:val="006F30A7"/>
    <w:rsid w:val="006F3198"/>
    <w:rsid w:val="006F3BB8"/>
    <w:rsid w:val="006F476B"/>
    <w:rsid w:val="006F5A50"/>
    <w:rsid w:val="006F6A5C"/>
    <w:rsid w:val="006F6E29"/>
    <w:rsid w:val="006F7972"/>
    <w:rsid w:val="00700B79"/>
    <w:rsid w:val="007011E8"/>
    <w:rsid w:val="0070161F"/>
    <w:rsid w:val="0070228D"/>
    <w:rsid w:val="00702878"/>
    <w:rsid w:val="007043DD"/>
    <w:rsid w:val="00704E00"/>
    <w:rsid w:val="00704E05"/>
    <w:rsid w:val="00705697"/>
    <w:rsid w:val="00705945"/>
    <w:rsid w:val="00707875"/>
    <w:rsid w:val="00707B4D"/>
    <w:rsid w:val="00707BB3"/>
    <w:rsid w:val="00707CB5"/>
    <w:rsid w:val="00710169"/>
    <w:rsid w:val="0071106A"/>
    <w:rsid w:val="00711928"/>
    <w:rsid w:val="007119B6"/>
    <w:rsid w:val="00712128"/>
    <w:rsid w:val="00712491"/>
    <w:rsid w:val="007128A8"/>
    <w:rsid w:val="00713923"/>
    <w:rsid w:val="00713A5A"/>
    <w:rsid w:val="00713D32"/>
    <w:rsid w:val="00715098"/>
    <w:rsid w:val="0071695D"/>
    <w:rsid w:val="00717883"/>
    <w:rsid w:val="00717BA6"/>
    <w:rsid w:val="00723CAE"/>
    <w:rsid w:val="00724359"/>
    <w:rsid w:val="007244CD"/>
    <w:rsid w:val="00724713"/>
    <w:rsid w:val="007247F0"/>
    <w:rsid w:val="007260DE"/>
    <w:rsid w:val="00726870"/>
    <w:rsid w:val="007268D2"/>
    <w:rsid w:val="0072704A"/>
    <w:rsid w:val="007271BD"/>
    <w:rsid w:val="00727243"/>
    <w:rsid w:val="0072727A"/>
    <w:rsid w:val="007277B5"/>
    <w:rsid w:val="007320D3"/>
    <w:rsid w:val="007327E9"/>
    <w:rsid w:val="00732D3B"/>
    <w:rsid w:val="00732F9C"/>
    <w:rsid w:val="007332E3"/>
    <w:rsid w:val="00733576"/>
    <w:rsid w:val="00733633"/>
    <w:rsid w:val="00733651"/>
    <w:rsid w:val="007336B2"/>
    <w:rsid w:val="0073379A"/>
    <w:rsid w:val="00733CCE"/>
    <w:rsid w:val="007348FD"/>
    <w:rsid w:val="0073522F"/>
    <w:rsid w:val="00735767"/>
    <w:rsid w:val="007364C2"/>
    <w:rsid w:val="007369B1"/>
    <w:rsid w:val="00736D4C"/>
    <w:rsid w:val="00737172"/>
    <w:rsid w:val="00737A2F"/>
    <w:rsid w:val="00737F68"/>
    <w:rsid w:val="007400D5"/>
    <w:rsid w:val="00740452"/>
    <w:rsid w:val="007417C6"/>
    <w:rsid w:val="0074185E"/>
    <w:rsid w:val="00742447"/>
    <w:rsid w:val="00742453"/>
    <w:rsid w:val="007425A4"/>
    <w:rsid w:val="00742ACC"/>
    <w:rsid w:val="00742E89"/>
    <w:rsid w:val="0074413E"/>
    <w:rsid w:val="00744197"/>
    <w:rsid w:val="00744CF0"/>
    <w:rsid w:val="00746DAA"/>
    <w:rsid w:val="0074725A"/>
    <w:rsid w:val="007476A6"/>
    <w:rsid w:val="007479B9"/>
    <w:rsid w:val="00747AD4"/>
    <w:rsid w:val="00747F23"/>
    <w:rsid w:val="007500EF"/>
    <w:rsid w:val="00750439"/>
    <w:rsid w:val="00751517"/>
    <w:rsid w:val="007516BB"/>
    <w:rsid w:val="007519F7"/>
    <w:rsid w:val="00751B13"/>
    <w:rsid w:val="007521F0"/>
    <w:rsid w:val="0075237E"/>
    <w:rsid w:val="007525DC"/>
    <w:rsid w:val="007530DA"/>
    <w:rsid w:val="00754050"/>
    <w:rsid w:val="007545FC"/>
    <w:rsid w:val="007550F7"/>
    <w:rsid w:val="007555C9"/>
    <w:rsid w:val="00755E95"/>
    <w:rsid w:val="00756DC8"/>
    <w:rsid w:val="007570E3"/>
    <w:rsid w:val="0076102E"/>
    <w:rsid w:val="007616EA"/>
    <w:rsid w:val="00761CF2"/>
    <w:rsid w:val="00761F4C"/>
    <w:rsid w:val="007629F0"/>
    <w:rsid w:val="00762EAF"/>
    <w:rsid w:val="00763605"/>
    <w:rsid w:val="00763E3A"/>
    <w:rsid w:val="00764414"/>
    <w:rsid w:val="0076512C"/>
    <w:rsid w:val="007653A6"/>
    <w:rsid w:val="00766047"/>
    <w:rsid w:val="007661D8"/>
    <w:rsid w:val="00766AEE"/>
    <w:rsid w:val="00766CC7"/>
    <w:rsid w:val="00766DA2"/>
    <w:rsid w:val="00766EB9"/>
    <w:rsid w:val="0076702F"/>
    <w:rsid w:val="00767C18"/>
    <w:rsid w:val="00770080"/>
    <w:rsid w:val="0077046F"/>
    <w:rsid w:val="007712CA"/>
    <w:rsid w:val="00771DB1"/>
    <w:rsid w:val="00773069"/>
    <w:rsid w:val="007738F7"/>
    <w:rsid w:val="00773B09"/>
    <w:rsid w:val="00773C8C"/>
    <w:rsid w:val="00774169"/>
    <w:rsid w:val="00774357"/>
    <w:rsid w:val="007745AF"/>
    <w:rsid w:val="007746D8"/>
    <w:rsid w:val="00774AE3"/>
    <w:rsid w:val="0077591F"/>
    <w:rsid w:val="00775FD5"/>
    <w:rsid w:val="00776384"/>
    <w:rsid w:val="00776879"/>
    <w:rsid w:val="00777635"/>
    <w:rsid w:val="00777BBD"/>
    <w:rsid w:val="00780450"/>
    <w:rsid w:val="00781028"/>
    <w:rsid w:val="007814F6"/>
    <w:rsid w:val="00782835"/>
    <w:rsid w:val="00783606"/>
    <w:rsid w:val="00783962"/>
    <w:rsid w:val="007839CC"/>
    <w:rsid w:val="007841F0"/>
    <w:rsid w:val="00784AEA"/>
    <w:rsid w:val="007851EA"/>
    <w:rsid w:val="00785E11"/>
    <w:rsid w:val="00786163"/>
    <w:rsid w:val="0078634F"/>
    <w:rsid w:val="0078722A"/>
    <w:rsid w:val="007872E4"/>
    <w:rsid w:val="007874B9"/>
    <w:rsid w:val="00790C17"/>
    <w:rsid w:val="00790D82"/>
    <w:rsid w:val="00790DE6"/>
    <w:rsid w:val="007910F0"/>
    <w:rsid w:val="0079197D"/>
    <w:rsid w:val="00791C93"/>
    <w:rsid w:val="00791C9E"/>
    <w:rsid w:val="00791CFA"/>
    <w:rsid w:val="00792C94"/>
    <w:rsid w:val="007939B0"/>
    <w:rsid w:val="007939E3"/>
    <w:rsid w:val="00794170"/>
    <w:rsid w:val="007952A6"/>
    <w:rsid w:val="007955ED"/>
    <w:rsid w:val="007957B9"/>
    <w:rsid w:val="007958DA"/>
    <w:rsid w:val="0079615A"/>
    <w:rsid w:val="00796FAB"/>
    <w:rsid w:val="007A0616"/>
    <w:rsid w:val="007A0EF7"/>
    <w:rsid w:val="007A0FBF"/>
    <w:rsid w:val="007A19A9"/>
    <w:rsid w:val="007A23E1"/>
    <w:rsid w:val="007A24BD"/>
    <w:rsid w:val="007A3298"/>
    <w:rsid w:val="007A3457"/>
    <w:rsid w:val="007A3829"/>
    <w:rsid w:val="007A38DF"/>
    <w:rsid w:val="007A3921"/>
    <w:rsid w:val="007A3AA4"/>
    <w:rsid w:val="007A3C54"/>
    <w:rsid w:val="007A40D5"/>
    <w:rsid w:val="007A4CE9"/>
    <w:rsid w:val="007A52EE"/>
    <w:rsid w:val="007A5927"/>
    <w:rsid w:val="007A59C1"/>
    <w:rsid w:val="007A631E"/>
    <w:rsid w:val="007A6FF2"/>
    <w:rsid w:val="007A731E"/>
    <w:rsid w:val="007A7466"/>
    <w:rsid w:val="007A78F5"/>
    <w:rsid w:val="007A7943"/>
    <w:rsid w:val="007A7B9E"/>
    <w:rsid w:val="007B146E"/>
    <w:rsid w:val="007B1530"/>
    <w:rsid w:val="007B280D"/>
    <w:rsid w:val="007B337D"/>
    <w:rsid w:val="007B4483"/>
    <w:rsid w:val="007B4E47"/>
    <w:rsid w:val="007B4EEA"/>
    <w:rsid w:val="007B56B2"/>
    <w:rsid w:val="007B5AFC"/>
    <w:rsid w:val="007B5E4B"/>
    <w:rsid w:val="007B61C4"/>
    <w:rsid w:val="007B7051"/>
    <w:rsid w:val="007B779D"/>
    <w:rsid w:val="007B7C4F"/>
    <w:rsid w:val="007B7D1C"/>
    <w:rsid w:val="007B7E75"/>
    <w:rsid w:val="007C0022"/>
    <w:rsid w:val="007C175A"/>
    <w:rsid w:val="007C1977"/>
    <w:rsid w:val="007C1AA9"/>
    <w:rsid w:val="007C1D9F"/>
    <w:rsid w:val="007C21C1"/>
    <w:rsid w:val="007C2B27"/>
    <w:rsid w:val="007C2C0A"/>
    <w:rsid w:val="007C2CC2"/>
    <w:rsid w:val="007C32F3"/>
    <w:rsid w:val="007C3412"/>
    <w:rsid w:val="007C3D47"/>
    <w:rsid w:val="007C4DE1"/>
    <w:rsid w:val="007C5D83"/>
    <w:rsid w:val="007C6F4E"/>
    <w:rsid w:val="007C7ECF"/>
    <w:rsid w:val="007C7F5F"/>
    <w:rsid w:val="007D00A7"/>
    <w:rsid w:val="007D1976"/>
    <w:rsid w:val="007D2039"/>
    <w:rsid w:val="007D3021"/>
    <w:rsid w:val="007D35A1"/>
    <w:rsid w:val="007D408F"/>
    <w:rsid w:val="007D430D"/>
    <w:rsid w:val="007D5D8F"/>
    <w:rsid w:val="007D5DD8"/>
    <w:rsid w:val="007D6825"/>
    <w:rsid w:val="007D6F38"/>
    <w:rsid w:val="007D7061"/>
    <w:rsid w:val="007D7498"/>
    <w:rsid w:val="007D7AC2"/>
    <w:rsid w:val="007E01A0"/>
    <w:rsid w:val="007E06D6"/>
    <w:rsid w:val="007E1A6A"/>
    <w:rsid w:val="007E1CBE"/>
    <w:rsid w:val="007E20BA"/>
    <w:rsid w:val="007E25AB"/>
    <w:rsid w:val="007E260C"/>
    <w:rsid w:val="007E2647"/>
    <w:rsid w:val="007E3AEA"/>
    <w:rsid w:val="007E3C0C"/>
    <w:rsid w:val="007E3CCA"/>
    <w:rsid w:val="007E44B7"/>
    <w:rsid w:val="007E503E"/>
    <w:rsid w:val="007E5092"/>
    <w:rsid w:val="007E5679"/>
    <w:rsid w:val="007E5913"/>
    <w:rsid w:val="007E630F"/>
    <w:rsid w:val="007E7072"/>
    <w:rsid w:val="007F03BE"/>
    <w:rsid w:val="007F06F3"/>
    <w:rsid w:val="007F0D5A"/>
    <w:rsid w:val="007F1860"/>
    <w:rsid w:val="007F2833"/>
    <w:rsid w:val="007F2960"/>
    <w:rsid w:val="007F31F1"/>
    <w:rsid w:val="007F41DC"/>
    <w:rsid w:val="007F4412"/>
    <w:rsid w:val="007F4E4E"/>
    <w:rsid w:val="007F52C5"/>
    <w:rsid w:val="007F5DA0"/>
    <w:rsid w:val="007F5EC1"/>
    <w:rsid w:val="007F688D"/>
    <w:rsid w:val="007F7D0E"/>
    <w:rsid w:val="008000C9"/>
    <w:rsid w:val="00800A93"/>
    <w:rsid w:val="00801488"/>
    <w:rsid w:val="0080172B"/>
    <w:rsid w:val="008020D0"/>
    <w:rsid w:val="00802705"/>
    <w:rsid w:val="008031E1"/>
    <w:rsid w:val="00804052"/>
    <w:rsid w:val="008048A2"/>
    <w:rsid w:val="00804B71"/>
    <w:rsid w:val="00804C64"/>
    <w:rsid w:val="00806742"/>
    <w:rsid w:val="0080695C"/>
    <w:rsid w:val="0080698E"/>
    <w:rsid w:val="00807CC4"/>
    <w:rsid w:val="00811C68"/>
    <w:rsid w:val="008122A2"/>
    <w:rsid w:val="00812478"/>
    <w:rsid w:val="008129AA"/>
    <w:rsid w:val="00812B81"/>
    <w:rsid w:val="00813F3A"/>
    <w:rsid w:val="00813FE5"/>
    <w:rsid w:val="00814AA7"/>
    <w:rsid w:val="00814CC6"/>
    <w:rsid w:val="00815127"/>
    <w:rsid w:val="00816022"/>
    <w:rsid w:val="00816992"/>
    <w:rsid w:val="008178C9"/>
    <w:rsid w:val="00820849"/>
    <w:rsid w:val="00820B2A"/>
    <w:rsid w:val="00821A77"/>
    <w:rsid w:val="0082261C"/>
    <w:rsid w:val="00822AFB"/>
    <w:rsid w:val="00823DD1"/>
    <w:rsid w:val="00823F5E"/>
    <w:rsid w:val="00823FDD"/>
    <w:rsid w:val="00824AA3"/>
    <w:rsid w:val="00826655"/>
    <w:rsid w:val="0083112C"/>
    <w:rsid w:val="0083119E"/>
    <w:rsid w:val="008315B5"/>
    <w:rsid w:val="008320E9"/>
    <w:rsid w:val="0083228B"/>
    <w:rsid w:val="008324F2"/>
    <w:rsid w:val="00832635"/>
    <w:rsid w:val="008327A5"/>
    <w:rsid w:val="008338E1"/>
    <w:rsid w:val="00833B5B"/>
    <w:rsid w:val="008340D0"/>
    <w:rsid w:val="00834C75"/>
    <w:rsid w:val="00834D8B"/>
    <w:rsid w:val="00835C97"/>
    <w:rsid w:val="00837256"/>
    <w:rsid w:val="00837A26"/>
    <w:rsid w:val="00837BD8"/>
    <w:rsid w:val="00837DD1"/>
    <w:rsid w:val="008400DF"/>
    <w:rsid w:val="008402D5"/>
    <w:rsid w:val="008406BC"/>
    <w:rsid w:val="008409F6"/>
    <w:rsid w:val="00840F23"/>
    <w:rsid w:val="00841492"/>
    <w:rsid w:val="0084151F"/>
    <w:rsid w:val="0084209C"/>
    <w:rsid w:val="00842D60"/>
    <w:rsid w:val="0084351D"/>
    <w:rsid w:val="008437DD"/>
    <w:rsid w:val="00843E52"/>
    <w:rsid w:val="00845111"/>
    <w:rsid w:val="00845318"/>
    <w:rsid w:val="00845C64"/>
    <w:rsid w:val="00846888"/>
    <w:rsid w:val="00846C41"/>
    <w:rsid w:val="00847B8B"/>
    <w:rsid w:val="00847DED"/>
    <w:rsid w:val="008508A9"/>
    <w:rsid w:val="00850AEC"/>
    <w:rsid w:val="00850E46"/>
    <w:rsid w:val="00851E42"/>
    <w:rsid w:val="0085215E"/>
    <w:rsid w:val="00852C8C"/>
    <w:rsid w:val="00853BDD"/>
    <w:rsid w:val="008542E1"/>
    <w:rsid w:val="00854507"/>
    <w:rsid w:val="00855CB2"/>
    <w:rsid w:val="00855FBC"/>
    <w:rsid w:val="008567F5"/>
    <w:rsid w:val="00857181"/>
    <w:rsid w:val="00857932"/>
    <w:rsid w:val="008600E4"/>
    <w:rsid w:val="00860F99"/>
    <w:rsid w:val="00862A95"/>
    <w:rsid w:val="00862B27"/>
    <w:rsid w:val="00862EED"/>
    <w:rsid w:val="00863223"/>
    <w:rsid w:val="00864987"/>
    <w:rsid w:val="008650CE"/>
    <w:rsid w:val="00865CB1"/>
    <w:rsid w:val="00866753"/>
    <w:rsid w:val="008668C4"/>
    <w:rsid w:val="00866E23"/>
    <w:rsid w:val="008679AD"/>
    <w:rsid w:val="00870226"/>
    <w:rsid w:val="00871556"/>
    <w:rsid w:val="008716CA"/>
    <w:rsid w:val="0087574A"/>
    <w:rsid w:val="00875929"/>
    <w:rsid w:val="00876ABB"/>
    <w:rsid w:val="00876B35"/>
    <w:rsid w:val="0087783E"/>
    <w:rsid w:val="0087798B"/>
    <w:rsid w:val="00877A13"/>
    <w:rsid w:val="008809F5"/>
    <w:rsid w:val="00880B5C"/>
    <w:rsid w:val="0088185E"/>
    <w:rsid w:val="0088250E"/>
    <w:rsid w:val="00882967"/>
    <w:rsid w:val="00883936"/>
    <w:rsid w:val="00883E39"/>
    <w:rsid w:val="00884555"/>
    <w:rsid w:val="00884630"/>
    <w:rsid w:val="00884A83"/>
    <w:rsid w:val="00885065"/>
    <w:rsid w:val="008860B6"/>
    <w:rsid w:val="0088677A"/>
    <w:rsid w:val="00886795"/>
    <w:rsid w:val="0088696A"/>
    <w:rsid w:val="0088713A"/>
    <w:rsid w:val="0088718C"/>
    <w:rsid w:val="00887723"/>
    <w:rsid w:val="008878D4"/>
    <w:rsid w:val="00887B2D"/>
    <w:rsid w:val="00890751"/>
    <w:rsid w:val="00891651"/>
    <w:rsid w:val="00891E30"/>
    <w:rsid w:val="0089238F"/>
    <w:rsid w:val="00892766"/>
    <w:rsid w:val="00892E81"/>
    <w:rsid w:val="00893575"/>
    <w:rsid w:val="00893813"/>
    <w:rsid w:val="00894001"/>
    <w:rsid w:val="008941EF"/>
    <w:rsid w:val="008954C4"/>
    <w:rsid w:val="008963E0"/>
    <w:rsid w:val="00896CF3"/>
    <w:rsid w:val="008A0551"/>
    <w:rsid w:val="008A099B"/>
    <w:rsid w:val="008A2020"/>
    <w:rsid w:val="008A234E"/>
    <w:rsid w:val="008A412A"/>
    <w:rsid w:val="008A4382"/>
    <w:rsid w:val="008A5AF3"/>
    <w:rsid w:val="008A6E22"/>
    <w:rsid w:val="008A72FC"/>
    <w:rsid w:val="008A7C41"/>
    <w:rsid w:val="008B091D"/>
    <w:rsid w:val="008B0970"/>
    <w:rsid w:val="008B0F84"/>
    <w:rsid w:val="008B2335"/>
    <w:rsid w:val="008B24BC"/>
    <w:rsid w:val="008B256A"/>
    <w:rsid w:val="008B3097"/>
    <w:rsid w:val="008B31B0"/>
    <w:rsid w:val="008B3840"/>
    <w:rsid w:val="008B3C58"/>
    <w:rsid w:val="008B415E"/>
    <w:rsid w:val="008B47DD"/>
    <w:rsid w:val="008B4A5D"/>
    <w:rsid w:val="008B505E"/>
    <w:rsid w:val="008B6278"/>
    <w:rsid w:val="008B6332"/>
    <w:rsid w:val="008B69E7"/>
    <w:rsid w:val="008B7561"/>
    <w:rsid w:val="008B7BC7"/>
    <w:rsid w:val="008C0E02"/>
    <w:rsid w:val="008C1AC0"/>
    <w:rsid w:val="008C22C9"/>
    <w:rsid w:val="008C24C9"/>
    <w:rsid w:val="008C254A"/>
    <w:rsid w:val="008C295E"/>
    <w:rsid w:val="008C32C3"/>
    <w:rsid w:val="008C3C75"/>
    <w:rsid w:val="008C3E5C"/>
    <w:rsid w:val="008C421B"/>
    <w:rsid w:val="008C4331"/>
    <w:rsid w:val="008C4643"/>
    <w:rsid w:val="008C52A0"/>
    <w:rsid w:val="008C5800"/>
    <w:rsid w:val="008C581D"/>
    <w:rsid w:val="008C58A9"/>
    <w:rsid w:val="008C5DAD"/>
    <w:rsid w:val="008C6A58"/>
    <w:rsid w:val="008C6E0F"/>
    <w:rsid w:val="008C7F1C"/>
    <w:rsid w:val="008D1129"/>
    <w:rsid w:val="008D1E85"/>
    <w:rsid w:val="008D22C3"/>
    <w:rsid w:val="008D23C9"/>
    <w:rsid w:val="008D4B4B"/>
    <w:rsid w:val="008D549F"/>
    <w:rsid w:val="008D5BCD"/>
    <w:rsid w:val="008D5C56"/>
    <w:rsid w:val="008D5D38"/>
    <w:rsid w:val="008D6100"/>
    <w:rsid w:val="008D65EF"/>
    <w:rsid w:val="008D6924"/>
    <w:rsid w:val="008D6EAF"/>
    <w:rsid w:val="008D7653"/>
    <w:rsid w:val="008D7CAA"/>
    <w:rsid w:val="008E1056"/>
    <w:rsid w:val="008E13B2"/>
    <w:rsid w:val="008E148C"/>
    <w:rsid w:val="008E2498"/>
    <w:rsid w:val="008E289C"/>
    <w:rsid w:val="008E2AC6"/>
    <w:rsid w:val="008E2CDD"/>
    <w:rsid w:val="008E420B"/>
    <w:rsid w:val="008E45C6"/>
    <w:rsid w:val="008E5833"/>
    <w:rsid w:val="008E6112"/>
    <w:rsid w:val="008E6489"/>
    <w:rsid w:val="008E6AA5"/>
    <w:rsid w:val="008E73C0"/>
    <w:rsid w:val="008E7AA2"/>
    <w:rsid w:val="008F0033"/>
    <w:rsid w:val="008F101F"/>
    <w:rsid w:val="008F11F3"/>
    <w:rsid w:val="008F1291"/>
    <w:rsid w:val="008F13D2"/>
    <w:rsid w:val="008F1572"/>
    <w:rsid w:val="008F191B"/>
    <w:rsid w:val="008F1AC6"/>
    <w:rsid w:val="008F1BD6"/>
    <w:rsid w:val="008F1F78"/>
    <w:rsid w:val="008F266B"/>
    <w:rsid w:val="008F351E"/>
    <w:rsid w:val="008F4891"/>
    <w:rsid w:val="008F4921"/>
    <w:rsid w:val="008F5C06"/>
    <w:rsid w:val="008F5EE1"/>
    <w:rsid w:val="008F5F57"/>
    <w:rsid w:val="008F5F63"/>
    <w:rsid w:val="008F61D5"/>
    <w:rsid w:val="008F66CB"/>
    <w:rsid w:val="008F6D73"/>
    <w:rsid w:val="008F6F07"/>
    <w:rsid w:val="00900302"/>
    <w:rsid w:val="009025CD"/>
    <w:rsid w:val="00903F31"/>
    <w:rsid w:val="00904C84"/>
    <w:rsid w:val="00904D6D"/>
    <w:rsid w:val="00904E61"/>
    <w:rsid w:val="00905107"/>
    <w:rsid w:val="009069C2"/>
    <w:rsid w:val="009071BE"/>
    <w:rsid w:val="009105B0"/>
    <w:rsid w:val="00910979"/>
    <w:rsid w:val="00910E5E"/>
    <w:rsid w:val="0091191D"/>
    <w:rsid w:val="00913730"/>
    <w:rsid w:val="009161F0"/>
    <w:rsid w:val="009162CC"/>
    <w:rsid w:val="009171E7"/>
    <w:rsid w:val="00917430"/>
    <w:rsid w:val="00920E0A"/>
    <w:rsid w:val="00921B44"/>
    <w:rsid w:val="00921DAF"/>
    <w:rsid w:val="00921F9E"/>
    <w:rsid w:val="00921FC6"/>
    <w:rsid w:val="009222B5"/>
    <w:rsid w:val="009223CA"/>
    <w:rsid w:val="00922442"/>
    <w:rsid w:val="009227F2"/>
    <w:rsid w:val="009229B4"/>
    <w:rsid w:val="00923804"/>
    <w:rsid w:val="009238B3"/>
    <w:rsid w:val="009238FE"/>
    <w:rsid w:val="009241CB"/>
    <w:rsid w:val="00924493"/>
    <w:rsid w:val="009249E1"/>
    <w:rsid w:val="00924CB0"/>
    <w:rsid w:val="00925F32"/>
    <w:rsid w:val="00926A98"/>
    <w:rsid w:val="00926C0A"/>
    <w:rsid w:val="00926E05"/>
    <w:rsid w:val="00926E53"/>
    <w:rsid w:val="00927733"/>
    <w:rsid w:val="0093047E"/>
    <w:rsid w:val="009314A9"/>
    <w:rsid w:val="00931AEF"/>
    <w:rsid w:val="00931E79"/>
    <w:rsid w:val="00932069"/>
    <w:rsid w:val="0093335A"/>
    <w:rsid w:val="00933EC1"/>
    <w:rsid w:val="00933ED6"/>
    <w:rsid w:val="009342DA"/>
    <w:rsid w:val="00934571"/>
    <w:rsid w:val="00934B1D"/>
    <w:rsid w:val="00934D88"/>
    <w:rsid w:val="0093620A"/>
    <w:rsid w:val="00937487"/>
    <w:rsid w:val="00937D82"/>
    <w:rsid w:val="00940B9E"/>
    <w:rsid w:val="00940E24"/>
    <w:rsid w:val="00941365"/>
    <w:rsid w:val="0094264C"/>
    <w:rsid w:val="00944156"/>
    <w:rsid w:val="009444B1"/>
    <w:rsid w:val="00944AFD"/>
    <w:rsid w:val="00945370"/>
    <w:rsid w:val="009459E7"/>
    <w:rsid w:val="009465CC"/>
    <w:rsid w:val="0094663D"/>
    <w:rsid w:val="00947D05"/>
    <w:rsid w:val="0095058D"/>
    <w:rsid w:val="009520C2"/>
    <w:rsid w:val="00953061"/>
    <w:rsid w:val="00953782"/>
    <w:rsid w:val="00953963"/>
    <w:rsid w:val="0095443A"/>
    <w:rsid w:val="00954D5D"/>
    <w:rsid w:val="009556BB"/>
    <w:rsid w:val="009557F2"/>
    <w:rsid w:val="00955E23"/>
    <w:rsid w:val="0095613B"/>
    <w:rsid w:val="00957696"/>
    <w:rsid w:val="00957B70"/>
    <w:rsid w:val="00957F1C"/>
    <w:rsid w:val="00960108"/>
    <w:rsid w:val="009602D9"/>
    <w:rsid w:val="00960D35"/>
    <w:rsid w:val="00962F77"/>
    <w:rsid w:val="00963BDF"/>
    <w:rsid w:val="009654B4"/>
    <w:rsid w:val="00965B27"/>
    <w:rsid w:val="009663D1"/>
    <w:rsid w:val="009665E8"/>
    <w:rsid w:val="009666AA"/>
    <w:rsid w:val="00966E37"/>
    <w:rsid w:val="00966F95"/>
    <w:rsid w:val="009672E2"/>
    <w:rsid w:val="009708AF"/>
    <w:rsid w:val="00970A20"/>
    <w:rsid w:val="009717BF"/>
    <w:rsid w:val="00971B2B"/>
    <w:rsid w:val="0097271D"/>
    <w:rsid w:val="00973654"/>
    <w:rsid w:val="00973B7D"/>
    <w:rsid w:val="00974745"/>
    <w:rsid w:val="00974AFC"/>
    <w:rsid w:val="0097514B"/>
    <w:rsid w:val="00976BAF"/>
    <w:rsid w:val="00977C2C"/>
    <w:rsid w:val="00980064"/>
    <w:rsid w:val="0098075D"/>
    <w:rsid w:val="009810DB"/>
    <w:rsid w:val="009814D4"/>
    <w:rsid w:val="009815F5"/>
    <w:rsid w:val="00981687"/>
    <w:rsid w:val="00981C76"/>
    <w:rsid w:val="00982C92"/>
    <w:rsid w:val="00983474"/>
    <w:rsid w:val="00983615"/>
    <w:rsid w:val="00984053"/>
    <w:rsid w:val="00984897"/>
    <w:rsid w:val="00984E9E"/>
    <w:rsid w:val="009859E5"/>
    <w:rsid w:val="00985A13"/>
    <w:rsid w:val="00986E11"/>
    <w:rsid w:val="009872CF"/>
    <w:rsid w:val="009879CC"/>
    <w:rsid w:val="00987A4D"/>
    <w:rsid w:val="00987E86"/>
    <w:rsid w:val="00987FDD"/>
    <w:rsid w:val="009929CE"/>
    <w:rsid w:val="00992B41"/>
    <w:rsid w:val="00992EB1"/>
    <w:rsid w:val="0099314E"/>
    <w:rsid w:val="00995B7E"/>
    <w:rsid w:val="00995F3B"/>
    <w:rsid w:val="009961EA"/>
    <w:rsid w:val="0099687E"/>
    <w:rsid w:val="009976AF"/>
    <w:rsid w:val="00997E29"/>
    <w:rsid w:val="009A26DC"/>
    <w:rsid w:val="009A26EE"/>
    <w:rsid w:val="009A43D8"/>
    <w:rsid w:val="009A4A42"/>
    <w:rsid w:val="009A57D8"/>
    <w:rsid w:val="009A6131"/>
    <w:rsid w:val="009A65AE"/>
    <w:rsid w:val="009A67BB"/>
    <w:rsid w:val="009A6E22"/>
    <w:rsid w:val="009B03E0"/>
    <w:rsid w:val="009B05EA"/>
    <w:rsid w:val="009B11C8"/>
    <w:rsid w:val="009B11CE"/>
    <w:rsid w:val="009B12A1"/>
    <w:rsid w:val="009B19FB"/>
    <w:rsid w:val="009B1C1F"/>
    <w:rsid w:val="009B271F"/>
    <w:rsid w:val="009B3EF8"/>
    <w:rsid w:val="009B580D"/>
    <w:rsid w:val="009B6081"/>
    <w:rsid w:val="009B75B8"/>
    <w:rsid w:val="009B770A"/>
    <w:rsid w:val="009B7B9A"/>
    <w:rsid w:val="009C1B44"/>
    <w:rsid w:val="009C1ED6"/>
    <w:rsid w:val="009C27E7"/>
    <w:rsid w:val="009C34AB"/>
    <w:rsid w:val="009C37AF"/>
    <w:rsid w:val="009C3B02"/>
    <w:rsid w:val="009C4543"/>
    <w:rsid w:val="009C4B47"/>
    <w:rsid w:val="009C54B3"/>
    <w:rsid w:val="009C5D6D"/>
    <w:rsid w:val="009C607B"/>
    <w:rsid w:val="009C68B8"/>
    <w:rsid w:val="009D001C"/>
    <w:rsid w:val="009D00E9"/>
    <w:rsid w:val="009D06DF"/>
    <w:rsid w:val="009D08D2"/>
    <w:rsid w:val="009D0D1E"/>
    <w:rsid w:val="009D14A1"/>
    <w:rsid w:val="009D1EBD"/>
    <w:rsid w:val="009D3269"/>
    <w:rsid w:val="009D3A07"/>
    <w:rsid w:val="009D3D34"/>
    <w:rsid w:val="009D4C2E"/>
    <w:rsid w:val="009D5A00"/>
    <w:rsid w:val="009D638D"/>
    <w:rsid w:val="009D65B2"/>
    <w:rsid w:val="009D6842"/>
    <w:rsid w:val="009D76B5"/>
    <w:rsid w:val="009D7708"/>
    <w:rsid w:val="009E00E0"/>
    <w:rsid w:val="009E01FA"/>
    <w:rsid w:val="009E0E10"/>
    <w:rsid w:val="009E11DE"/>
    <w:rsid w:val="009E1BB6"/>
    <w:rsid w:val="009E2B9A"/>
    <w:rsid w:val="009E2D04"/>
    <w:rsid w:val="009E2E20"/>
    <w:rsid w:val="009E324B"/>
    <w:rsid w:val="009E3691"/>
    <w:rsid w:val="009E3C3E"/>
    <w:rsid w:val="009E3EEA"/>
    <w:rsid w:val="009E3FF5"/>
    <w:rsid w:val="009E40A0"/>
    <w:rsid w:val="009E5C0C"/>
    <w:rsid w:val="009E66D7"/>
    <w:rsid w:val="009E7ED1"/>
    <w:rsid w:val="009F0A01"/>
    <w:rsid w:val="009F0C23"/>
    <w:rsid w:val="009F0D4E"/>
    <w:rsid w:val="009F2EE1"/>
    <w:rsid w:val="009F3D8E"/>
    <w:rsid w:val="009F4375"/>
    <w:rsid w:val="009F49E8"/>
    <w:rsid w:val="009F532B"/>
    <w:rsid w:val="009F5779"/>
    <w:rsid w:val="009F5BDB"/>
    <w:rsid w:val="009F5F40"/>
    <w:rsid w:val="009F6105"/>
    <w:rsid w:val="009F72C6"/>
    <w:rsid w:val="009F75B7"/>
    <w:rsid w:val="009F75EC"/>
    <w:rsid w:val="009F777D"/>
    <w:rsid w:val="009F7A97"/>
    <w:rsid w:val="00A00223"/>
    <w:rsid w:val="00A004B1"/>
    <w:rsid w:val="00A0082F"/>
    <w:rsid w:val="00A01517"/>
    <w:rsid w:val="00A0204D"/>
    <w:rsid w:val="00A020A4"/>
    <w:rsid w:val="00A027A6"/>
    <w:rsid w:val="00A03494"/>
    <w:rsid w:val="00A03A37"/>
    <w:rsid w:val="00A03D85"/>
    <w:rsid w:val="00A0425F"/>
    <w:rsid w:val="00A04387"/>
    <w:rsid w:val="00A04473"/>
    <w:rsid w:val="00A059AB"/>
    <w:rsid w:val="00A05F4B"/>
    <w:rsid w:val="00A063B9"/>
    <w:rsid w:val="00A0721C"/>
    <w:rsid w:val="00A07341"/>
    <w:rsid w:val="00A078B1"/>
    <w:rsid w:val="00A10322"/>
    <w:rsid w:val="00A108F0"/>
    <w:rsid w:val="00A110DC"/>
    <w:rsid w:val="00A11F0C"/>
    <w:rsid w:val="00A12BEA"/>
    <w:rsid w:val="00A12D2E"/>
    <w:rsid w:val="00A12DF0"/>
    <w:rsid w:val="00A13271"/>
    <w:rsid w:val="00A14015"/>
    <w:rsid w:val="00A14A33"/>
    <w:rsid w:val="00A14CEF"/>
    <w:rsid w:val="00A1502D"/>
    <w:rsid w:val="00A152CA"/>
    <w:rsid w:val="00A204C4"/>
    <w:rsid w:val="00A20777"/>
    <w:rsid w:val="00A21890"/>
    <w:rsid w:val="00A23108"/>
    <w:rsid w:val="00A23D42"/>
    <w:rsid w:val="00A24CAA"/>
    <w:rsid w:val="00A25410"/>
    <w:rsid w:val="00A255E7"/>
    <w:rsid w:val="00A257F4"/>
    <w:rsid w:val="00A270FE"/>
    <w:rsid w:val="00A27562"/>
    <w:rsid w:val="00A27954"/>
    <w:rsid w:val="00A27E06"/>
    <w:rsid w:val="00A3094E"/>
    <w:rsid w:val="00A30B09"/>
    <w:rsid w:val="00A31C82"/>
    <w:rsid w:val="00A3417D"/>
    <w:rsid w:val="00A342FA"/>
    <w:rsid w:val="00A34A57"/>
    <w:rsid w:val="00A34B69"/>
    <w:rsid w:val="00A362B8"/>
    <w:rsid w:val="00A368FB"/>
    <w:rsid w:val="00A37C9E"/>
    <w:rsid w:val="00A408D0"/>
    <w:rsid w:val="00A40F7F"/>
    <w:rsid w:val="00A41297"/>
    <w:rsid w:val="00A418BC"/>
    <w:rsid w:val="00A432BE"/>
    <w:rsid w:val="00A43630"/>
    <w:rsid w:val="00A43F5E"/>
    <w:rsid w:val="00A440D7"/>
    <w:rsid w:val="00A4482D"/>
    <w:rsid w:val="00A449F1"/>
    <w:rsid w:val="00A44C75"/>
    <w:rsid w:val="00A45C2F"/>
    <w:rsid w:val="00A46071"/>
    <w:rsid w:val="00A467A9"/>
    <w:rsid w:val="00A469F3"/>
    <w:rsid w:val="00A50563"/>
    <w:rsid w:val="00A51A86"/>
    <w:rsid w:val="00A51A9E"/>
    <w:rsid w:val="00A53882"/>
    <w:rsid w:val="00A5421C"/>
    <w:rsid w:val="00A5435B"/>
    <w:rsid w:val="00A553CB"/>
    <w:rsid w:val="00A5667B"/>
    <w:rsid w:val="00A56699"/>
    <w:rsid w:val="00A57A52"/>
    <w:rsid w:val="00A62CDC"/>
    <w:rsid w:val="00A62F12"/>
    <w:rsid w:val="00A63931"/>
    <w:rsid w:val="00A639E0"/>
    <w:rsid w:val="00A639EA"/>
    <w:rsid w:val="00A63E84"/>
    <w:rsid w:val="00A65A52"/>
    <w:rsid w:val="00A664CB"/>
    <w:rsid w:val="00A66A68"/>
    <w:rsid w:val="00A67330"/>
    <w:rsid w:val="00A67592"/>
    <w:rsid w:val="00A676BD"/>
    <w:rsid w:val="00A70466"/>
    <w:rsid w:val="00A709B0"/>
    <w:rsid w:val="00A70C51"/>
    <w:rsid w:val="00A72FC0"/>
    <w:rsid w:val="00A73118"/>
    <w:rsid w:val="00A7393C"/>
    <w:rsid w:val="00A73C8A"/>
    <w:rsid w:val="00A7404C"/>
    <w:rsid w:val="00A74163"/>
    <w:rsid w:val="00A75232"/>
    <w:rsid w:val="00A7704A"/>
    <w:rsid w:val="00A77F18"/>
    <w:rsid w:val="00A805A5"/>
    <w:rsid w:val="00A806B3"/>
    <w:rsid w:val="00A80A08"/>
    <w:rsid w:val="00A814E2"/>
    <w:rsid w:val="00A8191F"/>
    <w:rsid w:val="00A83EC9"/>
    <w:rsid w:val="00A8615C"/>
    <w:rsid w:val="00A86C57"/>
    <w:rsid w:val="00A87131"/>
    <w:rsid w:val="00A8799C"/>
    <w:rsid w:val="00A92C35"/>
    <w:rsid w:val="00A93A99"/>
    <w:rsid w:val="00A94116"/>
    <w:rsid w:val="00A94440"/>
    <w:rsid w:val="00A9485C"/>
    <w:rsid w:val="00A94A77"/>
    <w:rsid w:val="00A94CD4"/>
    <w:rsid w:val="00A94D90"/>
    <w:rsid w:val="00A95F42"/>
    <w:rsid w:val="00A96C3C"/>
    <w:rsid w:val="00A96FCD"/>
    <w:rsid w:val="00A97406"/>
    <w:rsid w:val="00A97442"/>
    <w:rsid w:val="00A9772A"/>
    <w:rsid w:val="00AA0336"/>
    <w:rsid w:val="00AA0D61"/>
    <w:rsid w:val="00AA1987"/>
    <w:rsid w:val="00AA1EE0"/>
    <w:rsid w:val="00AA1F13"/>
    <w:rsid w:val="00AA2343"/>
    <w:rsid w:val="00AA2399"/>
    <w:rsid w:val="00AA2422"/>
    <w:rsid w:val="00AA29B9"/>
    <w:rsid w:val="00AA2A8C"/>
    <w:rsid w:val="00AA2DB4"/>
    <w:rsid w:val="00AA2F4D"/>
    <w:rsid w:val="00AA4A32"/>
    <w:rsid w:val="00AA6239"/>
    <w:rsid w:val="00AA6E8B"/>
    <w:rsid w:val="00AA7D8B"/>
    <w:rsid w:val="00AA7E49"/>
    <w:rsid w:val="00AB013A"/>
    <w:rsid w:val="00AB0889"/>
    <w:rsid w:val="00AB1372"/>
    <w:rsid w:val="00AB266D"/>
    <w:rsid w:val="00AB29FA"/>
    <w:rsid w:val="00AB2C1F"/>
    <w:rsid w:val="00AB36CA"/>
    <w:rsid w:val="00AB4171"/>
    <w:rsid w:val="00AB4598"/>
    <w:rsid w:val="00AB4F84"/>
    <w:rsid w:val="00AB516C"/>
    <w:rsid w:val="00AB51BA"/>
    <w:rsid w:val="00AB5582"/>
    <w:rsid w:val="00AB57BF"/>
    <w:rsid w:val="00AB6D5F"/>
    <w:rsid w:val="00AC07DD"/>
    <w:rsid w:val="00AC1AE0"/>
    <w:rsid w:val="00AC25C4"/>
    <w:rsid w:val="00AC2C7C"/>
    <w:rsid w:val="00AC33A6"/>
    <w:rsid w:val="00AC3CF4"/>
    <w:rsid w:val="00AC40F0"/>
    <w:rsid w:val="00AC4819"/>
    <w:rsid w:val="00AC4A3E"/>
    <w:rsid w:val="00AC5374"/>
    <w:rsid w:val="00AC5F5A"/>
    <w:rsid w:val="00AC66E1"/>
    <w:rsid w:val="00AC698B"/>
    <w:rsid w:val="00AC69F0"/>
    <w:rsid w:val="00AC76A3"/>
    <w:rsid w:val="00AC7CC3"/>
    <w:rsid w:val="00AD0243"/>
    <w:rsid w:val="00AD02F5"/>
    <w:rsid w:val="00AD25E1"/>
    <w:rsid w:val="00AD3E98"/>
    <w:rsid w:val="00AD41AE"/>
    <w:rsid w:val="00AD4793"/>
    <w:rsid w:val="00AD4910"/>
    <w:rsid w:val="00AD568E"/>
    <w:rsid w:val="00AD5D68"/>
    <w:rsid w:val="00AD5EEF"/>
    <w:rsid w:val="00AD5F9D"/>
    <w:rsid w:val="00AD69B0"/>
    <w:rsid w:val="00AE06D9"/>
    <w:rsid w:val="00AE10EB"/>
    <w:rsid w:val="00AE1C6B"/>
    <w:rsid w:val="00AE2B6D"/>
    <w:rsid w:val="00AE3076"/>
    <w:rsid w:val="00AE441E"/>
    <w:rsid w:val="00AE4886"/>
    <w:rsid w:val="00AE5110"/>
    <w:rsid w:val="00AE54E4"/>
    <w:rsid w:val="00AE57DD"/>
    <w:rsid w:val="00AE5BE3"/>
    <w:rsid w:val="00AE5CDF"/>
    <w:rsid w:val="00AE61AA"/>
    <w:rsid w:val="00AE685F"/>
    <w:rsid w:val="00AE71B5"/>
    <w:rsid w:val="00AE7535"/>
    <w:rsid w:val="00AF096F"/>
    <w:rsid w:val="00AF139F"/>
    <w:rsid w:val="00AF2918"/>
    <w:rsid w:val="00AF34C4"/>
    <w:rsid w:val="00AF4343"/>
    <w:rsid w:val="00AF44EB"/>
    <w:rsid w:val="00AF4B33"/>
    <w:rsid w:val="00AF4C43"/>
    <w:rsid w:val="00AF4F04"/>
    <w:rsid w:val="00AF52BC"/>
    <w:rsid w:val="00AF6A56"/>
    <w:rsid w:val="00AF6F11"/>
    <w:rsid w:val="00AF7374"/>
    <w:rsid w:val="00AF74B4"/>
    <w:rsid w:val="00AF7B1D"/>
    <w:rsid w:val="00B00832"/>
    <w:rsid w:val="00B00A06"/>
    <w:rsid w:val="00B00B09"/>
    <w:rsid w:val="00B00B97"/>
    <w:rsid w:val="00B016C6"/>
    <w:rsid w:val="00B01A79"/>
    <w:rsid w:val="00B02427"/>
    <w:rsid w:val="00B027BD"/>
    <w:rsid w:val="00B02835"/>
    <w:rsid w:val="00B029CF"/>
    <w:rsid w:val="00B02A97"/>
    <w:rsid w:val="00B02F52"/>
    <w:rsid w:val="00B0314A"/>
    <w:rsid w:val="00B03E45"/>
    <w:rsid w:val="00B04594"/>
    <w:rsid w:val="00B045A5"/>
    <w:rsid w:val="00B051EB"/>
    <w:rsid w:val="00B05DDA"/>
    <w:rsid w:val="00B06492"/>
    <w:rsid w:val="00B0756B"/>
    <w:rsid w:val="00B075E2"/>
    <w:rsid w:val="00B0791D"/>
    <w:rsid w:val="00B07966"/>
    <w:rsid w:val="00B10915"/>
    <w:rsid w:val="00B114BE"/>
    <w:rsid w:val="00B12F9F"/>
    <w:rsid w:val="00B13096"/>
    <w:rsid w:val="00B14ED4"/>
    <w:rsid w:val="00B14F9C"/>
    <w:rsid w:val="00B15090"/>
    <w:rsid w:val="00B151A7"/>
    <w:rsid w:val="00B1555E"/>
    <w:rsid w:val="00B15BC0"/>
    <w:rsid w:val="00B15E92"/>
    <w:rsid w:val="00B1660E"/>
    <w:rsid w:val="00B16D1B"/>
    <w:rsid w:val="00B174E0"/>
    <w:rsid w:val="00B179F3"/>
    <w:rsid w:val="00B17D0F"/>
    <w:rsid w:val="00B21034"/>
    <w:rsid w:val="00B24971"/>
    <w:rsid w:val="00B25699"/>
    <w:rsid w:val="00B25B82"/>
    <w:rsid w:val="00B26934"/>
    <w:rsid w:val="00B26B2E"/>
    <w:rsid w:val="00B27160"/>
    <w:rsid w:val="00B27B98"/>
    <w:rsid w:val="00B27D51"/>
    <w:rsid w:val="00B27E85"/>
    <w:rsid w:val="00B30896"/>
    <w:rsid w:val="00B30DAF"/>
    <w:rsid w:val="00B31777"/>
    <w:rsid w:val="00B333D3"/>
    <w:rsid w:val="00B33BDC"/>
    <w:rsid w:val="00B33C0C"/>
    <w:rsid w:val="00B340E4"/>
    <w:rsid w:val="00B344E5"/>
    <w:rsid w:val="00B348B0"/>
    <w:rsid w:val="00B361AE"/>
    <w:rsid w:val="00B36B33"/>
    <w:rsid w:val="00B37958"/>
    <w:rsid w:val="00B40249"/>
    <w:rsid w:val="00B41719"/>
    <w:rsid w:val="00B41C11"/>
    <w:rsid w:val="00B423F3"/>
    <w:rsid w:val="00B42897"/>
    <w:rsid w:val="00B42B88"/>
    <w:rsid w:val="00B42E65"/>
    <w:rsid w:val="00B4302F"/>
    <w:rsid w:val="00B4312F"/>
    <w:rsid w:val="00B43E66"/>
    <w:rsid w:val="00B44054"/>
    <w:rsid w:val="00B44359"/>
    <w:rsid w:val="00B447CC"/>
    <w:rsid w:val="00B4488F"/>
    <w:rsid w:val="00B45228"/>
    <w:rsid w:val="00B460BA"/>
    <w:rsid w:val="00B4646C"/>
    <w:rsid w:val="00B472EC"/>
    <w:rsid w:val="00B47AC8"/>
    <w:rsid w:val="00B50571"/>
    <w:rsid w:val="00B50D24"/>
    <w:rsid w:val="00B50EDE"/>
    <w:rsid w:val="00B51C30"/>
    <w:rsid w:val="00B521CB"/>
    <w:rsid w:val="00B53628"/>
    <w:rsid w:val="00B55E56"/>
    <w:rsid w:val="00B5686F"/>
    <w:rsid w:val="00B5687C"/>
    <w:rsid w:val="00B60648"/>
    <w:rsid w:val="00B60D9E"/>
    <w:rsid w:val="00B61056"/>
    <w:rsid w:val="00B619B1"/>
    <w:rsid w:val="00B619F5"/>
    <w:rsid w:val="00B635AC"/>
    <w:rsid w:val="00B6422A"/>
    <w:rsid w:val="00B642A2"/>
    <w:rsid w:val="00B64CC2"/>
    <w:rsid w:val="00B650E0"/>
    <w:rsid w:val="00B65105"/>
    <w:rsid w:val="00B65209"/>
    <w:rsid w:val="00B65BA1"/>
    <w:rsid w:val="00B65F44"/>
    <w:rsid w:val="00B6696F"/>
    <w:rsid w:val="00B670A6"/>
    <w:rsid w:val="00B6734D"/>
    <w:rsid w:val="00B6748F"/>
    <w:rsid w:val="00B677BC"/>
    <w:rsid w:val="00B677D0"/>
    <w:rsid w:val="00B67829"/>
    <w:rsid w:val="00B67FA9"/>
    <w:rsid w:val="00B7084D"/>
    <w:rsid w:val="00B70C04"/>
    <w:rsid w:val="00B70D04"/>
    <w:rsid w:val="00B71987"/>
    <w:rsid w:val="00B721A3"/>
    <w:rsid w:val="00B73168"/>
    <w:rsid w:val="00B7407A"/>
    <w:rsid w:val="00B74E03"/>
    <w:rsid w:val="00B75903"/>
    <w:rsid w:val="00B75BD2"/>
    <w:rsid w:val="00B7674F"/>
    <w:rsid w:val="00B76B13"/>
    <w:rsid w:val="00B776E6"/>
    <w:rsid w:val="00B777A9"/>
    <w:rsid w:val="00B77A97"/>
    <w:rsid w:val="00B8004A"/>
    <w:rsid w:val="00B8042E"/>
    <w:rsid w:val="00B80B2E"/>
    <w:rsid w:val="00B80D4F"/>
    <w:rsid w:val="00B81158"/>
    <w:rsid w:val="00B8257A"/>
    <w:rsid w:val="00B82B55"/>
    <w:rsid w:val="00B833D0"/>
    <w:rsid w:val="00B8370A"/>
    <w:rsid w:val="00B84D31"/>
    <w:rsid w:val="00B85DDA"/>
    <w:rsid w:val="00B86AB2"/>
    <w:rsid w:val="00B879D1"/>
    <w:rsid w:val="00B90028"/>
    <w:rsid w:val="00B9002B"/>
    <w:rsid w:val="00B909DC"/>
    <w:rsid w:val="00B91927"/>
    <w:rsid w:val="00B91C0A"/>
    <w:rsid w:val="00B92AF2"/>
    <w:rsid w:val="00B92F51"/>
    <w:rsid w:val="00B93E23"/>
    <w:rsid w:val="00B941F0"/>
    <w:rsid w:val="00B94ACB"/>
    <w:rsid w:val="00B94F0E"/>
    <w:rsid w:val="00B95429"/>
    <w:rsid w:val="00B95BBC"/>
    <w:rsid w:val="00B9672A"/>
    <w:rsid w:val="00B9673C"/>
    <w:rsid w:val="00B97D0D"/>
    <w:rsid w:val="00BA0010"/>
    <w:rsid w:val="00BA0172"/>
    <w:rsid w:val="00BA1ABF"/>
    <w:rsid w:val="00BA1BB4"/>
    <w:rsid w:val="00BA2095"/>
    <w:rsid w:val="00BA21B6"/>
    <w:rsid w:val="00BA29DC"/>
    <w:rsid w:val="00BA3C7C"/>
    <w:rsid w:val="00BA3FCF"/>
    <w:rsid w:val="00BA4C75"/>
    <w:rsid w:val="00BA532B"/>
    <w:rsid w:val="00BA6398"/>
    <w:rsid w:val="00BA65CC"/>
    <w:rsid w:val="00BA7A01"/>
    <w:rsid w:val="00BB1D0B"/>
    <w:rsid w:val="00BB2EED"/>
    <w:rsid w:val="00BB35DC"/>
    <w:rsid w:val="00BB3CA6"/>
    <w:rsid w:val="00BB425E"/>
    <w:rsid w:val="00BB4956"/>
    <w:rsid w:val="00BB4D58"/>
    <w:rsid w:val="00BB6E90"/>
    <w:rsid w:val="00BB7228"/>
    <w:rsid w:val="00BC0141"/>
    <w:rsid w:val="00BC0968"/>
    <w:rsid w:val="00BC0F5F"/>
    <w:rsid w:val="00BC0FAC"/>
    <w:rsid w:val="00BC1B46"/>
    <w:rsid w:val="00BC2A2F"/>
    <w:rsid w:val="00BC31F9"/>
    <w:rsid w:val="00BC3472"/>
    <w:rsid w:val="00BC3B54"/>
    <w:rsid w:val="00BC3E3E"/>
    <w:rsid w:val="00BC49BB"/>
    <w:rsid w:val="00BC4A4D"/>
    <w:rsid w:val="00BC503E"/>
    <w:rsid w:val="00BC539F"/>
    <w:rsid w:val="00BC59E4"/>
    <w:rsid w:val="00BC6310"/>
    <w:rsid w:val="00BC6AAD"/>
    <w:rsid w:val="00BC7B4B"/>
    <w:rsid w:val="00BC7C87"/>
    <w:rsid w:val="00BC7DEB"/>
    <w:rsid w:val="00BC7E52"/>
    <w:rsid w:val="00BD0E1D"/>
    <w:rsid w:val="00BD250A"/>
    <w:rsid w:val="00BD256A"/>
    <w:rsid w:val="00BD32D4"/>
    <w:rsid w:val="00BD4439"/>
    <w:rsid w:val="00BD525C"/>
    <w:rsid w:val="00BD603E"/>
    <w:rsid w:val="00BD7BD4"/>
    <w:rsid w:val="00BE05E6"/>
    <w:rsid w:val="00BE0FB0"/>
    <w:rsid w:val="00BE11D7"/>
    <w:rsid w:val="00BE2109"/>
    <w:rsid w:val="00BE240F"/>
    <w:rsid w:val="00BE2610"/>
    <w:rsid w:val="00BE28DD"/>
    <w:rsid w:val="00BE4522"/>
    <w:rsid w:val="00BE4627"/>
    <w:rsid w:val="00BE6833"/>
    <w:rsid w:val="00BE7727"/>
    <w:rsid w:val="00BE792F"/>
    <w:rsid w:val="00BF0E43"/>
    <w:rsid w:val="00BF122B"/>
    <w:rsid w:val="00BF1F1F"/>
    <w:rsid w:val="00BF32D0"/>
    <w:rsid w:val="00BF3DFB"/>
    <w:rsid w:val="00BF42B1"/>
    <w:rsid w:val="00BF444B"/>
    <w:rsid w:val="00BF4823"/>
    <w:rsid w:val="00BF50EA"/>
    <w:rsid w:val="00BF520C"/>
    <w:rsid w:val="00BF5775"/>
    <w:rsid w:val="00BF59A7"/>
    <w:rsid w:val="00BF6090"/>
    <w:rsid w:val="00BF61D6"/>
    <w:rsid w:val="00BF682E"/>
    <w:rsid w:val="00BF6939"/>
    <w:rsid w:val="00BF697E"/>
    <w:rsid w:val="00BF7CC4"/>
    <w:rsid w:val="00C0052F"/>
    <w:rsid w:val="00C0127D"/>
    <w:rsid w:val="00C0186C"/>
    <w:rsid w:val="00C01E96"/>
    <w:rsid w:val="00C02D6C"/>
    <w:rsid w:val="00C03385"/>
    <w:rsid w:val="00C03802"/>
    <w:rsid w:val="00C03835"/>
    <w:rsid w:val="00C03B3E"/>
    <w:rsid w:val="00C04DDB"/>
    <w:rsid w:val="00C04F53"/>
    <w:rsid w:val="00C0530C"/>
    <w:rsid w:val="00C06291"/>
    <w:rsid w:val="00C06468"/>
    <w:rsid w:val="00C07236"/>
    <w:rsid w:val="00C07478"/>
    <w:rsid w:val="00C07951"/>
    <w:rsid w:val="00C07CE7"/>
    <w:rsid w:val="00C07CF7"/>
    <w:rsid w:val="00C07D9C"/>
    <w:rsid w:val="00C07FC2"/>
    <w:rsid w:val="00C10120"/>
    <w:rsid w:val="00C1151B"/>
    <w:rsid w:val="00C117D8"/>
    <w:rsid w:val="00C12E76"/>
    <w:rsid w:val="00C139D8"/>
    <w:rsid w:val="00C13B3F"/>
    <w:rsid w:val="00C13F6D"/>
    <w:rsid w:val="00C149EF"/>
    <w:rsid w:val="00C14EA3"/>
    <w:rsid w:val="00C15265"/>
    <w:rsid w:val="00C1575B"/>
    <w:rsid w:val="00C15831"/>
    <w:rsid w:val="00C158CE"/>
    <w:rsid w:val="00C16A74"/>
    <w:rsid w:val="00C173D8"/>
    <w:rsid w:val="00C1760E"/>
    <w:rsid w:val="00C17750"/>
    <w:rsid w:val="00C20084"/>
    <w:rsid w:val="00C20E69"/>
    <w:rsid w:val="00C21A4C"/>
    <w:rsid w:val="00C227DE"/>
    <w:rsid w:val="00C23065"/>
    <w:rsid w:val="00C230EB"/>
    <w:rsid w:val="00C23BB6"/>
    <w:rsid w:val="00C24049"/>
    <w:rsid w:val="00C250E9"/>
    <w:rsid w:val="00C2519C"/>
    <w:rsid w:val="00C253C5"/>
    <w:rsid w:val="00C263D8"/>
    <w:rsid w:val="00C27276"/>
    <w:rsid w:val="00C27AFB"/>
    <w:rsid w:val="00C304B0"/>
    <w:rsid w:val="00C30B71"/>
    <w:rsid w:val="00C3220E"/>
    <w:rsid w:val="00C33692"/>
    <w:rsid w:val="00C34FC0"/>
    <w:rsid w:val="00C35C03"/>
    <w:rsid w:val="00C3653D"/>
    <w:rsid w:val="00C36554"/>
    <w:rsid w:val="00C36595"/>
    <w:rsid w:val="00C36B60"/>
    <w:rsid w:val="00C37924"/>
    <w:rsid w:val="00C409F8"/>
    <w:rsid w:val="00C40D15"/>
    <w:rsid w:val="00C40F75"/>
    <w:rsid w:val="00C41352"/>
    <w:rsid w:val="00C41844"/>
    <w:rsid w:val="00C41D73"/>
    <w:rsid w:val="00C41F91"/>
    <w:rsid w:val="00C42622"/>
    <w:rsid w:val="00C42A0E"/>
    <w:rsid w:val="00C43250"/>
    <w:rsid w:val="00C450F2"/>
    <w:rsid w:val="00C45A1A"/>
    <w:rsid w:val="00C45C2C"/>
    <w:rsid w:val="00C45C97"/>
    <w:rsid w:val="00C46053"/>
    <w:rsid w:val="00C4691E"/>
    <w:rsid w:val="00C47C95"/>
    <w:rsid w:val="00C50818"/>
    <w:rsid w:val="00C50C40"/>
    <w:rsid w:val="00C51A9F"/>
    <w:rsid w:val="00C51B66"/>
    <w:rsid w:val="00C52503"/>
    <w:rsid w:val="00C52874"/>
    <w:rsid w:val="00C530F7"/>
    <w:rsid w:val="00C53BB1"/>
    <w:rsid w:val="00C53F37"/>
    <w:rsid w:val="00C548BE"/>
    <w:rsid w:val="00C54C4C"/>
    <w:rsid w:val="00C55594"/>
    <w:rsid w:val="00C558F2"/>
    <w:rsid w:val="00C55A75"/>
    <w:rsid w:val="00C57141"/>
    <w:rsid w:val="00C574B0"/>
    <w:rsid w:val="00C57CF7"/>
    <w:rsid w:val="00C60DA0"/>
    <w:rsid w:val="00C610F1"/>
    <w:rsid w:val="00C6130B"/>
    <w:rsid w:val="00C634A5"/>
    <w:rsid w:val="00C63DC1"/>
    <w:rsid w:val="00C64527"/>
    <w:rsid w:val="00C650FA"/>
    <w:rsid w:val="00C65A70"/>
    <w:rsid w:val="00C65CB5"/>
    <w:rsid w:val="00C66984"/>
    <w:rsid w:val="00C6754A"/>
    <w:rsid w:val="00C67809"/>
    <w:rsid w:val="00C67983"/>
    <w:rsid w:val="00C67B79"/>
    <w:rsid w:val="00C70D0B"/>
    <w:rsid w:val="00C70D43"/>
    <w:rsid w:val="00C712CB"/>
    <w:rsid w:val="00C713B1"/>
    <w:rsid w:val="00C713BD"/>
    <w:rsid w:val="00C71AF6"/>
    <w:rsid w:val="00C71F1B"/>
    <w:rsid w:val="00C720D2"/>
    <w:rsid w:val="00C721EA"/>
    <w:rsid w:val="00C738DA"/>
    <w:rsid w:val="00C73A3D"/>
    <w:rsid w:val="00C73C6C"/>
    <w:rsid w:val="00C73C9A"/>
    <w:rsid w:val="00C73CFE"/>
    <w:rsid w:val="00C74F5E"/>
    <w:rsid w:val="00C74F82"/>
    <w:rsid w:val="00C7560F"/>
    <w:rsid w:val="00C7563C"/>
    <w:rsid w:val="00C7615A"/>
    <w:rsid w:val="00C765E9"/>
    <w:rsid w:val="00C76C39"/>
    <w:rsid w:val="00C7752A"/>
    <w:rsid w:val="00C77D22"/>
    <w:rsid w:val="00C800BD"/>
    <w:rsid w:val="00C82156"/>
    <w:rsid w:val="00C82420"/>
    <w:rsid w:val="00C833C8"/>
    <w:rsid w:val="00C8385A"/>
    <w:rsid w:val="00C83868"/>
    <w:rsid w:val="00C84A37"/>
    <w:rsid w:val="00C84E8F"/>
    <w:rsid w:val="00C8549E"/>
    <w:rsid w:val="00C85600"/>
    <w:rsid w:val="00C859C2"/>
    <w:rsid w:val="00C85ED9"/>
    <w:rsid w:val="00C864F0"/>
    <w:rsid w:val="00C86D94"/>
    <w:rsid w:val="00C870C4"/>
    <w:rsid w:val="00C87EA9"/>
    <w:rsid w:val="00C901B4"/>
    <w:rsid w:val="00C902BB"/>
    <w:rsid w:val="00C90E1A"/>
    <w:rsid w:val="00C91297"/>
    <w:rsid w:val="00C91364"/>
    <w:rsid w:val="00C92AB9"/>
    <w:rsid w:val="00C92B33"/>
    <w:rsid w:val="00C92D8A"/>
    <w:rsid w:val="00C93CF3"/>
    <w:rsid w:val="00C94447"/>
    <w:rsid w:val="00C94CB1"/>
    <w:rsid w:val="00C94F76"/>
    <w:rsid w:val="00C95D64"/>
    <w:rsid w:val="00C96164"/>
    <w:rsid w:val="00C96590"/>
    <w:rsid w:val="00C96A6D"/>
    <w:rsid w:val="00C9776A"/>
    <w:rsid w:val="00C97AEA"/>
    <w:rsid w:val="00C97C88"/>
    <w:rsid w:val="00C97D6A"/>
    <w:rsid w:val="00CA04D5"/>
    <w:rsid w:val="00CA0CFE"/>
    <w:rsid w:val="00CA1192"/>
    <w:rsid w:val="00CA18CE"/>
    <w:rsid w:val="00CA1C68"/>
    <w:rsid w:val="00CA2EE4"/>
    <w:rsid w:val="00CA42D5"/>
    <w:rsid w:val="00CA4ADF"/>
    <w:rsid w:val="00CA501B"/>
    <w:rsid w:val="00CA5BCF"/>
    <w:rsid w:val="00CA5E8D"/>
    <w:rsid w:val="00CB08B3"/>
    <w:rsid w:val="00CB1C0A"/>
    <w:rsid w:val="00CB2FD1"/>
    <w:rsid w:val="00CB39FF"/>
    <w:rsid w:val="00CB3C30"/>
    <w:rsid w:val="00CB3E35"/>
    <w:rsid w:val="00CB3FC5"/>
    <w:rsid w:val="00CB4246"/>
    <w:rsid w:val="00CB474C"/>
    <w:rsid w:val="00CB47EC"/>
    <w:rsid w:val="00CB4B84"/>
    <w:rsid w:val="00CB4D35"/>
    <w:rsid w:val="00CB5356"/>
    <w:rsid w:val="00CB665A"/>
    <w:rsid w:val="00CB6B6F"/>
    <w:rsid w:val="00CB74AF"/>
    <w:rsid w:val="00CB764C"/>
    <w:rsid w:val="00CB77C9"/>
    <w:rsid w:val="00CC0B05"/>
    <w:rsid w:val="00CC116D"/>
    <w:rsid w:val="00CC14C1"/>
    <w:rsid w:val="00CC1C69"/>
    <w:rsid w:val="00CC1CCD"/>
    <w:rsid w:val="00CC2520"/>
    <w:rsid w:val="00CC2636"/>
    <w:rsid w:val="00CC283D"/>
    <w:rsid w:val="00CC2CD3"/>
    <w:rsid w:val="00CC367F"/>
    <w:rsid w:val="00CC3795"/>
    <w:rsid w:val="00CC455E"/>
    <w:rsid w:val="00CC49B1"/>
    <w:rsid w:val="00CC52F5"/>
    <w:rsid w:val="00CC53D3"/>
    <w:rsid w:val="00CC5473"/>
    <w:rsid w:val="00CC6157"/>
    <w:rsid w:val="00CC6DC7"/>
    <w:rsid w:val="00CD0BA9"/>
    <w:rsid w:val="00CD0DED"/>
    <w:rsid w:val="00CD18FC"/>
    <w:rsid w:val="00CD2AD1"/>
    <w:rsid w:val="00CD2DCF"/>
    <w:rsid w:val="00CD37F6"/>
    <w:rsid w:val="00CD3C21"/>
    <w:rsid w:val="00CD4B0B"/>
    <w:rsid w:val="00CD4E10"/>
    <w:rsid w:val="00CD4EE8"/>
    <w:rsid w:val="00CD4EEC"/>
    <w:rsid w:val="00CD52C4"/>
    <w:rsid w:val="00CD5C0F"/>
    <w:rsid w:val="00CD651B"/>
    <w:rsid w:val="00CD6671"/>
    <w:rsid w:val="00CD6782"/>
    <w:rsid w:val="00CD7436"/>
    <w:rsid w:val="00CE02D7"/>
    <w:rsid w:val="00CE0475"/>
    <w:rsid w:val="00CE08D0"/>
    <w:rsid w:val="00CE11E8"/>
    <w:rsid w:val="00CE234B"/>
    <w:rsid w:val="00CE27BA"/>
    <w:rsid w:val="00CE3079"/>
    <w:rsid w:val="00CE3243"/>
    <w:rsid w:val="00CE43AE"/>
    <w:rsid w:val="00CE4E66"/>
    <w:rsid w:val="00CE5554"/>
    <w:rsid w:val="00CE5892"/>
    <w:rsid w:val="00CE70A1"/>
    <w:rsid w:val="00CE7239"/>
    <w:rsid w:val="00CE76E3"/>
    <w:rsid w:val="00CE7922"/>
    <w:rsid w:val="00CF0BB0"/>
    <w:rsid w:val="00CF1E72"/>
    <w:rsid w:val="00CF1E76"/>
    <w:rsid w:val="00CF289B"/>
    <w:rsid w:val="00CF311C"/>
    <w:rsid w:val="00CF4FC5"/>
    <w:rsid w:val="00CF50B4"/>
    <w:rsid w:val="00CF5271"/>
    <w:rsid w:val="00CF728A"/>
    <w:rsid w:val="00CF7AF3"/>
    <w:rsid w:val="00D00ECE"/>
    <w:rsid w:val="00D02146"/>
    <w:rsid w:val="00D02296"/>
    <w:rsid w:val="00D029CE"/>
    <w:rsid w:val="00D02F4B"/>
    <w:rsid w:val="00D03A69"/>
    <w:rsid w:val="00D03D9C"/>
    <w:rsid w:val="00D04153"/>
    <w:rsid w:val="00D04800"/>
    <w:rsid w:val="00D04C7D"/>
    <w:rsid w:val="00D04CF6"/>
    <w:rsid w:val="00D06315"/>
    <w:rsid w:val="00D072EC"/>
    <w:rsid w:val="00D07EEB"/>
    <w:rsid w:val="00D106F5"/>
    <w:rsid w:val="00D10B86"/>
    <w:rsid w:val="00D10DF5"/>
    <w:rsid w:val="00D11315"/>
    <w:rsid w:val="00D12945"/>
    <w:rsid w:val="00D12A42"/>
    <w:rsid w:val="00D138AE"/>
    <w:rsid w:val="00D146B5"/>
    <w:rsid w:val="00D1484D"/>
    <w:rsid w:val="00D156CF"/>
    <w:rsid w:val="00D156F8"/>
    <w:rsid w:val="00D16D30"/>
    <w:rsid w:val="00D175C6"/>
    <w:rsid w:val="00D200D5"/>
    <w:rsid w:val="00D20D67"/>
    <w:rsid w:val="00D2194E"/>
    <w:rsid w:val="00D22426"/>
    <w:rsid w:val="00D2286D"/>
    <w:rsid w:val="00D231BE"/>
    <w:rsid w:val="00D24608"/>
    <w:rsid w:val="00D246BD"/>
    <w:rsid w:val="00D25284"/>
    <w:rsid w:val="00D2665C"/>
    <w:rsid w:val="00D274C6"/>
    <w:rsid w:val="00D274F2"/>
    <w:rsid w:val="00D300E1"/>
    <w:rsid w:val="00D30906"/>
    <w:rsid w:val="00D3146D"/>
    <w:rsid w:val="00D319DB"/>
    <w:rsid w:val="00D320AE"/>
    <w:rsid w:val="00D32297"/>
    <w:rsid w:val="00D32468"/>
    <w:rsid w:val="00D33096"/>
    <w:rsid w:val="00D330DF"/>
    <w:rsid w:val="00D33691"/>
    <w:rsid w:val="00D33F2A"/>
    <w:rsid w:val="00D3488B"/>
    <w:rsid w:val="00D358EE"/>
    <w:rsid w:val="00D36ACB"/>
    <w:rsid w:val="00D36ED9"/>
    <w:rsid w:val="00D36F9D"/>
    <w:rsid w:val="00D418E5"/>
    <w:rsid w:val="00D41A68"/>
    <w:rsid w:val="00D41AF4"/>
    <w:rsid w:val="00D423C5"/>
    <w:rsid w:val="00D42901"/>
    <w:rsid w:val="00D4335C"/>
    <w:rsid w:val="00D433D1"/>
    <w:rsid w:val="00D434EF"/>
    <w:rsid w:val="00D439A1"/>
    <w:rsid w:val="00D440AD"/>
    <w:rsid w:val="00D4434B"/>
    <w:rsid w:val="00D449B4"/>
    <w:rsid w:val="00D44CCF"/>
    <w:rsid w:val="00D44E70"/>
    <w:rsid w:val="00D4512E"/>
    <w:rsid w:val="00D46351"/>
    <w:rsid w:val="00D468E9"/>
    <w:rsid w:val="00D46995"/>
    <w:rsid w:val="00D4710D"/>
    <w:rsid w:val="00D47548"/>
    <w:rsid w:val="00D47E0A"/>
    <w:rsid w:val="00D50EAA"/>
    <w:rsid w:val="00D5162A"/>
    <w:rsid w:val="00D51897"/>
    <w:rsid w:val="00D518C8"/>
    <w:rsid w:val="00D52158"/>
    <w:rsid w:val="00D529E5"/>
    <w:rsid w:val="00D53749"/>
    <w:rsid w:val="00D53BE9"/>
    <w:rsid w:val="00D53D01"/>
    <w:rsid w:val="00D54DF8"/>
    <w:rsid w:val="00D5549A"/>
    <w:rsid w:val="00D5579A"/>
    <w:rsid w:val="00D557E2"/>
    <w:rsid w:val="00D5594F"/>
    <w:rsid w:val="00D559AF"/>
    <w:rsid w:val="00D55F2D"/>
    <w:rsid w:val="00D5642E"/>
    <w:rsid w:val="00D56B9A"/>
    <w:rsid w:val="00D574DB"/>
    <w:rsid w:val="00D57921"/>
    <w:rsid w:val="00D61635"/>
    <w:rsid w:val="00D62124"/>
    <w:rsid w:val="00D623C7"/>
    <w:rsid w:val="00D624A7"/>
    <w:rsid w:val="00D62CF3"/>
    <w:rsid w:val="00D63488"/>
    <w:rsid w:val="00D63A00"/>
    <w:rsid w:val="00D63DFF"/>
    <w:rsid w:val="00D6411B"/>
    <w:rsid w:val="00D6567C"/>
    <w:rsid w:val="00D66539"/>
    <w:rsid w:val="00D675E5"/>
    <w:rsid w:val="00D6767E"/>
    <w:rsid w:val="00D67959"/>
    <w:rsid w:val="00D67B52"/>
    <w:rsid w:val="00D70607"/>
    <w:rsid w:val="00D70727"/>
    <w:rsid w:val="00D7216C"/>
    <w:rsid w:val="00D7385F"/>
    <w:rsid w:val="00D738DB"/>
    <w:rsid w:val="00D73A7B"/>
    <w:rsid w:val="00D73C9D"/>
    <w:rsid w:val="00D742AF"/>
    <w:rsid w:val="00D74EEF"/>
    <w:rsid w:val="00D7506E"/>
    <w:rsid w:val="00D75677"/>
    <w:rsid w:val="00D75C2F"/>
    <w:rsid w:val="00D77F36"/>
    <w:rsid w:val="00D80075"/>
    <w:rsid w:val="00D801AF"/>
    <w:rsid w:val="00D8128F"/>
    <w:rsid w:val="00D812C0"/>
    <w:rsid w:val="00D81476"/>
    <w:rsid w:val="00D82BA3"/>
    <w:rsid w:val="00D8305F"/>
    <w:rsid w:val="00D83580"/>
    <w:rsid w:val="00D8359C"/>
    <w:rsid w:val="00D836B3"/>
    <w:rsid w:val="00D83C15"/>
    <w:rsid w:val="00D842A0"/>
    <w:rsid w:val="00D843F8"/>
    <w:rsid w:val="00D84662"/>
    <w:rsid w:val="00D84731"/>
    <w:rsid w:val="00D85077"/>
    <w:rsid w:val="00D851D7"/>
    <w:rsid w:val="00D853DB"/>
    <w:rsid w:val="00D861A3"/>
    <w:rsid w:val="00D874F4"/>
    <w:rsid w:val="00D87538"/>
    <w:rsid w:val="00D878C7"/>
    <w:rsid w:val="00D902E1"/>
    <w:rsid w:val="00D9151E"/>
    <w:rsid w:val="00D9211F"/>
    <w:rsid w:val="00D92DD9"/>
    <w:rsid w:val="00D930ED"/>
    <w:rsid w:val="00D93231"/>
    <w:rsid w:val="00D93AB1"/>
    <w:rsid w:val="00D9501C"/>
    <w:rsid w:val="00D9517E"/>
    <w:rsid w:val="00D97095"/>
    <w:rsid w:val="00D9738A"/>
    <w:rsid w:val="00D97622"/>
    <w:rsid w:val="00D97783"/>
    <w:rsid w:val="00D97A1C"/>
    <w:rsid w:val="00DA02E6"/>
    <w:rsid w:val="00DA06A3"/>
    <w:rsid w:val="00DA1F5D"/>
    <w:rsid w:val="00DA22D6"/>
    <w:rsid w:val="00DA25B0"/>
    <w:rsid w:val="00DA292B"/>
    <w:rsid w:val="00DA292F"/>
    <w:rsid w:val="00DA2BE0"/>
    <w:rsid w:val="00DA30AA"/>
    <w:rsid w:val="00DA30D5"/>
    <w:rsid w:val="00DA5146"/>
    <w:rsid w:val="00DA5357"/>
    <w:rsid w:val="00DA5948"/>
    <w:rsid w:val="00DA5AD6"/>
    <w:rsid w:val="00DA6B57"/>
    <w:rsid w:val="00DA6C0D"/>
    <w:rsid w:val="00DA7BB0"/>
    <w:rsid w:val="00DB037F"/>
    <w:rsid w:val="00DB04AB"/>
    <w:rsid w:val="00DB0A5E"/>
    <w:rsid w:val="00DB1137"/>
    <w:rsid w:val="00DB2C52"/>
    <w:rsid w:val="00DB314F"/>
    <w:rsid w:val="00DB3516"/>
    <w:rsid w:val="00DB3681"/>
    <w:rsid w:val="00DB3DC9"/>
    <w:rsid w:val="00DB586C"/>
    <w:rsid w:val="00DB5B31"/>
    <w:rsid w:val="00DB6010"/>
    <w:rsid w:val="00DB624A"/>
    <w:rsid w:val="00DB69CB"/>
    <w:rsid w:val="00DB6A7B"/>
    <w:rsid w:val="00DC133D"/>
    <w:rsid w:val="00DC1689"/>
    <w:rsid w:val="00DC246B"/>
    <w:rsid w:val="00DC25F2"/>
    <w:rsid w:val="00DC2764"/>
    <w:rsid w:val="00DC2C4E"/>
    <w:rsid w:val="00DC2EBA"/>
    <w:rsid w:val="00DC32EB"/>
    <w:rsid w:val="00DC3573"/>
    <w:rsid w:val="00DC3A01"/>
    <w:rsid w:val="00DC5266"/>
    <w:rsid w:val="00DC5E01"/>
    <w:rsid w:val="00DC6165"/>
    <w:rsid w:val="00DD0B52"/>
    <w:rsid w:val="00DD0E08"/>
    <w:rsid w:val="00DD0E72"/>
    <w:rsid w:val="00DD0F7E"/>
    <w:rsid w:val="00DD1581"/>
    <w:rsid w:val="00DD1664"/>
    <w:rsid w:val="00DD1C53"/>
    <w:rsid w:val="00DD2BDB"/>
    <w:rsid w:val="00DD2E5A"/>
    <w:rsid w:val="00DD320A"/>
    <w:rsid w:val="00DD343F"/>
    <w:rsid w:val="00DD3919"/>
    <w:rsid w:val="00DD451C"/>
    <w:rsid w:val="00DD45C6"/>
    <w:rsid w:val="00DD55E5"/>
    <w:rsid w:val="00DD5D2A"/>
    <w:rsid w:val="00DE2046"/>
    <w:rsid w:val="00DE21C0"/>
    <w:rsid w:val="00DE2340"/>
    <w:rsid w:val="00DE2459"/>
    <w:rsid w:val="00DE2515"/>
    <w:rsid w:val="00DE2976"/>
    <w:rsid w:val="00DE31A4"/>
    <w:rsid w:val="00DE331C"/>
    <w:rsid w:val="00DE38ED"/>
    <w:rsid w:val="00DE5006"/>
    <w:rsid w:val="00DE58E0"/>
    <w:rsid w:val="00DE5AAA"/>
    <w:rsid w:val="00DF0367"/>
    <w:rsid w:val="00DF0C44"/>
    <w:rsid w:val="00DF0DCA"/>
    <w:rsid w:val="00DF0E89"/>
    <w:rsid w:val="00DF1BEF"/>
    <w:rsid w:val="00DF1E21"/>
    <w:rsid w:val="00DF3618"/>
    <w:rsid w:val="00DF3B7F"/>
    <w:rsid w:val="00DF4347"/>
    <w:rsid w:val="00DF4948"/>
    <w:rsid w:val="00DF4F17"/>
    <w:rsid w:val="00DF58C5"/>
    <w:rsid w:val="00DF5D66"/>
    <w:rsid w:val="00DF5DFC"/>
    <w:rsid w:val="00DF61F9"/>
    <w:rsid w:val="00DF6AB3"/>
    <w:rsid w:val="00DF7B92"/>
    <w:rsid w:val="00E01037"/>
    <w:rsid w:val="00E01272"/>
    <w:rsid w:val="00E01692"/>
    <w:rsid w:val="00E0199F"/>
    <w:rsid w:val="00E01E05"/>
    <w:rsid w:val="00E02DE9"/>
    <w:rsid w:val="00E03FF7"/>
    <w:rsid w:val="00E049E7"/>
    <w:rsid w:val="00E04BD1"/>
    <w:rsid w:val="00E052A7"/>
    <w:rsid w:val="00E05AF7"/>
    <w:rsid w:val="00E05BAC"/>
    <w:rsid w:val="00E063FC"/>
    <w:rsid w:val="00E07803"/>
    <w:rsid w:val="00E10535"/>
    <w:rsid w:val="00E1095C"/>
    <w:rsid w:val="00E109B9"/>
    <w:rsid w:val="00E116D8"/>
    <w:rsid w:val="00E11EEF"/>
    <w:rsid w:val="00E12198"/>
    <w:rsid w:val="00E13013"/>
    <w:rsid w:val="00E13F41"/>
    <w:rsid w:val="00E14366"/>
    <w:rsid w:val="00E1499B"/>
    <w:rsid w:val="00E14D09"/>
    <w:rsid w:val="00E16408"/>
    <w:rsid w:val="00E16427"/>
    <w:rsid w:val="00E16CFD"/>
    <w:rsid w:val="00E17311"/>
    <w:rsid w:val="00E2011E"/>
    <w:rsid w:val="00E20455"/>
    <w:rsid w:val="00E20924"/>
    <w:rsid w:val="00E209DD"/>
    <w:rsid w:val="00E21922"/>
    <w:rsid w:val="00E22622"/>
    <w:rsid w:val="00E2277D"/>
    <w:rsid w:val="00E22EE5"/>
    <w:rsid w:val="00E230E3"/>
    <w:rsid w:val="00E23170"/>
    <w:rsid w:val="00E234CC"/>
    <w:rsid w:val="00E234CD"/>
    <w:rsid w:val="00E23658"/>
    <w:rsid w:val="00E23693"/>
    <w:rsid w:val="00E23802"/>
    <w:rsid w:val="00E23DE4"/>
    <w:rsid w:val="00E24091"/>
    <w:rsid w:val="00E243D3"/>
    <w:rsid w:val="00E243FC"/>
    <w:rsid w:val="00E25014"/>
    <w:rsid w:val="00E25020"/>
    <w:rsid w:val="00E2642B"/>
    <w:rsid w:val="00E27571"/>
    <w:rsid w:val="00E3053E"/>
    <w:rsid w:val="00E306D1"/>
    <w:rsid w:val="00E312A2"/>
    <w:rsid w:val="00E312C7"/>
    <w:rsid w:val="00E324C2"/>
    <w:rsid w:val="00E328ED"/>
    <w:rsid w:val="00E33215"/>
    <w:rsid w:val="00E33ADE"/>
    <w:rsid w:val="00E34447"/>
    <w:rsid w:val="00E35118"/>
    <w:rsid w:val="00E35400"/>
    <w:rsid w:val="00E36403"/>
    <w:rsid w:val="00E367E9"/>
    <w:rsid w:val="00E36CA9"/>
    <w:rsid w:val="00E37C2B"/>
    <w:rsid w:val="00E406AC"/>
    <w:rsid w:val="00E41A3D"/>
    <w:rsid w:val="00E42110"/>
    <w:rsid w:val="00E42871"/>
    <w:rsid w:val="00E42967"/>
    <w:rsid w:val="00E429BB"/>
    <w:rsid w:val="00E43C95"/>
    <w:rsid w:val="00E44C14"/>
    <w:rsid w:val="00E457C5"/>
    <w:rsid w:val="00E462AD"/>
    <w:rsid w:val="00E47DE1"/>
    <w:rsid w:val="00E500EE"/>
    <w:rsid w:val="00E50151"/>
    <w:rsid w:val="00E50404"/>
    <w:rsid w:val="00E507AC"/>
    <w:rsid w:val="00E511C7"/>
    <w:rsid w:val="00E51C9B"/>
    <w:rsid w:val="00E51F31"/>
    <w:rsid w:val="00E52691"/>
    <w:rsid w:val="00E52AA0"/>
    <w:rsid w:val="00E52BFD"/>
    <w:rsid w:val="00E53816"/>
    <w:rsid w:val="00E5417B"/>
    <w:rsid w:val="00E541F0"/>
    <w:rsid w:val="00E5439F"/>
    <w:rsid w:val="00E548FB"/>
    <w:rsid w:val="00E54C89"/>
    <w:rsid w:val="00E5591F"/>
    <w:rsid w:val="00E55FC5"/>
    <w:rsid w:val="00E564C0"/>
    <w:rsid w:val="00E57FCF"/>
    <w:rsid w:val="00E600A9"/>
    <w:rsid w:val="00E603C5"/>
    <w:rsid w:val="00E6078D"/>
    <w:rsid w:val="00E60AF1"/>
    <w:rsid w:val="00E60FFE"/>
    <w:rsid w:val="00E6174D"/>
    <w:rsid w:val="00E62A6B"/>
    <w:rsid w:val="00E62BCB"/>
    <w:rsid w:val="00E62BE8"/>
    <w:rsid w:val="00E62C17"/>
    <w:rsid w:val="00E62DD8"/>
    <w:rsid w:val="00E631C9"/>
    <w:rsid w:val="00E63B43"/>
    <w:rsid w:val="00E63EFC"/>
    <w:rsid w:val="00E65A52"/>
    <w:rsid w:val="00E66803"/>
    <w:rsid w:val="00E66871"/>
    <w:rsid w:val="00E66F27"/>
    <w:rsid w:val="00E67543"/>
    <w:rsid w:val="00E70E15"/>
    <w:rsid w:val="00E711E4"/>
    <w:rsid w:val="00E71C5A"/>
    <w:rsid w:val="00E724B7"/>
    <w:rsid w:val="00E72A77"/>
    <w:rsid w:val="00E72C72"/>
    <w:rsid w:val="00E73355"/>
    <w:rsid w:val="00E73444"/>
    <w:rsid w:val="00E735A4"/>
    <w:rsid w:val="00E7458E"/>
    <w:rsid w:val="00E745C8"/>
    <w:rsid w:val="00E767AD"/>
    <w:rsid w:val="00E76E20"/>
    <w:rsid w:val="00E77649"/>
    <w:rsid w:val="00E8081B"/>
    <w:rsid w:val="00E81630"/>
    <w:rsid w:val="00E83F11"/>
    <w:rsid w:val="00E8529E"/>
    <w:rsid w:val="00E85A44"/>
    <w:rsid w:val="00E85C86"/>
    <w:rsid w:val="00E8612B"/>
    <w:rsid w:val="00E86477"/>
    <w:rsid w:val="00E872A9"/>
    <w:rsid w:val="00E90167"/>
    <w:rsid w:val="00E904E5"/>
    <w:rsid w:val="00E91A29"/>
    <w:rsid w:val="00E93260"/>
    <w:rsid w:val="00E93786"/>
    <w:rsid w:val="00E93807"/>
    <w:rsid w:val="00E938DE"/>
    <w:rsid w:val="00E93C21"/>
    <w:rsid w:val="00E93F17"/>
    <w:rsid w:val="00E942C3"/>
    <w:rsid w:val="00E94304"/>
    <w:rsid w:val="00E94BD3"/>
    <w:rsid w:val="00E95064"/>
    <w:rsid w:val="00E95263"/>
    <w:rsid w:val="00E955F3"/>
    <w:rsid w:val="00E95BAE"/>
    <w:rsid w:val="00E95CD1"/>
    <w:rsid w:val="00E95DEB"/>
    <w:rsid w:val="00E9635E"/>
    <w:rsid w:val="00E97501"/>
    <w:rsid w:val="00EA03F2"/>
    <w:rsid w:val="00EA0F87"/>
    <w:rsid w:val="00EA1DF0"/>
    <w:rsid w:val="00EA3A2C"/>
    <w:rsid w:val="00EA40A5"/>
    <w:rsid w:val="00EA4932"/>
    <w:rsid w:val="00EA5072"/>
    <w:rsid w:val="00EA52B7"/>
    <w:rsid w:val="00EA59CA"/>
    <w:rsid w:val="00EA5DA9"/>
    <w:rsid w:val="00EA5F8F"/>
    <w:rsid w:val="00EA6310"/>
    <w:rsid w:val="00EA66DA"/>
    <w:rsid w:val="00EA6DF9"/>
    <w:rsid w:val="00EA712A"/>
    <w:rsid w:val="00EB08DE"/>
    <w:rsid w:val="00EB14D6"/>
    <w:rsid w:val="00EB2BF4"/>
    <w:rsid w:val="00EB2C4E"/>
    <w:rsid w:val="00EB30DC"/>
    <w:rsid w:val="00EB30FA"/>
    <w:rsid w:val="00EB461E"/>
    <w:rsid w:val="00EB4C85"/>
    <w:rsid w:val="00EB4E1A"/>
    <w:rsid w:val="00EB635E"/>
    <w:rsid w:val="00EB764B"/>
    <w:rsid w:val="00EB7AA7"/>
    <w:rsid w:val="00EC095C"/>
    <w:rsid w:val="00EC1026"/>
    <w:rsid w:val="00EC13E2"/>
    <w:rsid w:val="00EC2CEE"/>
    <w:rsid w:val="00EC4E05"/>
    <w:rsid w:val="00EC590A"/>
    <w:rsid w:val="00EC5F9C"/>
    <w:rsid w:val="00EC65E7"/>
    <w:rsid w:val="00EC6DC4"/>
    <w:rsid w:val="00EC712C"/>
    <w:rsid w:val="00EC7896"/>
    <w:rsid w:val="00EC7A2C"/>
    <w:rsid w:val="00EC7A9C"/>
    <w:rsid w:val="00EC7BAE"/>
    <w:rsid w:val="00EC7DFF"/>
    <w:rsid w:val="00EC7EA7"/>
    <w:rsid w:val="00ED075E"/>
    <w:rsid w:val="00ED0A39"/>
    <w:rsid w:val="00ED0D40"/>
    <w:rsid w:val="00ED1A13"/>
    <w:rsid w:val="00ED23D4"/>
    <w:rsid w:val="00ED37B6"/>
    <w:rsid w:val="00ED3AC3"/>
    <w:rsid w:val="00ED3F05"/>
    <w:rsid w:val="00ED4F17"/>
    <w:rsid w:val="00ED55BE"/>
    <w:rsid w:val="00ED612D"/>
    <w:rsid w:val="00ED634D"/>
    <w:rsid w:val="00ED6AF0"/>
    <w:rsid w:val="00ED7995"/>
    <w:rsid w:val="00ED7B5A"/>
    <w:rsid w:val="00ED7D3F"/>
    <w:rsid w:val="00EE0BD6"/>
    <w:rsid w:val="00EE1FE6"/>
    <w:rsid w:val="00EE2C0D"/>
    <w:rsid w:val="00EE2E47"/>
    <w:rsid w:val="00EE40C1"/>
    <w:rsid w:val="00EE4A0B"/>
    <w:rsid w:val="00EE4CE0"/>
    <w:rsid w:val="00EE5F62"/>
    <w:rsid w:val="00EE6FEF"/>
    <w:rsid w:val="00EE75C5"/>
    <w:rsid w:val="00EE7646"/>
    <w:rsid w:val="00EE7F4C"/>
    <w:rsid w:val="00EF0219"/>
    <w:rsid w:val="00EF0531"/>
    <w:rsid w:val="00EF0D4D"/>
    <w:rsid w:val="00EF0FA2"/>
    <w:rsid w:val="00EF1177"/>
    <w:rsid w:val="00EF2286"/>
    <w:rsid w:val="00EF22CA"/>
    <w:rsid w:val="00EF2449"/>
    <w:rsid w:val="00EF29F1"/>
    <w:rsid w:val="00EF2D65"/>
    <w:rsid w:val="00EF3438"/>
    <w:rsid w:val="00EF3F86"/>
    <w:rsid w:val="00EF54B7"/>
    <w:rsid w:val="00EF5568"/>
    <w:rsid w:val="00EF591A"/>
    <w:rsid w:val="00EF5AD4"/>
    <w:rsid w:val="00EF5D01"/>
    <w:rsid w:val="00EF601F"/>
    <w:rsid w:val="00EF6803"/>
    <w:rsid w:val="00EF787F"/>
    <w:rsid w:val="00F00316"/>
    <w:rsid w:val="00F0150B"/>
    <w:rsid w:val="00F02451"/>
    <w:rsid w:val="00F03EB6"/>
    <w:rsid w:val="00F0418B"/>
    <w:rsid w:val="00F04926"/>
    <w:rsid w:val="00F04AE4"/>
    <w:rsid w:val="00F05EBD"/>
    <w:rsid w:val="00F05F13"/>
    <w:rsid w:val="00F0669F"/>
    <w:rsid w:val="00F0685D"/>
    <w:rsid w:val="00F06B29"/>
    <w:rsid w:val="00F06BCD"/>
    <w:rsid w:val="00F06CB7"/>
    <w:rsid w:val="00F06CD6"/>
    <w:rsid w:val="00F07F39"/>
    <w:rsid w:val="00F1000C"/>
    <w:rsid w:val="00F11C77"/>
    <w:rsid w:val="00F1294E"/>
    <w:rsid w:val="00F135C6"/>
    <w:rsid w:val="00F13DE0"/>
    <w:rsid w:val="00F13E7E"/>
    <w:rsid w:val="00F16342"/>
    <w:rsid w:val="00F169F4"/>
    <w:rsid w:val="00F17351"/>
    <w:rsid w:val="00F17686"/>
    <w:rsid w:val="00F20B8B"/>
    <w:rsid w:val="00F21636"/>
    <w:rsid w:val="00F21CC8"/>
    <w:rsid w:val="00F22094"/>
    <w:rsid w:val="00F22DE2"/>
    <w:rsid w:val="00F23D89"/>
    <w:rsid w:val="00F24280"/>
    <w:rsid w:val="00F24897"/>
    <w:rsid w:val="00F255A4"/>
    <w:rsid w:val="00F2643C"/>
    <w:rsid w:val="00F267ED"/>
    <w:rsid w:val="00F303BD"/>
    <w:rsid w:val="00F3179A"/>
    <w:rsid w:val="00F32E64"/>
    <w:rsid w:val="00F33146"/>
    <w:rsid w:val="00F33495"/>
    <w:rsid w:val="00F33A1A"/>
    <w:rsid w:val="00F33CA6"/>
    <w:rsid w:val="00F3431D"/>
    <w:rsid w:val="00F3534B"/>
    <w:rsid w:val="00F35DE8"/>
    <w:rsid w:val="00F35FD5"/>
    <w:rsid w:val="00F360CC"/>
    <w:rsid w:val="00F367D7"/>
    <w:rsid w:val="00F36C76"/>
    <w:rsid w:val="00F403E7"/>
    <w:rsid w:val="00F40CDB"/>
    <w:rsid w:val="00F40EFB"/>
    <w:rsid w:val="00F41FA9"/>
    <w:rsid w:val="00F42499"/>
    <w:rsid w:val="00F42D4B"/>
    <w:rsid w:val="00F436E1"/>
    <w:rsid w:val="00F43865"/>
    <w:rsid w:val="00F43E55"/>
    <w:rsid w:val="00F43E9F"/>
    <w:rsid w:val="00F44106"/>
    <w:rsid w:val="00F442AD"/>
    <w:rsid w:val="00F44ACE"/>
    <w:rsid w:val="00F44BF7"/>
    <w:rsid w:val="00F45BFA"/>
    <w:rsid w:val="00F4633C"/>
    <w:rsid w:val="00F50069"/>
    <w:rsid w:val="00F50F69"/>
    <w:rsid w:val="00F5123A"/>
    <w:rsid w:val="00F51772"/>
    <w:rsid w:val="00F51D25"/>
    <w:rsid w:val="00F5271F"/>
    <w:rsid w:val="00F5279A"/>
    <w:rsid w:val="00F53995"/>
    <w:rsid w:val="00F55414"/>
    <w:rsid w:val="00F55B1A"/>
    <w:rsid w:val="00F5600E"/>
    <w:rsid w:val="00F567B3"/>
    <w:rsid w:val="00F57090"/>
    <w:rsid w:val="00F607BF"/>
    <w:rsid w:val="00F60A15"/>
    <w:rsid w:val="00F61B05"/>
    <w:rsid w:val="00F6253B"/>
    <w:rsid w:val="00F633B4"/>
    <w:rsid w:val="00F65F74"/>
    <w:rsid w:val="00F666CE"/>
    <w:rsid w:val="00F66AB7"/>
    <w:rsid w:val="00F66F4B"/>
    <w:rsid w:val="00F67247"/>
    <w:rsid w:val="00F678F4"/>
    <w:rsid w:val="00F7126C"/>
    <w:rsid w:val="00F71631"/>
    <w:rsid w:val="00F71887"/>
    <w:rsid w:val="00F71904"/>
    <w:rsid w:val="00F71C10"/>
    <w:rsid w:val="00F721CF"/>
    <w:rsid w:val="00F72332"/>
    <w:rsid w:val="00F7239B"/>
    <w:rsid w:val="00F7249E"/>
    <w:rsid w:val="00F7407E"/>
    <w:rsid w:val="00F74DC5"/>
    <w:rsid w:val="00F76420"/>
    <w:rsid w:val="00F765B4"/>
    <w:rsid w:val="00F771D6"/>
    <w:rsid w:val="00F77E2A"/>
    <w:rsid w:val="00F8009F"/>
    <w:rsid w:val="00F8074B"/>
    <w:rsid w:val="00F80759"/>
    <w:rsid w:val="00F80B10"/>
    <w:rsid w:val="00F80C17"/>
    <w:rsid w:val="00F80FDE"/>
    <w:rsid w:val="00F8152F"/>
    <w:rsid w:val="00F817FB"/>
    <w:rsid w:val="00F8183A"/>
    <w:rsid w:val="00F823EA"/>
    <w:rsid w:val="00F8251A"/>
    <w:rsid w:val="00F845D4"/>
    <w:rsid w:val="00F85112"/>
    <w:rsid w:val="00F873A2"/>
    <w:rsid w:val="00F87A81"/>
    <w:rsid w:val="00F90427"/>
    <w:rsid w:val="00F924A8"/>
    <w:rsid w:val="00F92EC0"/>
    <w:rsid w:val="00F9318F"/>
    <w:rsid w:val="00F93448"/>
    <w:rsid w:val="00F934CE"/>
    <w:rsid w:val="00F94632"/>
    <w:rsid w:val="00F9483B"/>
    <w:rsid w:val="00F954BC"/>
    <w:rsid w:val="00F95EF4"/>
    <w:rsid w:val="00F96E13"/>
    <w:rsid w:val="00F97565"/>
    <w:rsid w:val="00F97586"/>
    <w:rsid w:val="00FA0225"/>
    <w:rsid w:val="00FA05E7"/>
    <w:rsid w:val="00FA05FA"/>
    <w:rsid w:val="00FA0FD0"/>
    <w:rsid w:val="00FA1A84"/>
    <w:rsid w:val="00FA23BD"/>
    <w:rsid w:val="00FA2BD2"/>
    <w:rsid w:val="00FA2C9A"/>
    <w:rsid w:val="00FA2E38"/>
    <w:rsid w:val="00FA36D4"/>
    <w:rsid w:val="00FA55A3"/>
    <w:rsid w:val="00FA5F16"/>
    <w:rsid w:val="00FA6244"/>
    <w:rsid w:val="00FA7230"/>
    <w:rsid w:val="00FA7541"/>
    <w:rsid w:val="00FA7683"/>
    <w:rsid w:val="00FA7B84"/>
    <w:rsid w:val="00FB0065"/>
    <w:rsid w:val="00FB065C"/>
    <w:rsid w:val="00FB094F"/>
    <w:rsid w:val="00FB0A7C"/>
    <w:rsid w:val="00FB105E"/>
    <w:rsid w:val="00FB16E9"/>
    <w:rsid w:val="00FB1FFD"/>
    <w:rsid w:val="00FB2087"/>
    <w:rsid w:val="00FB2ADA"/>
    <w:rsid w:val="00FB36A3"/>
    <w:rsid w:val="00FB375C"/>
    <w:rsid w:val="00FB41CF"/>
    <w:rsid w:val="00FB4217"/>
    <w:rsid w:val="00FB50CD"/>
    <w:rsid w:val="00FB5464"/>
    <w:rsid w:val="00FB5D6F"/>
    <w:rsid w:val="00FB7263"/>
    <w:rsid w:val="00FB74E1"/>
    <w:rsid w:val="00FC0463"/>
    <w:rsid w:val="00FC07C9"/>
    <w:rsid w:val="00FC086B"/>
    <w:rsid w:val="00FC0BE5"/>
    <w:rsid w:val="00FC0CF8"/>
    <w:rsid w:val="00FC139F"/>
    <w:rsid w:val="00FC23A6"/>
    <w:rsid w:val="00FC2E6B"/>
    <w:rsid w:val="00FC3642"/>
    <w:rsid w:val="00FC36E5"/>
    <w:rsid w:val="00FC421A"/>
    <w:rsid w:val="00FC4235"/>
    <w:rsid w:val="00FC44CC"/>
    <w:rsid w:val="00FC4BB1"/>
    <w:rsid w:val="00FC5515"/>
    <w:rsid w:val="00FC565C"/>
    <w:rsid w:val="00FC5FE2"/>
    <w:rsid w:val="00FC5FE6"/>
    <w:rsid w:val="00FC6378"/>
    <w:rsid w:val="00FC66FC"/>
    <w:rsid w:val="00FC6A45"/>
    <w:rsid w:val="00FC6C31"/>
    <w:rsid w:val="00FC6D20"/>
    <w:rsid w:val="00FC7C92"/>
    <w:rsid w:val="00FD12B8"/>
    <w:rsid w:val="00FD1BF0"/>
    <w:rsid w:val="00FD279A"/>
    <w:rsid w:val="00FD3650"/>
    <w:rsid w:val="00FD391B"/>
    <w:rsid w:val="00FD55DF"/>
    <w:rsid w:val="00FD687B"/>
    <w:rsid w:val="00FD6D46"/>
    <w:rsid w:val="00FD7335"/>
    <w:rsid w:val="00FD7653"/>
    <w:rsid w:val="00FD78F8"/>
    <w:rsid w:val="00FE0992"/>
    <w:rsid w:val="00FE10D2"/>
    <w:rsid w:val="00FE20EE"/>
    <w:rsid w:val="00FE3442"/>
    <w:rsid w:val="00FE37F4"/>
    <w:rsid w:val="00FE3D31"/>
    <w:rsid w:val="00FE40AB"/>
    <w:rsid w:val="00FE6009"/>
    <w:rsid w:val="00FE66CF"/>
    <w:rsid w:val="00FE6A1C"/>
    <w:rsid w:val="00FF00C7"/>
    <w:rsid w:val="00FF0862"/>
    <w:rsid w:val="00FF1220"/>
    <w:rsid w:val="00FF16CB"/>
    <w:rsid w:val="00FF1820"/>
    <w:rsid w:val="00FF1D10"/>
    <w:rsid w:val="00FF1F11"/>
    <w:rsid w:val="00FF21E9"/>
    <w:rsid w:val="00FF2F2E"/>
    <w:rsid w:val="00FF36E2"/>
    <w:rsid w:val="00FF5B3D"/>
    <w:rsid w:val="00FF6058"/>
    <w:rsid w:val="00FF607D"/>
    <w:rsid w:val="00FF652E"/>
    <w:rsid w:val="00FF6916"/>
    <w:rsid w:val="00FF6E9E"/>
    <w:rsid w:val="00FF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CA5B6E"/>
  <w15:docId w15:val="{02D18EBB-5D39-4A3B-BD8F-A40D9487A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1)" w:eastAsia="Times New Roman" w:hAnsi="CG Times (W1)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A39"/>
    <w:pPr>
      <w:tabs>
        <w:tab w:val="left" w:pos="1134"/>
        <w:tab w:val="left" w:pos="7349"/>
        <w:tab w:val="left" w:pos="8364"/>
      </w:tabs>
      <w:spacing w:before="240" w:after="240" w:line="276" w:lineRule="auto"/>
      <w:ind w:left="567"/>
    </w:pPr>
    <w:rPr>
      <w:rFonts w:ascii="Gill Sans MT" w:hAnsi="Gill Sans MT"/>
      <w:sz w:val="22"/>
      <w:lang w:eastAsia="en-US"/>
    </w:rPr>
  </w:style>
  <w:style w:type="paragraph" w:styleId="Heading1">
    <w:name w:val="heading 1"/>
    <w:next w:val="Normal"/>
    <w:link w:val="Heading1Char"/>
    <w:autoRedefine/>
    <w:qFormat/>
    <w:rsid w:val="00237C57"/>
    <w:pPr>
      <w:numPr>
        <w:numId w:val="7"/>
      </w:numPr>
      <w:tabs>
        <w:tab w:val="left" w:pos="1701"/>
      </w:tabs>
      <w:spacing w:after="600"/>
      <w:ind w:left="1701" w:hanging="2268"/>
      <w:outlineLvl w:val="0"/>
    </w:pPr>
    <w:rPr>
      <w:rFonts w:ascii="Gill Sans MT" w:hAnsi="Gill Sans MT"/>
      <w:color w:val="1F497D" w:themeColor="text2"/>
      <w:sz w:val="44"/>
      <w:szCs w:val="44"/>
      <w:lang w:eastAsia="en-US"/>
    </w:rPr>
  </w:style>
  <w:style w:type="paragraph" w:styleId="Heading2">
    <w:name w:val="heading 2"/>
    <w:next w:val="Normal"/>
    <w:link w:val="Heading2Char"/>
    <w:autoRedefine/>
    <w:rsid w:val="00237C57"/>
    <w:pPr>
      <w:spacing w:before="480" w:after="240"/>
      <w:outlineLvl w:val="1"/>
    </w:pPr>
    <w:rPr>
      <w:rFonts w:ascii="Gill Sans MT" w:eastAsiaTheme="majorEastAsia" w:hAnsi="Gill Sans MT" w:cstheme="majorBidi"/>
      <w:bCs/>
      <w:color w:val="1F497D" w:themeColor="text2"/>
      <w:sz w:val="32"/>
      <w:szCs w:val="32"/>
      <w:lang w:eastAsia="en-US"/>
    </w:rPr>
  </w:style>
  <w:style w:type="paragraph" w:styleId="Heading3">
    <w:name w:val="heading 3"/>
    <w:basedOn w:val="Heading5"/>
    <w:next w:val="Normal"/>
    <w:link w:val="Heading3Char"/>
    <w:autoRedefine/>
    <w:qFormat/>
    <w:rsid w:val="00C45C2C"/>
    <w:pPr>
      <w:outlineLvl w:val="2"/>
    </w:pPr>
    <w:rPr>
      <w:rFonts w:ascii="Gill Sans MT" w:hAnsi="Gill Sans MT"/>
      <w:b/>
      <w:sz w:val="32"/>
      <w:szCs w:val="32"/>
    </w:rPr>
  </w:style>
  <w:style w:type="paragraph" w:styleId="Heading4">
    <w:name w:val="heading 4"/>
    <w:next w:val="Normal"/>
    <w:link w:val="Heading4Char"/>
    <w:autoRedefine/>
    <w:qFormat/>
    <w:rsid w:val="00DE38ED"/>
    <w:pPr>
      <w:tabs>
        <w:tab w:val="left" w:pos="1559"/>
      </w:tabs>
      <w:spacing w:before="120" w:after="120"/>
      <w:ind w:left="28"/>
      <w:outlineLvl w:val="3"/>
    </w:pPr>
    <w:rPr>
      <w:rFonts w:ascii="Gill Sans MT" w:hAnsi="Gill Sans MT"/>
      <w:b/>
      <w:iCs/>
      <w:color w:val="365F91" w:themeColor="accent1" w:themeShade="BF"/>
      <w:sz w:val="22"/>
      <w:lang w:val="x-none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69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sid w:val="00C45C2C"/>
    <w:rPr>
      <w:rFonts w:ascii="Gill Sans MT" w:eastAsiaTheme="majorEastAsia" w:hAnsi="Gill Sans MT" w:cstheme="majorBidi"/>
      <w:b/>
      <w:color w:val="365F91" w:themeColor="accent1" w:themeShade="BF"/>
      <w:sz w:val="32"/>
      <w:szCs w:val="32"/>
      <w:lang w:eastAsia="en-US"/>
    </w:rPr>
  </w:style>
  <w:style w:type="character" w:customStyle="1" w:styleId="Heading1Char">
    <w:name w:val="Heading 1 Char"/>
    <w:link w:val="Heading1"/>
    <w:rsid w:val="00237C57"/>
    <w:rPr>
      <w:rFonts w:ascii="Gill Sans MT" w:hAnsi="Gill Sans MT"/>
      <w:color w:val="1F497D" w:themeColor="text2"/>
      <w:sz w:val="44"/>
      <w:szCs w:val="44"/>
      <w:lang w:eastAsia="en-US"/>
    </w:rPr>
  </w:style>
  <w:style w:type="character" w:customStyle="1" w:styleId="Heading2Char">
    <w:name w:val="Heading 2 Char"/>
    <w:link w:val="Heading2"/>
    <w:rsid w:val="00237C57"/>
    <w:rPr>
      <w:rFonts w:ascii="Gill Sans MT" w:eastAsiaTheme="majorEastAsia" w:hAnsi="Gill Sans MT" w:cstheme="majorBidi"/>
      <w:bCs/>
      <w:color w:val="1F497D" w:themeColor="text2"/>
      <w:sz w:val="32"/>
      <w:szCs w:val="32"/>
      <w:lang w:eastAsia="en-US"/>
    </w:rPr>
  </w:style>
  <w:style w:type="character" w:customStyle="1" w:styleId="Heading4Char">
    <w:name w:val="Heading 4 Char"/>
    <w:link w:val="Heading4"/>
    <w:rsid w:val="00DE38ED"/>
    <w:rPr>
      <w:rFonts w:ascii="Gill Sans MT" w:hAnsi="Gill Sans MT"/>
      <w:b/>
      <w:iCs/>
      <w:color w:val="365F91" w:themeColor="accent1" w:themeShade="BF"/>
      <w:sz w:val="22"/>
      <w:lang w:val="x-none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4839D7"/>
    <w:pPr>
      <w:tabs>
        <w:tab w:val="clear" w:pos="1134"/>
        <w:tab w:val="clear" w:pos="7349"/>
        <w:tab w:val="clear" w:pos="8364"/>
      </w:tabs>
      <w:spacing w:before="600" w:after="720" w:line="240" w:lineRule="auto"/>
      <w:ind w:left="0"/>
      <w:jc w:val="center"/>
    </w:pPr>
    <w:rPr>
      <w:rFonts w:cs="Arial"/>
      <w:bCs/>
      <w:color w:val="F8F8F8"/>
      <w:sz w:val="48"/>
      <w:szCs w:val="36"/>
    </w:rPr>
  </w:style>
  <w:style w:type="character" w:customStyle="1" w:styleId="TitleChar">
    <w:name w:val="Title Char"/>
    <w:link w:val="Title"/>
    <w:uiPriority w:val="10"/>
    <w:rsid w:val="004839D7"/>
    <w:rPr>
      <w:rFonts w:ascii="Gill Sans MT" w:hAnsi="Gill Sans MT" w:cs="Arial"/>
      <w:bCs/>
      <w:color w:val="F8F8F8"/>
      <w:sz w:val="48"/>
      <w:szCs w:val="36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983615"/>
    <w:pPr>
      <w:numPr>
        <w:ilvl w:val="1"/>
      </w:numPr>
      <w:ind w:left="567"/>
    </w:pPr>
    <w:rPr>
      <w:rFonts w:ascii="Cambria" w:hAnsi="Cambria"/>
      <w:i/>
      <w:iCs/>
      <w:color w:val="4F81BD"/>
      <w:spacing w:val="15"/>
      <w:sz w:val="24"/>
      <w:szCs w:val="24"/>
      <w:lang w:val="x-none" w:eastAsia="x-none"/>
    </w:rPr>
  </w:style>
  <w:style w:type="character" w:customStyle="1" w:styleId="SubtitleChar">
    <w:name w:val="Subtitle Char"/>
    <w:link w:val="Subtitle"/>
    <w:uiPriority w:val="11"/>
    <w:rsid w:val="00983615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1306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31F9"/>
    <w:pPr>
      <w:spacing w:line="240" w:lineRule="auto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3C31F9"/>
    <w:rPr>
      <w:rFonts w:ascii="Tahoma" w:hAnsi="Tahoma" w:cs="Tahoma"/>
      <w:sz w:val="16"/>
      <w:szCs w:val="16"/>
      <w:lang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A25410"/>
    <w:rPr>
      <w:sz w:val="20"/>
      <w:lang w:val="x-none"/>
    </w:rPr>
  </w:style>
  <w:style w:type="character" w:customStyle="1" w:styleId="FootnoteTextChar">
    <w:name w:val="Footnote Text Char"/>
    <w:link w:val="FootnoteText"/>
    <w:uiPriority w:val="99"/>
    <w:rsid w:val="00A25410"/>
    <w:rPr>
      <w:rFonts w:ascii="Gill Sans MT" w:hAnsi="Gill Sans MT"/>
      <w:lang w:eastAsia="en-US"/>
    </w:rPr>
  </w:style>
  <w:style w:type="character" w:styleId="FootnoteReference">
    <w:name w:val="footnote reference"/>
    <w:uiPriority w:val="99"/>
    <w:semiHidden/>
    <w:unhideWhenUsed/>
    <w:rsid w:val="00A2541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20D67"/>
    <w:pPr>
      <w:tabs>
        <w:tab w:val="center" w:pos="4513"/>
        <w:tab w:val="right" w:pos="9026"/>
      </w:tabs>
    </w:pPr>
    <w:rPr>
      <w:i/>
      <w:sz w:val="18"/>
      <w:szCs w:val="18"/>
      <w:lang w:val="x-none"/>
    </w:rPr>
  </w:style>
  <w:style w:type="character" w:customStyle="1" w:styleId="HeaderChar">
    <w:name w:val="Header Char"/>
    <w:link w:val="Header"/>
    <w:uiPriority w:val="99"/>
    <w:rsid w:val="00D20D67"/>
    <w:rPr>
      <w:rFonts w:ascii="Gill Sans MT" w:hAnsi="Gill Sans MT"/>
      <w:i/>
      <w:sz w:val="18"/>
      <w:szCs w:val="18"/>
      <w:lang w:val="x-none" w:eastAsia="en-US"/>
    </w:rPr>
  </w:style>
  <w:style w:type="paragraph" w:styleId="Footer">
    <w:name w:val="footer"/>
    <w:basedOn w:val="Normal"/>
    <w:link w:val="FooterChar"/>
    <w:uiPriority w:val="99"/>
    <w:unhideWhenUsed/>
    <w:rsid w:val="00D20D67"/>
    <w:pPr>
      <w:tabs>
        <w:tab w:val="center" w:pos="4513"/>
        <w:tab w:val="right" w:pos="9026"/>
      </w:tabs>
    </w:pPr>
    <w:rPr>
      <w:i/>
      <w:sz w:val="18"/>
      <w:szCs w:val="18"/>
    </w:rPr>
  </w:style>
  <w:style w:type="character" w:customStyle="1" w:styleId="FooterChar">
    <w:name w:val="Footer Char"/>
    <w:link w:val="Footer"/>
    <w:uiPriority w:val="99"/>
    <w:rsid w:val="00D20D67"/>
    <w:rPr>
      <w:rFonts w:ascii="Gill Sans MT" w:hAnsi="Gill Sans MT"/>
      <w:i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rsid w:val="00DB3DC9"/>
    <w:pPr>
      <w:numPr>
        <w:numId w:val="8"/>
      </w:numPr>
      <w:tabs>
        <w:tab w:val="clear" w:pos="1134"/>
        <w:tab w:val="left" w:pos="1560"/>
      </w:tabs>
      <w:contextualSpacing/>
    </w:pPr>
    <w:rPr>
      <w:rFonts w:eastAsia="Calibri"/>
      <w:szCs w:val="22"/>
    </w:rPr>
  </w:style>
  <w:style w:type="character" w:styleId="CommentReference">
    <w:name w:val="annotation reference"/>
    <w:uiPriority w:val="99"/>
    <w:semiHidden/>
    <w:unhideWhenUsed/>
    <w:rsid w:val="00FA1A84"/>
    <w:rPr>
      <w:sz w:val="16"/>
      <w:szCs w:val="16"/>
    </w:rPr>
  </w:style>
  <w:style w:type="paragraph" w:customStyle="1" w:styleId="Numbering">
    <w:name w:val="Numbering"/>
    <w:basedOn w:val="Normal"/>
    <w:rsid w:val="009E40A0"/>
    <w:pPr>
      <w:numPr>
        <w:numId w:val="9"/>
      </w:numPr>
    </w:pPr>
  </w:style>
  <w:style w:type="paragraph" w:customStyle="1" w:styleId="Numbering-secondlevel">
    <w:name w:val="Numbering - second level"/>
    <w:rsid w:val="00FC6378"/>
    <w:pPr>
      <w:numPr>
        <w:ilvl w:val="1"/>
        <w:numId w:val="9"/>
      </w:numPr>
      <w:tabs>
        <w:tab w:val="left" w:pos="1701"/>
      </w:tabs>
      <w:spacing w:before="360" w:after="120" w:line="276" w:lineRule="auto"/>
    </w:pPr>
    <w:rPr>
      <w:rFonts w:ascii="Gill Sans MT" w:hAnsi="Gill Sans MT"/>
      <w:sz w:val="22"/>
      <w:lang w:eastAsia="en-US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113A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A1A84"/>
    <w:rPr>
      <w:rFonts w:ascii="Gill Sans MT" w:hAnsi="Gill Sans MT"/>
      <w:b/>
      <w:bCs/>
      <w:lang w:eastAsia="en-US"/>
    </w:rPr>
  </w:style>
  <w:style w:type="character" w:styleId="Hyperlink">
    <w:name w:val="Hyperlink"/>
    <w:uiPriority w:val="99"/>
    <w:unhideWhenUsed/>
    <w:rsid w:val="00B60648"/>
    <w:rPr>
      <w:color w:val="365F91" w:themeColor="accent1" w:themeShade="BF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3112C"/>
    <w:pPr>
      <w:tabs>
        <w:tab w:val="clear" w:pos="1134"/>
        <w:tab w:val="clear" w:pos="7349"/>
        <w:tab w:val="clear" w:pos="8364"/>
      </w:tabs>
      <w:spacing w:before="120" w:after="0"/>
      <w:ind w:left="220"/>
    </w:pPr>
    <w:rPr>
      <w:rFonts w:asciiTheme="minorHAnsi" w:hAnsiTheme="minorHAnsi" w:cstheme="minorHAnsi"/>
      <w:b/>
      <w:bCs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E328ED"/>
    <w:pPr>
      <w:tabs>
        <w:tab w:val="clear" w:pos="1134"/>
        <w:tab w:val="clear" w:pos="7349"/>
        <w:tab w:val="clear" w:pos="8364"/>
        <w:tab w:val="left" w:pos="1100"/>
        <w:tab w:val="right" w:leader="underscore" w:pos="7797"/>
      </w:tabs>
      <w:spacing w:after="0"/>
      <w:ind w:left="0"/>
    </w:pPr>
    <w:rPr>
      <w:rFonts w:asciiTheme="minorHAnsi" w:hAnsiTheme="minorHAnsi" w:cstheme="minorHAnsi"/>
      <w:b/>
      <w:bCs/>
      <w:i/>
      <w:iCs/>
      <w:sz w:val="24"/>
      <w:szCs w:val="24"/>
    </w:rPr>
  </w:style>
  <w:style w:type="character" w:styleId="Strong">
    <w:name w:val="Strong"/>
    <w:uiPriority w:val="22"/>
    <w:rsid w:val="000F0FB4"/>
    <w:rPr>
      <w:b/>
      <w:bCs/>
    </w:rPr>
  </w:style>
  <w:style w:type="paragraph" w:customStyle="1" w:styleId="chunk">
    <w:name w:val="chunk"/>
    <w:basedOn w:val="Normal"/>
    <w:rsid w:val="000F0FB4"/>
    <w:pPr>
      <w:spacing w:before="100" w:beforeAutospacing="1" w:after="100" w:afterAutospacing="1" w:line="240" w:lineRule="auto"/>
    </w:pPr>
    <w:rPr>
      <w:rFonts w:ascii="Times New Roman" w:hAnsi="Times New Roman"/>
      <w:color w:val="555555"/>
      <w:sz w:val="24"/>
      <w:szCs w:val="24"/>
      <w:lang w:eastAsia="en-AU"/>
    </w:rPr>
  </w:style>
  <w:style w:type="character" w:styleId="Emphasis">
    <w:name w:val="Emphasis"/>
    <w:uiPriority w:val="20"/>
    <w:rsid w:val="000F0FB4"/>
    <w:rPr>
      <w:i/>
      <w:iCs/>
    </w:rPr>
  </w:style>
  <w:style w:type="character" w:customStyle="1" w:styleId="highlight">
    <w:name w:val="highlight"/>
    <w:rsid w:val="005C15C4"/>
  </w:style>
  <w:style w:type="paragraph" w:customStyle="1" w:styleId="numbering-thirdlevel">
    <w:name w:val="numbering - third level"/>
    <w:rsid w:val="00C40D15"/>
    <w:pPr>
      <w:numPr>
        <w:ilvl w:val="2"/>
        <w:numId w:val="2"/>
      </w:numPr>
      <w:tabs>
        <w:tab w:val="left" w:pos="2268"/>
      </w:tabs>
      <w:spacing w:after="120"/>
    </w:pPr>
    <w:rPr>
      <w:rFonts w:ascii="Gill Sans MT" w:eastAsia="Calibri" w:hAnsi="Gill Sans MT"/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F7D0E"/>
    <w:pPr>
      <w:tabs>
        <w:tab w:val="clear" w:pos="1134"/>
        <w:tab w:val="clear" w:pos="7349"/>
        <w:tab w:val="clear" w:pos="8364"/>
      </w:tabs>
      <w:spacing w:before="0" w:after="0"/>
      <w:ind w:left="440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6F6E29"/>
    <w:pPr>
      <w:tabs>
        <w:tab w:val="clear" w:pos="1134"/>
        <w:tab w:val="clear" w:pos="7349"/>
        <w:tab w:val="clear" w:pos="8364"/>
      </w:tabs>
      <w:spacing w:before="0" w:after="0"/>
      <w:ind w:left="660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6F6E29"/>
    <w:pPr>
      <w:tabs>
        <w:tab w:val="clear" w:pos="1134"/>
        <w:tab w:val="clear" w:pos="7349"/>
        <w:tab w:val="clear" w:pos="8364"/>
      </w:tabs>
      <w:spacing w:before="0" w:after="0"/>
      <w:ind w:left="88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6F6E29"/>
    <w:pPr>
      <w:tabs>
        <w:tab w:val="clear" w:pos="1134"/>
        <w:tab w:val="clear" w:pos="7349"/>
        <w:tab w:val="clear" w:pos="8364"/>
      </w:tabs>
      <w:spacing w:before="0" w:after="0"/>
      <w:ind w:left="11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6F6E29"/>
    <w:pPr>
      <w:tabs>
        <w:tab w:val="clear" w:pos="1134"/>
        <w:tab w:val="clear" w:pos="7349"/>
        <w:tab w:val="clear" w:pos="8364"/>
      </w:tabs>
      <w:spacing w:before="0" w:after="0"/>
      <w:ind w:left="132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6F6E29"/>
    <w:pPr>
      <w:tabs>
        <w:tab w:val="clear" w:pos="1134"/>
        <w:tab w:val="clear" w:pos="7349"/>
        <w:tab w:val="clear" w:pos="8364"/>
      </w:tabs>
      <w:spacing w:before="0" w:after="0"/>
      <w:ind w:left="154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6F6E29"/>
    <w:pPr>
      <w:tabs>
        <w:tab w:val="clear" w:pos="1134"/>
        <w:tab w:val="clear" w:pos="7349"/>
        <w:tab w:val="clear" w:pos="8364"/>
      </w:tabs>
      <w:spacing w:before="0" w:after="0"/>
      <w:ind w:left="1760"/>
    </w:pPr>
    <w:rPr>
      <w:rFonts w:asciiTheme="minorHAnsi" w:hAnsiTheme="minorHAnsi" w:cstheme="minorHAnsi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69CB"/>
    <w:rPr>
      <w:rFonts w:asciiTheme="majorHAnsi" w:eastAsiaTheme="majorEastAsia" w:hAnsiTheme="majorHAnsi" w:cstheme="majorBidi"/>
      <w:color w:val="365F91" w:themeColor="accent1" w:themeShade="BF"/>
      <w:sz w:val="22"/>
      <w:lang w:eastAsia="en-US"/>
    </w:rPr>
  </w:style>
  <w:style w:type="paragraph" w:styleId="TOCHeading">
    <w:name w:val="TOC Heading"/>
    <w:basedOn w:val="Normal"/>
    <w:next w:val="Normal"/>
    <w:uiPriority w:val="39"/>
    <w:unhideWhenUsed/>
    <w:qFormat/>
    <w:rsid w:val="000F4E40"/>
    <w:pPr>
      <w:tabs>
        <w:tab w:val="right" w:pos="7938"/>
      </w:tabs>
    </w:pPr>
    <w:rPr>
      <w:color w:val="1F497D" w:themeColor="text2"/>
      <w:sz w:val="44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60648"/>
    <w:rPr>
      <w:color w:val="5F497A" w:themeColor="accent4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8C6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65A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65AB"/>
    <w:rPr>
      <w:rFonts w:ascii="Gill Sans MT" w:hAnsi="Gill Sans MT"/>
      <w:lang w:eastAsia="en-US"/>
    </w:rPr>
  </w:style>
  <w:style w:type="paragraph" w:styleId="Revision">
    <w:name w:val="Revision"/>
    <w:hidden/>
    <w:uiPriority w:val="99"/>
    <w:semiHidden/>
    <w:rsid w:val="00E328ED"/>
    <w:rPr>
      <w:rFonts w:ascii="Gill Sans MT" w:hAnsi="Gill Sans MT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60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18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9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477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5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983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5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251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4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4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9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73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7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030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6046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0473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521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000921">
                                              <w:marLeft w:val="30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90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21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906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6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9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6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443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438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96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777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2145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8007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1915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6518764">
                                              <w:marLeft w:val="30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47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52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1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438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719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4413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0250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2249586">
                                              <w:marLeft w:val="30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50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422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13380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0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95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20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42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245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366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683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8999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3129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774576">
                                              <w:marLeft w:val="30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7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19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082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031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546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9040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163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1132829">
                                              <w:marLeft w:val="30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9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0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5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3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986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262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7695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5354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6525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8257578">
                                              <w:marLeft w:val="30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57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03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66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424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102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795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75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499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6762697">
                                              <w:marLeft w:val="30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50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9660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52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98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227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779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651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010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135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2108880">
                                              <w:marLeft w:val="30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image" Target="media/image4.jpe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mailto:covid.response@health.tas.gov.a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footer" Target="footer8.xml"/><Relationship Id="rId10" Type="http://schemas.openxmlformats.org/officeDocument/2006/relationships/image" Target="media/image2.jpeg"/><Relationship Id="rId19" Type="http://schemas.openxmlformats.org/officeDocument/2006/relationships/footer" Target="footer7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dhhs.tas.gov.au/publichealth/public_health_act2" TargetMode="External"/><Relationship Id="rId22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azette.tas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74ED2E-29DA-442E-81ED-F0F6D1C54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0</Pages>
  <Words>1172</Words>
  <Characters>668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 Notifying Coronavirus Disease 2019 (COVID-19)</vt:lpstr>
    </vt:vector>
  </TitlesOfParts>
  <Company>DHHS</Company>
  <LinksUpToDate>false</LinksUpToDate>
  <CharactersWithSpaces>7839</CharactersWithSpaces>
  <SharedDoc>false</SharedDoc>
  <HLinks>
    <vt:vector size="150" baseType="variant">
      <vt:variant>
        <vt:i4>4391012</vt:i4>
      </vt:variant>
      <vt:variant>
        <vt:i4>129</vt:i4>
      </vt:variant>
      <vt:variant>
        <vt:i4>0</vt:i4>
      </vt:variant>
      <vt:variant>
        <vt:i4>5</vt:i4>
      </vt:variant>
      <vt:variant>
        <vt:lpwstr>mailto:foodnotification@dhhs.tas.gov.au</vt:lpwstr>
      </vt:variant>
      <vt:variant>
        <vt:lpwstr/>
      </vt:variant>
      <vt:variant>
        <vt:i4>5111867</vt:i4>
      </vt:variant>
      <vt:variant>
        <vt:i4>126</vt:i4>
      </vt:variant>
      <vt:variant>
        <vt:i4>0</vt:i4>
      </vt:variant>
      <vt:variant>
        <vt:i4>5</vt:i4>
      </vt:variant>
      <vt:variant>
        <vt:lpwstr>http://www.thelaw.tas.gov.au/tocview/index.w3p;cond=all;doc_id=96%2B%2B2000%2BAT%40EN%2B20150601000000;histon=;prompt=;rec=;term=statutory holiday</vt:lpwstr>
      </vt:variant>
      <vt:variant>
        <vt:lpwstr/>
      </vt:variant>
      <vt:variant>
        <vt:i4>7864395</vt:i4>
      </vt:variant>
      <vt:variant>
        <vt:i4>123</vt:i4>
      </vt:variant>
      <vt:variant>
        <vt:i4>0</vt:i4>
      </vt:variant>
      <vt:variant>
        <vt:i4>5</vt:i4>
      </vt:variant>
      <vt:variant>
        <vt:lpwstr>mailto:TCR@menzies.utas.edu.au</vt:lpwstr>
      </vt:variant>
      <vt:variant>
        <vt:lpwstr/>
      </vt:variant>
      <vt:variant>
        <vt:i4>721021</vt:i4>
      </vt:variant>
      <vt:variant>
        <vt:i4>120</vt:i4>
      </vt:variant>
      <vt:variant>
        <vt:i4>0</vt:i4>
      </vt:variant>
      <vt:variant>
        <vt:i4>5</vt:i4>
      </vt:variant>
      <vt:variant>
        <vt:lpwstr>mailto:cdpu.surveillance@dhhs.tas.gov.au</vt:lpwstr>
      </vt:variant>
      <vt:variant>
        <vt:lpwstr/>
      </vt:variant>
      <vt:variant>
        <vt:i4>721021</vt:i4>
      </vt:variant>
      <vt:variant>
        <vt:i4>117</vt:i4>
      </vt:variant>
      <vt:variant>
        <vt:i4>0</vt:i4>
      </vt:variant>
      <vt:variant>
        <vt:i4>5</vt:i4>
      </vt:variant>
      <vt:variant>
        <vt:lpwstr>mailto:cdpu.surveillance@dhhs.tas.gov.au</vt:lpwstr>
      </vt:variant>
      <vt:variant>
        <vt:lpwstr/>
      </vt:variant>
      <vt:variant>
        <vt:i4>721021</vt:i4>
      </vt:variant>
      <vt:variant>
        <vt:i4>114</vt:i4>
      </vt:variant>
      <vt:variant>
        <vt:i4>0</vt:i4>
      </vt:variant>
      <vt:variant>
        <vt:i4>5</vt:i4>
      </vt:variant>
      <vt:variant>
        <vt:lpwstr>mailto:cdpu.surveillance@dhhs.tas.gov.au</vt:lpwstr>
      </vt:variant>
      <vt:variant>
        <vt:lpwstr/>
      </vt:variant>
      <vt:variant>
        <vt:i4>721021</vt:i4>
      </vt:variant>
      <vt:variant>
        <vt:i4>111</vt:i4>
      </vt:variant>
      <vt:variant>
        <vt:i4>0</vt:i4>
      </vt:variant>
      <vt:variant>
        <vt:i4>5</vt:i4>
      </vt:variant>
      <vt:variant>
        <vt:lpwstr>mailto:cdpu.surveillance@dhhs.tas.gov.au</vt:lpwstr>
      </vt:variant>
      <vt:variant>
        <vt:lpwstr/>
      </vt:variant>
      <vt:variant>
        <vt:i4>111417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21884789</vt:lpwstr>
      </vt:variant>
      <vt:variant>
        <vt:i4>111417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21884788</vt:lpwstr>
      </vt:variant>
      <vt:variant>
        <vt:i4>111417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21884787</vt:lpwstr>
      </vt:variant>
      <vt:variant>
        <vt:i4>111417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21884786</vt:lpwstr>
      </vt:variant>
      <vt:variant>
        <vt:i4>111417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21884785</vt:lpwstr>
      </vt:variant>
      <vt:variant>
        <vt:i4>111417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21884784</vt:lpwstr>
      </vt:variant>
      <vt:variant>
        <vt:i4>111417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1884783</vt:lpwstr>
      </vt:variant>
      <vt:variant>
        <vt:i4>11141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1884782</vt:lpwstr>
      </vt:variant>
      <vt:variant>
        <vt:i4>11141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1884781</vt:lpwstr>
      </vt:variant>
      <vt:variant>
        <vt:i4>111417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1884780</vt:lpwstr>
      </vt:variant>
      <vt:variant>
        <vt:i4>196613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1884779</vt:lpwstr>
      </vt:variant>
      <vt:variant>
        <vt:i4>19661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1884778</vt:lpwstr>
      </vt:variant>
      <vt:variant>
        <vt:i4>196613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1884777</vt:lpwstr>
      </vt:variant>
      <vt:variant>
        <vt:i4>196613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1884776</vt:lpwstr>
      </vt:variant>
      <vt:variant>
        <vt:i4>196613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1884775</vt:lpwstr>
      </vt:variant>
      <vt:variant>
        <vt:i4>196613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1884774</vt:lpwstr>
      </vt:variant>
      <vt:variant>
        <vt:i4>19661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1884773</vt:lpwstr>
      </vt:variant>
      <vt:variant>
        <vt:i4>19661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18847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Notifying Coronavirus Disease 2019 (COVID-19)</dc:title>
  <dc:subject>Containing legal requirements for laboratories and medical practitioners</dc:subject>
  <dc:creator>cstewart2</dc:creator>
  <cp:lastModifiedBy>Radivojevic, Tracey L</cp:lastModifiedBy>
  <cp:revision>3</cp:revision>
  <cp:lastPrinted>2021-10-21T06:17:00Z</cp:lastPrinted>
  <dcterms:created xsi:type="dcterms:W3CDTF">2021-11-01T23:57:00Z</dcterms:created>
  <dcterms:modified xsi:type="dcterms:W3CDTF">2021-11-02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ITS1">
    <vt:lpwstr/>
  </property>
  <property fmtid="{D5CDD505-2E9C-101B-9397-08002B2CF9AE}" pid="3" name="Acronym1">
    <vt:lpwstr/>
  </property>
  <property fmtid="{D5CDD505-2E9C-101B-9397-08002B2CF9AE}" pid="4" name="SubjectMinute1">
    <vt:lpwstr/>
  </property>
  <property fmtid="{D5CDD505-2E9C-101B-9397-08002B2CF9AE}" pid="5" name="PreparedBy1">
    <vt:lpwstr/>
  </property>
  <property fmtid="{D5CDD505-2E9C-101B-9397-08002B2CF9AE}" pid="6" name="PreparedPositionTitle1">
    <vt:lpwstr/>
  </property>
  <property fmtid="{D5CDD505-2E9C-101B-9397-08002B2CF9AE}" pid="7" name="PreparedPhone1">
    <vt:lpwstr/>
  </property>
  <property fmtid="{D5CDD505-2E9C-101B-9397-08002B2CF9AE}" pid="8" name="PreparedDate1">
    <vt:lpwstr/>
  </property>
  <property fmtid="{D5CDD505-2E9C-101B-9397-08002B2CF9AE}" pid="9" name="Through1">
    <vt:lpwstr/>
  </property>
  <property fmtid="{D5CDD505-2E9C-101B-9397-08002B2CF9AE}" pid="10" name="ThroughPositionTitle1">
    <vt:lpwstr/>
  </property>
  <property fmtid="{D5CDD505-2E9C-101B-9397-08002B2CF9AE}" pid="11" name="ThroughDate1">
    <vt:lpwstr/>
  </property>
  <property fmtid="{D5CDD505-2E9C-101B-9397-08002B2CF9AE}" pid="12" name="ThroughPhone1">
    <vt:lpwstr/>
  </property>
  <property fmtid="{D5CDD505-2E9C-101B-9397-08002B2CF9AE}" pid="13" name="Through21">
    <vt:lpwstr/>
  </property>
  <property fmtid="{D5CDD505-2E9C-101B-9397-08002B2CF9AE}" pid="14" name="Through2PositionTitle1">
    <vt:lpwstr/>
  </property>
  <property fmtid="{D5CDD505-2E9C-101B-9397-08002B2CF9AE}" pid="15" name="Through2Date1">
    <vt:lpwstr/>
  </property>
  <property fmtid="{D5CDD505-2E9C-101B-9397-08002B2CF9AE}" pid="16" name="Through2Phone1">
    <vt:lpwstr/>
  </property>
  <property fmtid="{D5CDD505-2E9C-101B-9397-08002B2CF9AE}" pid="17" name="ClearedBy1">
    <vt:lpwstr/>
  </property>
  <property fmtid="{D5CDD505-2E9C-101B-9397-08002B2CF9AE}" pid="18" name="ClearedPositionTitle1">
    <vt:lpwstr/>
  </property>
  <property fmtid="{D5CDD505-2E9C-101B-9397-08002B2CF9AE}" pid="19" name="ClearedPhone1">
    <vt:lpwstr/>
  </property>
  <property fmtid="{D5CDD505-2E9C-101B-9397-08002B2CF9AE}" pid="20" name="ClearedDate1">
    <vt:lpwstr/>
  </property>
  <property fmtid="{D5CDD505-2E9C-101B-9397-08002B2CF9AE}" pid="21" name="SelectDepartment1">
    <vt:lpwstr/>
  </property>
  <property fmtid="{D5CDD505-2E9C-101B-9397-08002B2CF9AE}" pid="22" name="SelectTHONorth1">
    <vt:lpwstr/>
  </property>
  <property fmtid="{D5CDD505-2E9C-101B-9397-08002B2CF9AE}" pid="23" name="SelectTHONorthWest1">
    <vt:lpwstr/>
  </property>
  <property fmtid="{D5CDD505-2E9C-101B-9397-08002B2CF9AE}" pid="24" name="SelectTHOSouth1">
    <vt:lpwstr/>
  </property>
  <property fmtid="{D5CDD505-2E9C-101B-9397-08002B2CF9AE}" pid="25" name="WITSNo1">
    <vt:lpwstr/>
  </property>
  <property fmtid="{D5CDD505-2E9C-101B-9397-08002B2CF9AE}" pid="26" name="SubjectBriefing1">
    <vt:lpwstr/>
  </property>
  <property fmtid="{D5CDD505-2E9C-101B-9397-08002B2CF9AE}" pid="27" name="SelectMinHealth1">
    <vt:lpwstr/>
  </property>
  <property fmtid="{D5CDD505-2E9C-101B-9397-08002B2CF9AE}" pid="28" name="SelectMinHuman1">
    <vt:lpwstr/>
  </property>
  <property fmtid="{D5CDD505-2E9C-101B-9397-08002B2CF9AE}" pid="29" name="SelectMinChildren1">
    <vt:lpwstr/>
  </property>
  <property fmtid="{D5CDD505-2E9C-101B-9397-08002B2CF9AE}" pid="30" name="MinHealthName1">
    <vt:lpwstr/>
  </property>
  <property fmtid="{D5CDD505-2E9C-101B-9397-08002B2CF9AE}" pid="31" name="MinHealthPosition1">
    <vt:lpwstr/>
  </property>
  <property fmtid="{D5CDD505-2E9C-101B-9397-08002B2CF9AE}" pid="32" name="MinHumanName1">
    <vt:lpwstr/>
  </property>
  <property fmtid="{D5CDD505-2E9C-101B-9397-08002B2CF9AE}" pid="33" name="MinHumanPosition1">
    <vt:lpwstr/>
  </property>
  <property fmtid="{D5CDD505-2E9C-101B-9397-08002B2CF9AE}" pid="34" name="MinChildrenName1">
    <vt:lpwstr/>
  </property>
  <property fmtid="{D5CDD505-2E9C-101B-9397-08002B2CF9AE}" pid="35" name="MinChildrenPosition1">
    <vt:lpwstr/>
  </property>
</Properties>
</file>